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E7A85A" w14:textId="77777777" w:rsidR="00900393" w:rsidRPr="00670B4A" w:rsidRDefault="00900393" w:rsidP="00900393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GB" w:eastAsia="pl-PL"/>
        </w:rPr>
      </w:pPr>
      <w:r w:rsidRPr="00670B4A">
        <w:rPr>
          <w:noProof/>
          <w:color w:val="2B579A"/>
          <w:shd w:val="clear" w:color="auto" w:fill="E6E6E6"/>
          <w:lang w:eastAsia="pl-PL"/>
        </w:rPr>
        <w:drawing>
          <wp:inline distT="0" distB="0" distL="0" distR="0" wp14:anchorId="2E63647C" wp14:editId="3612AFDB">
            <wp:extent cx="1482090" cy="425450"/>
            <wp:effectExtent l="0" t="0" r="3810" b="0"/>
            <wp:docPr id="1" name="Obraz 1" descr="Uniwersytet Medyczny w ¥odz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09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3B04" w14:textId="77777777" w:rsidR="00900393" w:rsidRPr="00670B4A" w:rsidRDefault="00900393" w:rsidP="00900393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en-GB" w:eastAsia="pl-PL"/>
        </w:rPr>
      </w:pPr>
    </w:p>
    <w:p w14:paraId="0B581730" w14:textId="77777777" w:rsidR="009C657F" w:rsidRDefault="009C657F" w:rsidP="00D451EE">
      <w:pPr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0"/>
          <w:lang w:val="en-GB"/>
        </w:rPr>
      </w:pPr>
      <w:bookmarkStart w:id="0" w:name="_GoBack"/>
      <w:bookmarkEnd w:id="0"/>
    </w:p>
    <w:p w14:paraId="4D7E3306" w14:textId="77777777" w:rsidR="009C657F" w:rsidRDefault="009C657F" w:rsidP="00D451EE">
      <w:pPr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7D785BEC" w14:textId="77777777" w:rsidR="009C657F" w:rsidRDefault="009C657F" w:rsidP="00D451EE">
      <w:pPr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0"/>
          <w:lang w:val="en-GB"/>
        </w:rPr>
      </w:pPr>
    </w:p>
    <w:p w14:paraId="1ECB44F4" w14:textId="029D8221" w:rsidR="00D451EE" w:rsidRPr="005B385C" w:rsidRDefault="007C7EDD" w:rsidP="00D451EE">
      <w:pPr>
        <w:spacing w:after="0" w:line="240" w:lineRule="auto"/>
        <w:contextualSpacing/>
        <w:jc w:val="right"/>
        <w:rPr>
          <w:rFonts w:ascii="Times New Roman" w:hAnsi="Times New Roman"/>
          <w:sz w:val="20"/>
          <w:szCs w:val="20"/>
          <w:lang w:val="en-GB"/>
        </w:rPr>
      </w:pPr>
      <w:r w:rsidRPr="005B385C">
        <w:rPr>
          <w:rFonts w:ascii="Times New Roman" w:hAnsi="Times New Roman" w:cs="Times New Roman"/>
          <w:sz w:val="20"/>
          <w:szCs w:val="20"/>
          <w:lang w:val="en-GB"/>
        </w:rPr>
        <w:t>Appendix to the Ru</w:t>
      </w:r>
      <w:r w:rsidR="009061D6"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les of Awarding and </w:t>
      </w:r>
      <w:r w:rsidR="006F416E" w:rsidRPr="005B385C">
        <w:rPr>
          <w:rFonts w:ascii="Times New Roman" w:hAnsi="Times New Roman" w:cs="Times New Roman"/>
          <w:sz w:val="20"/>
          <w:szCs w:val="20"/>
          <w:lang w:val="en-GB"/>
        </w:rPr>
        <w:t>Payment of</w:t>
      </w:r>
      <w:r w:rsidR="009061D6"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 the S</w:t>
      </w:r>
      <w:r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cholarship </w:t>
      </w:r>
      <w:r w:rsidRPr="005B385C">
        <w:rPr>
          <w:rFonts w:ascii="Times New Roman" w:hAnsi="Times New Roman" w:cs="Times New Roman"/>
          <w:sz w:val="20"/>
          <w:szCs w:val="20"/>
          <w:lang w:val="en-GB"/>
        </w:rPr>
        <w:br/>
        <w:t>of the National Agency</w:t>
      </w:r>
      <w:r w:rsidR="009061D6"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61DC2" w:rsidRPr="005B385C">
        <w:rPr>
          <w:rFonts w:ascii="Times New Roman" w:hAnsi="Times New Roman" w:cs="Times New Roman"/>
          <w:sz w:val="20"/>
          <w:szCs w:val="20"/>
          <w:lang w:val="en-GB"/>
        </w:rPr>
        <w:t>for</w:t>
      </w:r>
      <w:r w:rsidR="009061D6"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 Academic Exchange</w:t>
      </w:r>
      <w:r w:rsidRPr="005B385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D451EE" w:rsidRPr="005B385C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6C4699B" w14:textId="41434D70" w:rsidR="00D451EE" w:rsidRPr="005B385C" w:rsidRDefault="004E66A9" w:rsidP="00D451EE">
      <w:pPr>
        <w:spacing w:after="0" w:line="240" w:lineRule="auto"/>
        <w:contextualSpacing/>
        <w:jc w:val="right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>under the</w:t>
      </w:r>
      <w:r w:rsidR="00D451EE" w:rsidRPr="005B385C">
        <w:rPr>
          <w:rFonts w:ascii="Times New Roman" w:hAnsi="Times New Roman"/>
          <w:sz w:val="20"/>
          <w:szCs w:val="20"/>
          <w:lang w:val="en-GB"/>
        </w:rPr>
        <w:t xml:space="preserve"> STER </w:t>
      </w:r>
      <w:r w:rsidR="009061D6" w:rsidRPr="005B385C">
        <w:rPr>
          <w:rFonts w:ascii="Times New Roman" w:hAnsi="Times New Roman"/>
          <w:sz w:val="20"/>
          <w:szCs w:val="20"/>
          <w:lang w:val="en-GB"/>
        </w:rPr>
        <w:t>Programme</w:t>
      </w:r>
    </w:p>
    <w:p w14:paraId="7F317155" w14:textId="5E06CDA9" w:rsidR="00D451EE" w:rsidRPr="005B385C" w:rsidRDefault="009061D6" w:rsidP="00D451EE">
      <w:pPr>
        <w:spacing w:after="0" w:line="240" w:lineRule="auto"/>
        <w:contextualSpacing/>
        <w:jc w:val="right"/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  <w:lang w:val="en-GB"/>
        </w:rPr>
      </w:pPr>
      <w:r w:rsidRPr="005B385C">
        <w:rPr>
          <w:rFonts w:ascii="Times New Roman" w:hAnsi="Times New Roman"/>
          <w:sz w:val="20"/>
          <w:szCs w:val="20"/>
          <w:lang w:val="en-GB"/>
        </w:rPr>
        <w:t>at the Medical University of Lodz</w:t>
      </w:r>
    </w:p>
    <w:p w14:paraId="5F48A0DC" w14:textId="77777777" w:rsidR="00E90B0F" w:rsidRPr="005B385C" w:rsidRDefault="00E90B0F" w:rsidP="00B60C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17F480C1" w14:textId="3C69A73E" w:rsidR="00E90B0F" w:rsidRPr="005B385C" w:rsidRDefault="009061D6" w:rsidP="00566705">
      <w:pPr>
        <w:pStyle w:val="Nagwek"/>
        <w:tabs>
          <w:tab w:val="left" w:pos="2445"/>
        </w:tabs>
        <w:contextualSpacing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odz</w:t>
      </w:r>
      <w:r w:rsidR="00E90B0F" w:rsidRPr="005B38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………………………………………</w:t>
      </w:r>
    </w:p>
    <w:p w14:paraId="511B54F1" w14:textId="77777777" w:rsidR="004D354F" w:rsidRPr="005B385C" w:rsidRDefault="004D354F" w:rsidP="00A15EEB">
      <w:pPr>
        <w:pStyle w:val="Nagwek"/>
        <w:tabs>
          <w:tab w:val="left" w:pos="2445"/>
        </w:tabs>
        <w:contextualSpacing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5BA237C0" w14:textId="37A0351C" w:rsidR="00197869" w:rsidRPr="005B385C" w:rsidRDefault="005B385C" w:rsidP="00197869">
      <w:pPr>
        <w:pStyle w:val="Nagwek"/>
        <w:contextualSpacing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APPLICATION FOR AWARDING THE SCHOLARSHIP  OF THE NATIONAL AGENCY FOR ACADEMIC EXCHANGE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UNDER</w:t>
      </w:r>
      <w:r w:rsidRPr="005B385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</w:p>
    <w:p w14:paraId="08FE47F1" w14:textId="7FF65108" w:rsidR="00B60CD5" w:rsidRPr="005B385C" w:rsidRDefault="005B385C" w:rsidP="00B60CD5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“</w:t>
      </w:r>
      <w:r w:rsidRPr="005B385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STER </w:t>
      </w:r>
      <w:r w:rsidRPr="005B385C">
        <w:rPr>
          <w:rFonts w:ascii="Times New Roman" w:eastAsia="Times New Roman" w:hAnsi="Times New Roman"/>
          <w:b/>
          <w:bCs/>
          <w:sz w:val="24"/>
          <w:szCs w:val="24"/>
          <w:lang w:val="en-GB" w:eastAsia="pl-PL"/>
        </w:rPr>
        <w:t>– INTERNATIONALISATION OF DOCTORAL SCHOOLS”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PROGRAMM</w:t>
      </w:r>
      <w:r w:rsidRPr="005B385C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E</w:t>
      </w:r>
    </w:p>
    <w:p w14:paraId="7E79640A" w14:textId="77777777" w:rsidR="00E90B0F" w:rsidRPr="005B385C" w:rsidRDefault="00E90B0F" w:rsidP="006A5C9E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1D0FDA45" w14:textId="4EF7DA14" w:rsidR="00E90B0F" w:rsidRPr="00BE3B5B" w:rsidRDefault="00E90B0F" w:rsidP="00A15EEB">
      <w:pPr>
        <w:tabs>
          <w:tab w:val="left" w:pos="-142"/>
        </w:tabs>
        <w:spacing w:after="0" w:line="240" w:lineRule="auto"/>
        <w:contextualSpacing/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>______________________________________              ____________________________</w:t>
      </w:r>
      <w:r w:rsidRPr="005B385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br/>
        <w:t xml:space="preserve">             </w:t>
      </w:r>
      <w:r w:rsidR="009061D6" w:rsidRPr="005B385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>full name of the doctoral student</w:t>
      </w:r>
      <w:r w:rsidRPr="005B385C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  <w:t xml:space="preserve">                                       </w:t>
      </w:r>
      <w:r w:rsidR="0072167B"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>register</w:t>
      </w:r>
      <w:r w:rsidR="009061D6"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 no. </w:t>
      </w:r>
      <w:r w:rsidRPr="00BE3B5B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  <w:br/>
      </w:r>
      <w:r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>____________________________________              ____________________________</w:t>
      </w:r>
    </w:p>
    <w:p w14:paraId="0435471C" w14:textId="4DF528A1" w:rsidR="00E90B0F" w:rsidRPr="005B385C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</w:pPr>
      <w:r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               </w:t>
      </w:r>
      <w:r w:rsidR="009061D6"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>scientific discipline</w:t>
      </w:r>
      <w:r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                                                        </w:t>
      </w:r>
      <w:r w:rsidR="009061D6" w:rsidRPr="00BE3B5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ab/>
        <w:t>year of study</w:t>
      </w:r>
      <w:r w:rsidRPr="005B385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GB"/>
        </w:rPr>
        <w:t xml:space="preserve"> </w:t>
      </w:r>
    </w:p>
    <w:p w14:paraId="7C4D2166" w14:textId="77777777" w:rsidR="00FD06A6" w:rsidRPr="005B385C" w:rsidRDefault="00FD06A6" w:rsidP="006A5C9E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277F013" w14:textId="469BAF34" w:rsidR="006A5C9E" w:rsidRPr="005B385C" w:rsidRDefault="008F72F4" w:rsidP="006A5C9E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I hereby apply for a scholarship </w:t>
      </w:r>
      <w:r w:rsidR="004E66A9">
        <w:rPr>
          <w:rFonts w:ascii="Times New Roman" w:eastAsia="Calibri" w:hAnsi="Times New Roman" w:cs="Times New Roman"/>
          <w:sz w:val="24"/>
          <w:szCs w:val="24"/>
          <w:lang w:val="en-GB"/>
        </w:rPr>
        <w:t>awarded by</w:t>
      </w: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the National Agency for Academic Exchange </w:t>
      </w:r>
      <w:r w:rsidR="004E66A9">
        <w:rPr>
          <w:rFonts w:ascii="Times New Roman" w:eastAsia="Calibri" w:hAnsi="Times New Roman" w:cs="Times New Roman"/>
          <w:sz w:val="24"/>
          <w:szCs w:val="24"/>
          <w:lang w:val="en-GB"/>
        </w:rPr>
        <w:t>under</w:t>
      </w: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"STER - Internationalisation of Doctoral Schools"</w:t>
      </w:r>
      <w:r w:rsidR="004E66A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Programme</w:t>
      </w: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implemented at the Medical University of Lodz</w:t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r w:rsidR="005E4ED8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in the amount of</w:t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……………….. PLN </w:t>
      </w: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br/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(</w:t>
      </w:r>
      <w:r w:rsidR="005E4ED8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say</w:t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: ………………………….) </w:t>
      </w:r>
      <w:r w:rsidR="005E4ED8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for a period of</w:t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…………………. </w:t>
      </w:r>
      <w:r w:rsidR="005E4ED8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months</w:t>
      </w:r>
      <w:r w:rsidR="006A5C9E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</w:p>
    <w:p w14:paraId="7D60243B" w14:textId="77777777" w:rsidR="00B0243F" w:rsidRPr="005B385C" w:rsidRDefault="00B0243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GB"/>
        </w:rPr>
      </w:pPr>
    </w:p>
    <w:p w14:paraId="6BAB3FB4" w14:textId="37A1A71E" w:rsidR="00566705" w:rsidRPr="005B385C" w:rsidRDefault="004E66A9" w:rsidP="0056670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lang w:val="en-GB"/>
        </w:rPr>
      </w:pPr>
      <w:r w:rsidRPr="005B385C">
        <w:rPr>
          <w:rFonts w:ascii="Times New Roman" w:hAnsi="Times New Roman" w:cs="Times New Roman"/>
          <w:b/>
          <w:color w:val="000000" w:themeColor="text1"/>
          <w:lang w:val="en-GB"/>
        </w:rPr>
        <w:t xml:space="preserve">INFORMATION CONFIRMING </w:t>
      </w:r>
      <w:r>
        <w:rPr>
          <w:rFonts w:ascii="Times New Roman" w:hAnsi="Times New Roman" w:cs="Times New Roman"/>
          <w:b/>
          <w:color w:val="000000" w:themeColor="text1"/>
          <w:lang w:val="en-GB"/>
        </w:rPr>
        <w:t xml:space="preserve">THAT </w:t>
      </w:r>
      <w:r w:rsidRPr="005B385C">
        <w:rPr>
          <w:rFonts w:ascii="Times New Roman" w:hAnsi="Times New Roman" w:cs="Times New Roman"/>
          <w:b/>
          <w:color w:val="000000" w:themeColor="text1"/>
          <w:lang w:val="en-GB"/>
        </w:rPr>
        <w:t xml:space="preserve">THE DOCTORAL STUDENT </w:t>
      </w:r>
      <w:r>
        <w:rPr>
          <w:rFonts w:ascii="Times New Roman" w:hAnsi="Times New Roman" w:cs="Times New Roman"/>
          <w:b/>
          <w:color w:val="000000" w:themeColor="text1"/>
          <w:lang w:val="en-GB"/>
        </w:rPr>
        <w:br/>
        <w:t>MEETS THE CRITERIA</w:t>
      </w:r>
      <w:r w:rsidRPr="005B385C">
        <w:rPr>
          <w:rFonts w:ascii="Times New Roman" w:hAnsi="Times New Roman" w:cs="Times New Roman"/>
          <w:b/>
          <w:color w:val="000000" w:themeColor="text1"/>
          <w:lang w:val="en-GB"/>
        </w:rPr>
        <w:t xml:space="preserve"> </w:t>
      </w:r>
    </w:p>
    <w:p w14:paraId="5E715228" w14:textId="77777777" w:rsidR="00566705" w:rsidRPr="005B385C" w:rsidRDefault="00566705" w:rsidP="00566705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GB" w:eastAsia="pl-PL"/>
        </w:rPr>
      </w:pPr>
    </w:p>
    <w:p w14:paraId="5BF6A683" w14:textId="4B3C3FA4" w:rsidR="00840002" w:rsidRPr="005B385C" w:rsidRDefault="005E4ED8" w:rsidP="00866452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 hereby declare that I meet the following requirements for being awarded </w:t>
      </w:r>
      <w:r w:rsidR="004E66A9">
        <w:rPr>
          <w:rFonts w:ascii="Times New Roman" w:hAnsi="Times New Roman" w:cs="Times New Roman"/>
          <w:bCs/>
          <w:sz w:val="24"/>
          <w:szCs w:val="24"/>
          <w:lang w:val="en-GB"/>
        </w:rPr>
        <w:t>the</w:t>
      </w:r>
      <w:r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AWA scholarship </w:t>
      </w:r>
      <w:r w:rsidR="004E66A9">
        <w:rPr>
          <w:rFonts w:ascii="Times New Roman" w:hAnsi="Times New Roman" w:cs="Times New Roman"/>
          <w:bCs/>
          <w:sz w:val="24"/>
          <w:szCs w:val="24"/>
          <w:lang w:val="en-GB"/>
        </w:rPr>
        <w:t>under</w:t>
      </w:r>
      <w:r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"STER - Internationalisation of Doctoral Schools" </w:t>
      </w:r>
      <w:r w:rsidR="004E66A9">
        <w:rPr>
          <w:rFonts w:ascii="Times New Roman" w:hAnsi="Times New Roman" w:cs="Times New Roman"/>
          <w:bCs/>
          <w:sz w:val="24"/>
          <w:szCs w:val="24"/>
          <w:lang w:val="en-GB"/>
        </w:rPr>
        <w:t>Programme</w:t>
      </w:r>
      <w:r w:rsidR="004E7D56" w:rsidRPr="005B385C">
        <w:rPr>
          <w:rFonts w:ascii="Times New Roman" w:eastAsia="Times New Roman" w:hAnsi="Times New Roman"/>
          <w:sz w:val="24"/>
          <w:szCs w:val="24"/>
          <w:lang w:val="en-GB" w:eastAsia="pl-PL"/>
        </w:rPr>
        <w:t>”</w:t>
      </w:r>
      <w:r w:rsidR="00E90B0F" w:rsidRPr="005B385C">
        <w:rPr>
          <w:rFonts w:ascii="Times New Roman" w:hAnsi="Times New Roman" w:cs="Times New Roman"/>
          <w:bCs/>
          <w:sz w:val="24"/>
          <w:szCs w:val="24"/>
          <w:lang w:val="en-GB"/>
        </w:rPr>
        <w:t>:</w:t>
      </w:r>
    </w:p>
    <w:p w14:paraId="6DBFD930" w14:textId="21544A9A" w:rsidR="00EB5FB3" w:rsidRPr="005B385C" w:rsidRDefault="00E90B0F" w:rsidP="00866452">
      <w:pPr>
        <w:spacing w:after="0" w:line="264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4571DF" wp14:editId="3F869532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23190" cy="123190"/>
                <wp:effectExtent l="0" t="0" r="10160" b="10160"/>
                <wp:wrapNone/>
                <wp:docPr id="24" name="Prostoką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E1423A" id="Prostokąt 24" o:spid="_x0000_s1026" style="position:absolute;margin-left:0;margin-top:.7pt;width:9.7pt;height:9.7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" fillcolor="window" strokecolor="windowText" strokeweight="2pt">
                <w10:wrap anchorx="margin"/>
              </v:rect>
            </w:pict>
          </mc:Fallback>
        </mc:AlternateContent>
      </w:r>
      <w:r w:rsidRPr="005B385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E2E6A6D" wp14:editId="1749E462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96520" cy="96520"/>
                <wp:effectExtent l="0" t="0" r="17780" b="17780"/>
                <wp:wrapNone/>
                <wp:docPr id="23" name="Prostoką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rect">
                          <a:avLst/>
                        </a:prstGeom>
                        <a:solidFill>
                          <a:srgbClr val="90C226"/>
                        </a:solidFill>
                        <a:ln w="25400" cap="flat" cmpd="sng" algn="ctr">
                          <a:solidFill>
                            <a:srgbClr val="90C226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92F4F1" id="Prostokąt 23" o:spid="_x0000_s1026" style="position:absolute;margin-left:0;margin-top:.65pt;width:7.6pt;height:7.6pt;z-index:251648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" fillcolor="#90c226" strokecolor="#688e19" strokeweight="2pt">
                <w10:wrap anchorx="margin"/>
              </v:rect>
            </w:pict>
          </mc:Fallback>
        </mc:AlternateContent>
      </w:r>
      <w:r w:rsidR="005E4ED8" w:rsidRPr="005B385C">
        <w:rPr>
          <w:lang w:val="en-GB"/>
        </w:rPr>
        <w:t xml:space="preserve"> </w:t>
      </w:r>
      <w:r w:rsidR="005E4ED8" w:rsidRPr="005B385C">
        <w:rPr>
          <w:rFonts w:ascii="Times New Roman" w:hAnsi="Times New Roman" w:cs="Times New Roman"/>
          <w:sz w:val="24"/>
          <w:szCs w:val="24"/>
          <w:lang w:val="en-GB" w:eastAsia="pl-PL"/>
        </w:rPr>
        <w:t>I am pursuing my studies at the Doctoral School</w:t>
      </w:r>
      <w:r w:rsidR="0084075A" w:rsidRPr="005B385C">
        <w:rPr>
          <w:rFonts w:ascii="Times New Roman" w:hAnsi="Times New Roman" w:cs="Times New Roman"/>
          <w:bCs/>
          <w:sz w:val="24"/>
          <w:szCs w:val="24"/>
          <w:lang w:val="en-GB"/>
        </w:rPr>
        <w:t>;</w:t>
      </w:r>
    </w:p>
    <w:p w14:paraId="0F83F39E" w14:textId="0976D192" w:rsidR="00EB5FB3" w:rsidRPr="005B385C" w:rsidRDefault="00FD3B28" w:rsidP="00866452">
      <w:pPr>
        <w:spacing w:after="0" w:line="264" w:lineRule="auto"/>
        <w:ind w:left="426" w:hanging="426"/>
        <w:jc w:val="both"/>
        <w:rPr>
          <w:rFonts w:ascii="Times New Roman" w:hAnsi="Times New Roman" w:cs="Times New Roman"/>
          <w:bCs/>
          <w:strike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6F4EC6" wp14:editId="5F2DC64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0" name="Prostoką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55BDD" id="Prostokąt 20" o:spid="_x0000_s1026" style="position:absolute;margin-left:0;margin-top:0;width:9.7pt;height:9.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" fillcolor="window" strokecolor="windowText" strokeweight="2pt">
                <w10:wrap anchorx="margin"/>
              </v:rect>
            </w:pict>
          </mc:Fallback>
        </mc:AlternateContent>
      </w:r>
      <w:r w:rsidRPr="005B38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</w:t>
      </w:r>
      <w:r w:rsidR="001B2D95" w:rsidRPr="005B38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ab/>
      </w:r>
      <w:r w:rsidR="005E4ED8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I submitted an individual research plan to the </w:t>
      </w:r>
      <w:r w:rsidR="00114F3B" w:rsidRPr="005B385C">
        <w:rPr>
          <w:rFonts w:ascii="Times New Roman" w:hAnsi="Times New Roman" w:cs="Times New Roman"/>
          <w:sz w:val="24"/>
          <w:szCs w:val="24"/>
          <w:lang w:val="en-GB"/>
        </w:rPr>
        <w:t>Director</w:t>
      </w:r>
      <w:r w:rsidR="005E4ED8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of the Doctoral School, in </w:t>
      </w:r>
      <w:r w:rsidR="004E66A9">
        <w:rPr>
          <w:rFonts w:ascii="Times New Roman" w:hAnsi="Times New Roman" w:cs="Times New Roman"/>
          <w:sz w:val="24"/>
          <w:szCs w:val="24"/>
          <w:lang w:val="en-GB"/>
        </w:rPr>
        <w:t>compliance</w:t>
      </w:r>
      <w:r w:rsidR="005E4ED8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with the Rules and Regulations of the Doctoral School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14:paraId="422D7EFD" w14:textId="16BE8CEC" w:rsidR="00EB5FB3" w:rsidRPr="005B385C" w:rsidRDefault="00E90B0F" w:rsidP="00866452">
      <w:pPr>
        <w:spacing w:after="0" w:line="264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5B5BF74" wp14:editId="4EFAB54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2" name="Prostoką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6BBF1" id="Prostokąt 22" o:spid="_x0000_s1026" style="position:absolute;margin-left:0;margin-top:0;width:9.7pt;height:9.7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" fillcolor="window" strokecolor="windowText" strokeweight="2pt">
                <w10:wrap anchorx="margin"/>
              </v:rect>
            </w:pict>
          </mc:Fallback>
        </mc:AlternateContent>
      </w:r>
      <w:r w:rsidRPr="005B38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 xml:space="preserve">      </w:t>
      </w:r>
      <w:r w:rsidR="001B2D95" w:rsidRPr="005B38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ab/>
      </w:r>
      <w:r w:rsidR="005E4ED8" w:rsidRPr="005B38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I have not extended the deadline for submission of my dissertation, </w:t>
      </w:r>
      <w:r w:rsidR="005E4ED8" w:rsidRPr="004E66A9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>i.e.</w:t>
      </w:r>
      <w:r w:rsidR="005E4ED8" w:rsidRPr="005B38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, I meet the dissertation preparation schedule specified in my individual research plan </w:t>
      </w:r>
      <w:r w:rsidR="004E66A9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 a timely manner</w:t>
      </w:r>
      <w:r w:rsidR="00FD3B28" w:rsidRPr="005B385C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14:paraId="368BAD73" w14:textId="2CBD82FF" w:rsidR="003A11D1" w:rsidRPr="005B385C" w:rsidRDefault="003A11D1" w:rsidP="00866452">
      <w:pPr>
        <w:spacing w:after="0" w:line="264" w:lineRule="auto"/>
        <w:ind w:left="426"/>
        <w:jc w:val="both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bCs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15FD4A" wp14:editId="5CA2E8E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23190" cy="123190"/>
                <wp:effectExtent l="0" t="0" r="10160" b="10160"/>
                <wp:wrapNone/>
                <wp:docPr id="7" name="Prostoką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" cy="1231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BAC18" id="Prostokąt 7" o:spid="_x0000_s1026" style="position:absolute;margin-left:0;margin-top:-.05pt;width:9.7pt;height:9.7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" fillcolor="window" strokecolor="windowText" strokeweight="2pt">
                <w10:wrap anchorx="margin"/>
              </v:rect>
            </w:pict>
          </mc:Fallback>
        </mc:AlternateConten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So far </w:t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I have not received </w: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the </w:t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>NAWA scholarship under "STER - Internation</w: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>alisation of Doctoral Schools" P</w:t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rogramme, implemented at the Medical University of Lodz, </w: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br/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in the amount </w: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>specified by me</w:t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 in </w:t>
      </w:r>
      <w:r w:rsidR="004E66A9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>the</w:t>
      </w:r>
      <w:r w:rsidR="005E4ED8" w:rsidRPr="005B385C">
        <w:rPr>
          <w:rFonts w:ascii="Times New Roman" w:eastAsia="Calibri" w:hAnsi="Times New Roman" w:cs="Times New Roman"/>
          <w:bCs/>
          <w:sz w:val="24"/>
          <w:szCs w:val="24"/>
          <w:lang w:val="en-GB" w:eastAsia="pl-PL"/>
        </w:rPr>
        <w:t xml:space="preserve"> application</w:t>
      </w:r>
      <w:r w:rsidRPr="005B385C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;</w:t>
      </w:r>
    </w:p>
    <w:p w14:paraId="13A3786A" w14:textId="2921FA7E" w:rsidR="00EB5FB3" w:rsidRPr="005B385C" w:rsidRDefault="00E90B0F" w:rsidP="00866452">
      <w:pPr>
        <w:spacing w:after="0" w:line="264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87E6F54" wp14:editId="44D53BD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21" name="Prostoką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F5050" id="Prostokąt 21" o:spid="_x0000_s1026" style="position:absolute;margin-left:0;margin-top:0;width:9.7pt;height:9.7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" fillcolor="window" strokecolor="windowText" strokeweight="2pt">
                <w10:wrap anchorx="margin"/>
              </v:rect>
            </w:pict>
          </mc:Fallback>
        </mc:AlternateContent>
      </w:r>
      <w:r w:rsidR="005E4ED8" w:rsidRPr="005B385C">
        <w:rPr>
          <w:lang w:val="en-GB"/>
        </w:rPr>
        <w:t xml:space="preserve"> </w:t>
      </w:r>
      <w:r w:rsidR="005E4ED8" w:rsidRPr="005B385C">
        <w:rPr>
          <w:rFonts w:ascii="Times New Roman" w:hAnsi="Times New Roman" w:cs="Times New Roman"/>
          <w:sz w:val="24"/>
          <w:szCs w:val="24"/>
          <w:lang w:val="en-GB" w:eastAsia="pl-PL"/>
        </w:rPr>
        <w:t xml:space="preserve">I do not receive a scholarship </w:t>
      </w:r>
      <w:r w:rsidR="004E66A9">
        <w:rPr>
          <w:rFonts w:ascii="Times New Roman" w:hAnsi="Times New Roman" w:cs="Times New Roman"/>
          <w:sz w:val="24"/>
          <w:szCs w:val="24"/>
          <w:lang w:val="en-GB" w:eastAsia="pl-PL"/>
        </w:rPr>
        <w:t>awarded under any other</w:t>
      </w:r>
      <w:r w:rsidR="005E4ED8" w:rsidRPr="005B385C">
        <w:rPr>
          <w:rFonts w:ascii="Times New Roman" w:hAnsi="Times New Roman" w:cs="Times New Roman"/>
          <w:sz w:val="24"/>
          <w:szCs w:val="24"/>
          <w:lang w:val="en-GB" w:eastAsia="pl-PL"/>
        </w:rPr>
        <w:t xml:space="preserve"> NAWA projects supporting the internationali</w:t>
      </w:r>
      <w:r w:rsidR="004E66A9">
        <w:rPr>
          <w:rFonts w:ascii="Times New Roman" w:hAnsi="Times New Roman" w:cs="Times New Roman"/>
          <w:sz w:val="24"/>
          <w:szCs w:val="24"/>
          <w:lang w:val="en-GB" w:eastAsia="pl-PL"/>
        </w:rPr>
        <w:t>s</w:t>
      </w:r>
      <w:r w:rsidR="005E4ED8" w:rsidRPr="005B385C">
        <w:rPr>
          <w:rFonts w:ascii="Times New Roman" w:hAnsi="Times New Roman" w:cs="Times New Roman"/>
          <w:sz w:val="24"/>
          <w:szCs w:val="24"/>
          <w:lang w:val="en-GB" w:eastAsia="pl-PL"/>
        </w:rPr>
        <w:t>ation of doctoral schools</w:t>
      </w:r>
      <w:r w:rsidR="00FD3B28" w:rsidRPr="005B385C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14:paraId="7759DF7F" w14:textId="2119FE2B" w:rsidR="00EB5FB3" w:rsidRPr="005B385C" w:rsidRDefault="00E90B0F" w:rsidP="00866452">
      <w:pPr>
        <w:tabs>
          <w:tab w:val="left" w:pos="426"/>
        </w:tabs>
        <w:spacing w:after="0" w:line="264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F49C7D" wp14:editId="4F74BC3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19" name="Prostoką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976BB1" id="Prostokąt 19" o:spid="_x0000_s1026" style="position:absolute;margin-left:0;margin-top:0;width:9.7pt;height:9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" fillcolor="window" strokecolor="windowText" strokeweight="2pt">
                <w10:wrap anchorx="margin"/>
              </v:rect>
            </w:pict>
          </mc:Fallback>
        </mc:AlternateContent>
      </w:r>
      <w:r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     </w:t>
      </w:r>
      <w:bookmarkStart w:id="1" w:name="_Hlk95130117"/>
      <w:r w:rsidR="001B2D95" w:rsidRPr="005B385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5E4ED8" w:rsidRPr="005B385C">
        <w:rPr>
          <w:rFonts w:ascii="Times New Roman" w:hAnsi="Times New Roman" w:cs="Times New Roman"/>
          <w:sz w:val="24"/>
          <w:szCs w:val="24"/>
          <w:lang w:val="en-GB"/>
        </w:rPr>
        <w:t>I am preparing a doctoral dissertation in English</w:t>
      </w:r>
      <w:r w:rsidR="00F12DCF" w:rsidRPr="005B385C">
        <w:rPr>
          <w:rFonts w:ascii="Times New Roman" w:hAnsi="Times New Roman" w:cs="Times New Roman"/>
          <w:sz w:val="24"/>
          <w:szCs w:val="24"/>
          <w:lang w:val="en-GB"/>
        </w:rPr>
        <w:t>;</w:t>
      </w:r>
      <w:r w:rsidR="00866946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End w:id="1"/>
    </w:p>
    <w:p w14:paraId="7041BC0B" w14:textId="08ECDE00" w:rsidR="00EB5FB3" w:rsidRPr="005B385C" w:rsidRDefault="00E90B0F" w:rsidP="00866452">
      <w:pPr>
        <w:tabs>
          <w:tab w:val="left" w:pos="426"/>
        </w:tabs>
        <w:spacing w:after="0" w:line="264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     </w:t>
      </w:r>
      <w:r w:rsidR="001B2D95" w:rsidRPr="005B385C">
        <w:rPr>
          <w:rFonts w:ascii="Times New Roman" w:hAnsi="Times New Roman" w:cs="Times New Roman"/>
          <w:bCs/>
          <w:sz w:val="24"/>
          <w:szCs w:val="24"/>
          <w:lang w:val="en-GB"/>
        </w:rPr>
        <w:tab/>
      </w:r>
      <w:r w:rsidR="005E4ED8"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 </w:t>
      </w:r>
      <w:r w:rsidR="004E66A9">
        <w:rPr>
          <w:rFonts w:ascii="Times New Roman" w:hAnsi="Times New Roman" w:cs="Times New Roman"/>
          <w:bCs/>
          <w:sz w:val="24"/>
          <w:szCs w:val="24"/>
          <w:lang w:val="en-GB"/>
        </w:rPr>
        <w:t>am cooperating</w:t>
      </w:r>
      <w:r w:rsidR="005E4ED8"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ith a supervisor employed in a foreign research </w:t>
      </w:r>
      <w:r w:rsidRPr="005B385C"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8242D8B" wp14:editId="168E62C7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123190" cy="123190"/>
                <wp:effectExtent l="0" t="0" r="10160" b="10160"/>
                <wp:wrapNone/>
                <wp:docPr id="18" name="Prostoką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A20E2" id="Prostokąt 18" o:spid="_x0000_s1026" style="position:absolute;margin-left:0;margin-top:1pt;width:9.7pt;height:9.7pt;z-index: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" fillcolor="window" strokecolor="windowText" strokeweight="2pt">
                <w10:wrap anchorx="margin"/>
              </v:rect>
            </w:pict>
          </mc:Fallback>
        </mc:AlternateContent>
      </w:r>
      <w:r w:rsidR="00774F01">
        <w:rPr>
          <w:rFonts w:ascii="Times New Roman" w:hAnsi="Times New Roman" w:cs="Times New Roman"/>
          <w:bCs/>
          <w:sz w:val="24"/>
          <w:szCs w:val="24"/>
          <w:lang w:val="en-GB"/>
        </w:rPr>
        <w:t>institution</w:t>
      </w:r>
      <w:r w:rsidR="00B73429" w:rsidRPr="005B385C">
        <w:rPr>
          <w:rStyle w:val="Odwoanieprzypisudolnego"/>
          <w:rFonts w:ascii="Times New Roman" w:hAnsi="Times New Roman" w:cs="Times New Roman"/>
          <w:bCs/>
          <w:sz w:val="24"/>
          <w:szCs w:val="24"/>
          <w:lang w:val="en-GB"/>
        </w:rPr>
        <w:footnoteReference w:customMarkFollows="1" w:id="1"/>
        <w:sym w:font="Symbol" w:char="F02A"/>
      </w:r>
      <w:r w:rsidR="00F12DCF" w:rsidRPr="005B385C">
        <w:rPr>
          <w:rFonts w:ascii="Times New Roman" w:hAnsi="Times New Roman" w:cs="Times New Roman"/>
          <w:bCs/>
          <w:sz w:val="24"/>
          <w:szCs w:val="24"/>
          <w:lang w:val="en-GB"/>
        </w:rPr>
        <w:t>;</w:t>
      </w:r>
      <w:r w:rsidR="009128FE" w:rsidRPr="005B385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5676F770" w14:textId="7B106413" w:rsidR="004A57EA" w:rsidRPr="005B385C" w:rsidRDefault="00EB5FB3" w:rsidP="004A57EA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noProof/>
          <w:sz w:val="24"/>
          <w:szCs w:val="24"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4BD262" wp14:editId="61D2F0E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23190" cy="123190"/>
                <wp:effectExtent l="0" t="0" r="10160" b="1016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" cy="122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D8EEE8" id="Prostokąt 3" o:spid="_x0000_s1026" style="position:absolute;margin-left:0;margin-top:0;width:9.7pt;height:9.7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" fillcolor="window" strokecolor="windowText" strokeweight="2pt">
                <w10:wrap anchorx="margin"/>
              </v:rect>
            </w:pict>
          </mc:Fallback>
        </mc:AlternateContent>
      </w:r>
      <w:r w:rsidR="00566705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I am pursuing a doctoral project in international cooperation and aiming to obtain a joint or double degree - </w:t>
      </w:r>
      <w:r w:rsidR="007D734C">
        <w:rPr>
          <w:rFonts w:ascii="Times New Roman" w:hAnsi="Times New Roman" w:cs="Times New Roman"/>
          <w:sz w:val="24"/>
          <w:szCs w:val="24"/>
          <w:lang w:val="en-GB"/>
        </w:rPr>
        <w:t>under</w:t>
      </w:r>
      <w:r w:rsidR="00566705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an agreement confirming the cooperation between </w:t>
      </w:r>
      <w:r w:rsidR="00C37CF3" w:rsidRPr="005B385C">
        <w:rPr>
          <w:rFonts w:ascii="Times New Roman" w:hAnsi="Times New Roman" w:cs="Times New Roman"/>
          <w:sz w:val="24"/>
          <w:szCs w:val="24"/>
          <w:lang w:val="en-GB"/>
        </w:rPr>
        <w:br/>
      </w:r>
      <w:r w:rsidR="00566705" w:rsidRPr="005B385C">
        <w:rPr>
          <w:rFonts w:ascii="Times New Roman" w:hAnsi="Times New Roman" w:cs="Times New Roman"/>
          <w:sz w:val="24"/>
          <w:szCs w:val="24"/>
          <w:lang w:val="en-GB"/>
        </w:rPr>
        <w:t>the Univer</w:t>
      </w:r>
      <w:r w:rsidR="00774F01">
        <w:rPr>
          <w:rFonts w:ascii="Times New Roman" w:hAnsi="Times New Roman" w:cs="Times New Roman"/>
          <w:sz w:val="24"/>
          <w:szCs w:val="24"/>
          <w:lang w:val="en-GB"/>
        </w:rPr>
        <w:t>sity and a foreign research institution</w:t>
      </w:r>
      <w:r w:rsidR="004A57EA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73429" w:rsidRPr="005B385C">
        <w:rPr>
          <w:rStyle w:val="Odwoanieprzypisudolnego"/>
          <w:rFonts w:ascii="Times New Roman" w:hAnsi="Times New Roman" w:cs="Times New Roman"/>
          <w:sz w:val="24"/>
          <w:szCs w:val="24"/>
          <w:lang w:val="en-GB"/>
        </w:rPr>
        <w:footnoteReference w:customMarkFollows="1" w:id="2"/>
        <w:sym w:font="Symbol" w:char="F02A"/>
      </w:r>
      <w:r w:rsidR="004A57EA" w:rsidRPr="005B385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E9AFF23" w14:textId="77777777" w:rsidR="00F67668" w:rsidRPr="005B385C" w:rsidRDefault="00F67668" w:rsidP="00133E47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lang w:val="en-GB"/>
        </w:rPr>
      </w:pPr>
    </w:p>
    <w:p w14:paraId="4470F1D8" w14:textId="77777777" w:rsidR="00E90B0F" w:rsidRPr="005B385C" w:rsidRDefault="00E90B0F" w:rsidP="00133E47">
      <w:pPr>
        <w:spacing w:after="0" w:line="240" w:lineRule="auto"/>
        <w:jc w:val="right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5B385C">
        <w:rPr>
          <w:rFonts w:ascii="Times New Roman" w:hAnsi="Times New Roman" w:cs="Times New Roman"/>
          <w:bCs/>
          <w:color w:val="000000" w:themeColor="text1"/>
          <w:lang w:val="en-GB"/>
        </w:rPr>
        <w:t>……………………………………………….</w:t>
      </w:r>
    </w:p>
    <w:p w14:paraId="3BFAD75E" w14:textId="18722CCB" w:rsidR="00E90B0F" w:rsidRPr="005B385C" w:rsidRDefault="00E90B0F" w:rsidP="00133E47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  <w:lang w:val="en-GB"/>
        </w:rPr>
      </w:pPr>
      <w:r w:rsidRPr="005B385C">
        <w:rPr>
          <w:rFonts w:ascii="Times New Roman" w:hAnsi="Times New Roman" w:cs="Times New Roman"/>
          <w:bCs/>
          <w:i/>
          <w:iCs/>
          <w:lang w:val="en-GB"/>
        </w:rPr>
        <w:t xml:space="preserve">                                                                                        </w:t>
      </w:r>
      <w:r w:rsidR="00566705" w:rsidRPr="005B385C">
        <w:rPr>
          <w:rFonts w:ascii="Times New Roman" w:hAnsi="Times New Roman" w:cs="Times New Roman"/>
          <w:bCs/>
          <w:i/>
          <w:iCs/>
          <w:lang w:val="en-GB"/>
        </w:rPr>
        <w:t>legible signature of the doctoral student</w:t>
      </w:r>
      <w:r w:rsidRPr="005B385C">
        <w:rPr>
          <w:rFonts w:ascii="Times New Roman" w:hAnsi="Times New Roman" w:cs="Times New Roman"/>
          <w:bCs/>
          <w:i/>
          <w:iCs/>
          <w:lang w:val="en-GB"/>
        </w:rPr>
        <w:t>/</w:t>
      </w:r>
      <w:r w:rsidR="00566705" w:rsidRPr="005B385C">
        <w:rPr>
          <w:rFonts w:ascii="Times New Roman" w:hAnsi="Times New Roman" w:cs="Times New Roman"/>
          <w:bCs/>
          <w:i/>
          <w:iCs/>
          <w:lang w:val="en-GB"/>
        </w:rPr>
        <w:t>date</w:t>
      </w:r>
    </w:p>
    <w:p w14:paraId="4D73C324" w14:textId="77777777" w:rsidR="00866452" w:rsidRPr="005B385C" w:rsidRDefault="00866452" w:rsidP="00866452">
      <w:pPr>
        <w:spacing w:after="0" w:line="240" w:lineRule="auto"/>
        <w:ind w:right="-709"/>
        <w:contextualSpacing/>
        <w:rPr>
          <w:rFonts w:ascii="Times New Roman" w:hAnsi="Times New Roman" w:cs="Times New Roman"/>
          <w:b/>
          <w:lang w:val="en-GB"/>
        </w:rPr>
      </w:pPr>
    </w:p>
    <w:p w14:paraId="44D66002" w14:textId="14F9AE9D" w:rsidR="002F1265" w:rsidRPr="005B385C" w:rsidRDefault="007D734C" w:rsidP="00541FF4">
      <w:pPr>
        <w:spacing w:after="0" w:line="240" w:lineRule="auto"/>
        <w:ind w:right="-709"/>
        <w:contextualSpacing/>
        <w:jc w:val="center"/>
        <w:rPr>
          <w:rFonts w:ascii="Times New Roman" w:hAnsi="Times New Roman" w:cs="Times New Roman"/>
          <w:caps/>
          <w:lang w:val="en-GB"/>
        </w:rPr>
      </w:pPr>
      <w:r w:rsidRPr="005B385C">
        <w:rPr>
          <w:rFonts w:ascii="Times New Roman" w:hAnsi="Times New Roman" w:cs="Times New Roman"/>
          <w:b/>
          <w:lang w:val="en-GB"/>
        </w:rPr>
        <w:t xml:space="preserve">SCIENTIFIC ACHIEVEMENTS OF THE DOCTORAL STUDENT AT THE INTERNATIONAL DOCTORAL SCHOOL OF THE MEDICAL UNIVERSITY OF LODZ </w:t>
      </w:r>
      <w:r w:rsidRPr="005B385C">
        <w:rPr>
          <w:rFonts w:ascii="Times New Roman" w:hAnsi="Times New Roman" w:cs="Times New Roman"/>
          <w:lang w:val="en-GB"/>
        </w:rPr>
        <w:br/>
      </w:r>
      <w:r w:rsidR="00F437C8" w:rsidRPr="005B385C">
        <w:rPr>
          <w:rFonts w:ascii="Times New Roman" w:hAnsi="Times New Roman" w:cs="Times New Roman"/>
          <w:lang w:val="en-GB"/>
        </w:rPr>
        <w:t>(</w:t>
      </w:r>
      <w:r w:rsidR="00F437C8" w:rsidRPr="005B385C">
        <w:rPr>
          <w:rFonts w:ascii="Times New Roman" w:hAnsi="Times New Roman" w:cs="Times New Roman"/>
          <w:b/>
          <w:lang w:val="en-GB"/>
        </w:rPr>
        <w:t>from the beginning of the studies)</w:t>
      </w:r>
    </w:p>
    <w:p w14:paraId="6889996E" w14:textId="77777777" w:rsidR="00866452" w:rsidRPr="005B385C" w:rsidRDefault="00866452" w:rsidP="002E2045">
      <w:pPr>
        <w:spacing w:after="0" w:line="240" w:lineRule="auto"/>
        <w:ind w:right="-709"/>
        <w:contextualSpacing/>
        <w:jc w:val="center"/>
        <w:rPr>
          <w:rFonts w:ascii="Times New Roman" w:hAnsi="Times New Roman" w:cs="Times New Roman"/>
          <w:caps/>
          <w:lang w:val="en-GB"/>
        </w:rPr>
      </w:pPr>
    </w:p>
    <w:p w14:paraId="229F7A8E" w14:textId="026CBD10" w:rsidR="00E90B0F" w:rsidRPr="005B385C" w:rsidRDefault="00E90B0F" w:rsidP="00A15EEB">
      <w:pPr>
        <w:spacing w:after="0" w:line="240" w:lineRule="auto"/>
        <w:ind w:left="-426" w:right="-709"/>
        <w:contextualSpacing/>
        <w:jc w:val="center"/>
        <w:rPr>
          <w:rFonts w:ascii="Times New Roman" w:hAnsi="Times New Roman" w:cs="Times New Roman"/>
          <w:bCs/>
          <w:i/>
          <w:iCs/>
          <w:lang w:val="en-GB"/>
        </w:rPr>
      </w:pPr>
      <w:r w:rsidRPr="005B385C">
        <w:rPr>
          <w:rFonts w:ascii="Times New Roman" w:hAnsi="Times New Roman" w:cs="Times New Roman"/>
          <w:bCs/>
          <w:i/>
          <w:iCs/>
          <w:lang w:val="en-GB"/>
        </w:rPr>
        <w:t>(</w:t>
      </w:r>
      <w:r w:rsidR="00F55CE0" w:rsidRPr="005B385C">
        <w:rPr>
          <w:rFonts w:ascii="Times New Roman" w:hAnsi="Times New Roman" w:cs="Times New Roman"/>
          <w:bCs/>
          <w:i/>
          <w:iCs/>
          <w:lang w:val="en-GB"/>
        </w:rPr>
        <w:t xml:space="preserve">to be filled in by the </w:t>
      </w:r>
      <w:r w:rsidR="00F437C8" w:rsidRPr="005B385C">
        <w:rPr>
          <w:rFonts w:ascii="Times New Roman" w:hAnsi="Times New Roman" w:cs="Times New Roman"/>
          <w:bCs/>
          <w:i/>
          <w:iCs/>
          <w:lang w:val="en-GB"/>
        </w:rPr>
        <w:t>doctoral student</w:t>
      </w:r>
      <w:r w:rsidR="00F55CE0" w:rsidRPr="005B385C">
        <w:rPr>
          <w:rFonts w:ascii="Times New Roman" w:hAnsi="Times New Roman" w:cs="Times New Roman"/>
          <w:bCs/>
          <w:i/>
          <w:iCs/>
          <w:lang w:val="en-GB"/>
        </w:rPr>
        <w:t xml:space="preserve"> and the Committee</w:t>
      </w:r>
      <w:r w:rsidRPr="005B385C">
        <w:rPr>
          <w:rFonts w:ascii="Times New Roman" w:hAnsi="Times New Roman" w:cs="Times New Roman"/>
          <w:bCs/>
          <w:i/>
          <w:iCs/>
          <w:lang w:val="en-GB"/>
        </w:rPr>
        <w:t>)</w:t>
      </w:r>
    </w:p>
    <w:p w14:paraId="5B2D4F02" w14:textId="77777777" w:rsidR="00E90B0F" w:rsidRPr="005B385C" w:rsidRDefault="00E90B0F" w:rsidP="00A15EEB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Cs/>
          <w:sz w:val="24"/>
          <w:szCs w:val="24"/>
          <w:lang w:val="en-GB"/>
        </w:rPr>
      </w:pPr>
    </w:p>
    <w:tbl>
      <w:tblPr>
        <w:tblStyle w:val="Tabela-Siatka1"/>
        <w:tblW w:w="10339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669"/>
        <w:gridCol w:w="1682"/>
        <w:gridCol w:w="2268"/>
        <w:gridCol w:w="1720"/>
      </w:tblGrid>
      <w:tr w:rsidR="00E90B0F" w:rsidRPr="005B385C" w14:paraId="60619F98" w14:textId="77777777" w:rsidTr="00D01E9B">
        <w:trPr>
          <w:trHeight w:val="679"/>
        </w:trPr>
        <w:tc>
          <w:tcPr>
            <w:tcW w:w="1033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DD6EE" w:themeFill="accent5" w:themeFillTint="66"/>
            <w:vAlign w:val="center"/>
            <w:hideMark/>
          </w:tcPr>
          <w:p w14:paraId="743CED1E" w14:textId="387C3D47" w:rsidR="00D01E9B" w:rsidRPr="005B385C" w:rsidRDefault="00F437C8" w:rsidP="00F437C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B385C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cientific output of the doctoral student related to the doctoral dissertation</w:t>
            </w:r>
            <w:r w:rsidR="00E90B0F" w:rsidRPr="005B385C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</w:tr>
      <w:tr w:rsidR="00E90B0F" w:rsidRPr="005B385C" w14:paraId="7AF35522" w14:textId="77777777" w:rsidTr="00A0739A"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C346243" w14:textId="0D3509C4" w:rsidR="00E90B0F" w:rsidRPr="005B385C" w:rsidRDefault="00F437C8" w:rsidP="002A5C7F">
            <w:pPr>
              <w:tabs>
                <w:tab w:val="left" w:pos="182"/>
              </w:tabs>
              <w:contextualSpacing/>
              <w:jc w:val="center"/>
              <w:rPr>
                <w:rFonts w:ascii="Times New Roman" w:hAnsi="Times New Roman"/>
                <w:b/>
                <w:bCs/>
                <w:lang w:val="en-GB"/>
              </w:rPr>
            </w:pPr>
            <w:r w:rsidRPr="005B385C">
              <w:rPr>
                <w:rFonts w:ascii="Times New Roman" w:hAnsi="Times New Roman"/>
                <w:b/>
                <w:bCs/>
                <w:lang w:val="en-GB"/>
              </w:rPr>
              <w:t>Research articles included in the doctoral student’s annual report</w:t>
            </w:r>
            <w:r w:rsidR="002A5C7F" w:rsidRPr="005B385C">
              <w:rPr>
                <w:rFonts w:ascii="Times New Roman" w:hAnsi="Times New Roman"/>
                <w:b/>
                <w:bCs/>
                <w:lang w:val="en-GB"/>
              </w:rPr>
              <w:t>, published in:</w:t>
            </w:r>
          </w:p>
        </w:tc>
        <w:tc>
          <w:tcPr>
            <w:tcW w:w="168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AA683A" w14:textId="58B11DAC" w:rsidR="00E90B0F" w:rsidRPr="005B385C" w:rsidRDefault="00F55CE0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="00A0739A"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/>
                <w:lang w:val="en-GB"/>
              </w:rPr>
              <w:t xml:space="preserve">the Appendix to </w:t>
            </w:r>
            <w:r w:rsidR="00A0739A"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/>
                <w:lang w:val="en-GB"/>
              </w:rPr>
              <w:t>the applic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6D4246" w14:textId="5B5F2031" w:rsidR="00E90B0F" w:rsidRPr="005B385C" w:rsidRDefault="00F55CE0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>Status and publication year</w:t>
            </w:r>
          </w:p>
          <w:p w14:paraId="2E946307" w14:textId="4A496E9A" w:rsidR="00E90B0F" w:rsidRPr="005B385C" w:rsidRDefault="00E90B0F" w:rsidP="00F437C8">
            <w:pPr>
              <w:ind w:left="243"/>
              <w:contextualSpacing/>
              <w:jc w:val="center"/>
              <w:rPr>
                <w:rFonts w:ascii="Times New Roman" w:hAnsi="Times New Roman"/>
                <w:b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(</w:t>
            </w:r>
            <w:r w:rsidR="00F437C8"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accepted for publication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/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</w:r>
            <w:r w:rsidR="00F437C8"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published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/</w:t>
            </w:r>
            <w:r w:rsidR="00F437C8"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academic year of publication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)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14:paraId="528C4B51" w14:textId="1DCC3085" w:rsidR="00E90B0F" w:rsidRPr="005B385C" w:rsidRDefault="00F437C8" w:rsidP="00A15EEB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="00A0739A" w:rsidRPr="005B385C">
              <w:rPr>
                <w:rFonts w:ascii="Times New Roman" w:hAnsi="Times New Roman"/>
                <w:b/>
                <w:lang w:val="en-GB"/>
              </w:rPr>
              <w:br/>
            </w:r>
            <w:r w:rsidR="00E90B0F"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(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</w:t>
            </w:r>
            <w:r w:rsidR="00E90B0F" w:rsidRPr="005B385C">
              <w:rPr>
                <w:rFonts w:ascii="Times New Roman" w:hAnsi="Times New Roman"/>
                <w:bCs/>
                <w:i/>
                <w:iCs/>
                <w:lang w:val="en-GB"/>
              </w:rPr>
              <w:t>)</w:t>
            </w:r>
          </w:p>
          <w:p w14:paraId="0DA7D717" w14:textId="5AFA61F1" w:rsidR="004C4AA8" w:rsidRPr="005B385C" w:rsidRDefault="004C4AA8" w:rsidP="00A15EEB">
            <w:pPr>
              <w:ind w:left="-109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217E8A0C" w14:textId="77777777" w:rsidTr="00A0739A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5E15F0" w14:textId="4D192389" w:rsidR="004C4AA8" w:rsidRPr="005B385C" w:rsidRDefault="002A5C7F" w:rsidP="00A15EEB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scientific journals with an impact factor (IF)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, </w:t>
            </w:r>
            <w:r w:rsidRPr="005B385C">
              <w:rPr>
                <w:rFonts w:ascii="Times New Roman" w:hAnsi="Times New Roman"/>
                <w:lang w:val="en-GB"/>
              </w:rPr>
              <w:t xml:space="preserve">included on the list of the </w:t>
            </w:r>
            <w:r w:rsidR="00E90B0F" w:rsidRPr="005B385C">
              <w:rPr>
                <w:rFonts w:ascii="Times New Roman" w:hAnsi="Times New Roman"/>
                <w:lang w:val="en-GB"/>
              </w:rPr>
              <w:t>JCR</w:t>
            </w:r>
            <w:r w:rsidRPr="005B385C">
              <w:rPr>
                <w:rFonts w:ascii="Times New Roman" w:hAnsi="Times New Roman"/>
                <w:lang w:val="en-GB"/>
              </w:rPr>
              <w:t xml:space="preserve"> database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, </w:t>
            </w:r>
            <w:r w:rsidR="00A0739A" w:rsidRPr="005B385C">
              <w:rPr>
                <w:rFonts w:ascii="Times New Roman" w:hAnsi="Times New Roman"/>
                <w:lang w:val="en-GB"/>
              </w:rPr>
              <w:t xml:space="preserve">of </w:t>
            </w:r>
            <w:r w:rsidRPr="005B385C">
              <w:rPr>
                <w:rFonts w:ascii="Times New Roman" w:hAnsi="Times New Roman"/>
                <w:lang w:val="en-GB"/>
              </w:rPr>
              <w:t>which the doctoral student is the first author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 </w:t>
            </w:r>
            <w:r w:rsidRPr="005B385C">
              <w:rPr>
                <w:rFonts w:ascii="Times New Roman" w:hAnsi="Times New Roman"/>
                <w:lang w:val="en-GB"/>
              </w:rPr>
              <w:t>–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 </w:t>
            </w:r>
            <w:r w:rsidRPr="005B385C">
              <w:rPr>
                <w:rFonts w:ascii="Times New Roman" w:hAnsi="Times New Roman"/>
                <w:lang w:val="en-GB"/>
              </w:rPr>
              <w:br/>
              <w:t>3 points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 </w:t>
            </w:r>
            <w:r w:rsidRPr="005B385C">
              <w:rPr>
                <w:rFonts w:ascii="Times New Roman" w:hAnsi="Times New Roman"/>
                <w:lang w:val="en-GB"/>
              </w:rPr>
              <w:t>for each article</w:t>
            </w:r>
          </w:p>
          <w:p w14:paraId="46703E32" w14:textId="77777777" w:rsidR="00FD06A6" w:rsidRPr="005B385C" w:rsidRDefault="00FD06A6" w:rsidP="00A15EEB">
            <w:pPr>
              <w:contextualSpacing/>
              <w:rPr>
                <w:rFonts w:ascii="Times New Roman" w:hAnsi="Times New Roman"/>
                <w:lang w:val="en-GB"/>
              </w:rPr>
            </w:pPr>
          </w:p>
          <w:p w14:paraId="6415FA00" w14:textId="76C80D11" w:rsidR="00EA48CB" w:rsidRPr="005B385C" w:rsidRDefault="00EA48CB" w:rsidP="00A15EEB">
            <w:pPr>
              <w:contextualSpacing/>
              <w:rPr>
                <w:rFonts w:ascii="Times New Roman" w:hAnsi="Times New Roman"/>
                <w:shd w:val="clear" w:color="auto" w:fill="FFFFFF"/>
                <w:lang w:val="en-GB"/>
              </w:rPr>
            </w:pP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24CD8F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EEAE95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4FAC567B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0A232FAA" w14:textId="77777777" w:rsidTr="00A0739A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2DDA9B" w14:textId="2001618D" w:rsidR="002A5C7F" w:rsidRPr="005B385C" w:rsidRDefault="002A5C7F" w:rsidP="002A5C7F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 xml:space="preserve">scientific journals with an impact factor (IF), included on the list of the JCR database, </w:t>
            </w:r>
            <w:r w:rsidR="00A0739A" w:rsidRPr="005B385C">
              <w:rPr>
                <w:rFonts w:ascii="Times New Roman" w:hAnsi="Times New Roman"/>
                <w:lang w:val="en-GB"/>
              </w:rPr>
              <w:t>of</w:t>
            </w:r>
            <w:r w:rsidRPr="005B385C">
              <w:rPr>
                <w:rFonts w:ascii="Times New Roman" w:hAnsi="Times New Roman"/>
                <w:lang w:val="en-GB"/>
              </w:rPr>
              <w:t xml:space="preserve"> which the doctoral student is a co-author – </w:t>
            </w:r>
            <w:r w:rsidRPr="005B385C">
              <w:rPr>
                <w:rFonts w:ascii="Times New Roman" w:hAnsi="Times New Roman"/>
                <w:lang w:val="en-GB"/>
              </w:rPr>
              <w:br/>
              <w:t>2 points for each article</w:t>
            </w:r>
          </w:p>
          <w:p w14:paraId="61D83B85" w14:textId="77777777" w:rsidR="00FD06A6" w:rsidRPr="005B385C" w:rsidRDefault="00FD06A6" w:rsidP="00A15EEB">
            <w:pPr>
              <w:contextualSpacing/>
              <w:rPr>
                <w:rFonts w:ascii="Times New Roman" w:hAnsi="Times New Roman"/>
                <w:lang w:val="en-GB"/>
              </w:rPr>
            </w:pPr>
          </w:p>
          <w:p w14:paraId="0E82AE47" w14:textId="634ECD59" w:rsidR="00EA48CB" w:rsidRPr="005B385C" w:rsidRDefault="00EA48CB" w:rsidP="00A15EEB">
            <w:pPr>
              <w:contextualSpacing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648AF2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3345C0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C079671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12A97963" w14:textId="77777777" w:rsidTr="00A0739A">
        <w:trPr>
          <w:trHeight w:val="1287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hideMark/>
          </w:tcPr>
          <w:p w14:paraId="51C3EB63" w14:textId="5E65B4C5" w:rsidR="00FF26DC" w:rsidRPr="005B385C" w:rsidRDefault="00814C6A" w:rsidP="00774EAE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peer-</w:t>
            </w:r>
            <w:r w:rsidR="00A0739A" w:rsidRPr="005B385C">
              <w:rPr>
                <w:rFonts w:ascii="Times New Roman" w:hAnsi="Times New Roman"/>
                <w:lang w:val="en-GB"/>
              </w:rPr>
              <w:t>reviewed scientific journal included on the current list announced by the minister competent for higher education and science, of which the doctoral student is the first author</w:t>
            </w:r>
            <w:r w:rsidR="00774EAE" w:rsidRPr="005B385C">
              <w:rPr>
                <w:rFonts w:ascii="Times New Roman" w:hAnsi="Times New Roman"/>
                <w:lang w:val="en-GB"/>
              </w:rPr>
              <w:t xml:space="preserve">  − 2 </w:t>
            </w:r>
            <w:r w:rsidR="00A0739A" w:rsidRPr="005B385C">
              <w:rPr>
                <w:rFonts w:ascii="Times New Roman" w:hAnsi="Times New Roman"/>
                <w:lang w:val="en-GB"/>
              </w:rPr>
              <w:t>points</w:t>
            </w:r>
            <w:r w:rsidR="00774EAE" w:rsidRPr="005B385C">
              <w:rPr>
                <w:rFonts w:ascii="Times New Roman" w:hAnsi="Times New Roman"/>
                <w:lang w:val="en-GB"/>
              </w:rPr>
              <w:t xml:space="preserve"> </w:t>
            </w:r>
            <w:r w:rsidR="00A0739A" w:rsidRPr="005B385C">
              <w:rPr>
                <w:rFonts w:ascii="Times New Roman" w:hAnsi="Times New Roman"/>
                <w:lang w:val="en-GB"/>
              </w:rPr>
              <w:t>for each article</w:t>
            </w:r>
          </w:p>
          <w:p w14:paraId="02E85298" w14:textId="3F704997" w:rsidR="00FD06A6" w:rsidRPr="005B385C" w:rsidRDefault="00FD06A6" w:rsidP="00774EAE">
            <w:pPr>
              <w:contextualSpacing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5B54FC9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7C29F33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40623574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774EAE" w:rsidRPr="005B385C" w14:paraId="684F2546" w14:textId="77777777" w:rsidTr="00A0739A">
        <w:trPr>
          <w:trHeight w:val="252"/>
        </w:trPr>
        <w:tc>
          <w:tcPr>
            <w:tcW w:w="466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23959445" w14:textId="3BA220B8" w:rsidR="00FD06A6" w:rsidRPr="005B385C" w:rsidRDefault="00814C6A" w:rsidP="00A0739A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peer-</w:t>
            </w:r>
            <w:r w:rsidR="00A0739A" w:rsidRPr="005B385C">
              <w:rPr>
                <w:rFonts w:ascii="Times New Roman" w:hAnsi="Times New Roman"/>
                <w:lang w:val="en-GB"/>
              </w:rPr>
              <w:t>reviewed scientific journal included on the current list announced by the minister competent for higher education and science, of which the doctoral student is a co-author  − 1 points for each article (not more than 3 publications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C65DDAE" w14:textId="77777777" w:rsidR="00774EAE" w:rsidRPr="005B385C" w:rsidRDefault="00774EAE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AF6220C" w14:textId="77777777" w:rsidR="00774EAE" w:rsidRPr="005B385C" w:rsidRDefault="00774EAE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F84E4ED" w14:textId="77777777" w:rsidR="00774EAE" w:rsidRPr="005B385C" w:rsidRDefault="00774EAE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3880ACD2" w14:textId="77777777" w:rsidTr="00A0739A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AA28111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  <w:p w14:paraId="3190D6FD" w14:textId="06B6F76D" w:rsidR="00E90B0F" w:rsidRPr="005B385C" w:rsidRDefault="00A0739A" w:rsidP="00A15EEB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b/>
                <w:bCs/>
                <w:lang w:val="en-GB"/>
              </w:rPr>
              <w:t xml:space="preserve">Active participation in international conferences, symposia, </w:t>
            </w:r>
            <w:r w:rsidR="00844805" w:rsidRPr="005B385C">
              <w:rPr>
                <w:rFonts w:ascii="Times New Roman" w:hAnsi="Times New Roman"/>
                <w:b/>
                <w:bCs/>
                <w:lang w:val="en-GB"/>
              </w:rPr>
              <w:t>research</w:t>
            </w:r>
            <w:r w:rsidRPr="005B385C">
              <w:rPr>
                <w:rFonts w:ascii="Times New Roman" w:hAnsi="Times New Roman"/>
                <w:b/>
                <w:bCs/>
                <w:lang w:val="en-GB"/>
              </w:rPr>
              <w:t xml:space="preserve"> conventions </w:t>
            </w:r>
            <w:r w:rsidR="00E90B0F" w:rsidRPr="005B385C">
              <w:rPr>
                <w:rFonts w:ascii="Times New Roman" w:hAnsi="Times New Roman"/>
                <w:b/>
                <w:bCs/>
                <w:lang w:val="en-GB"/>
              </w:rPr>
              <w:t xml:space="preserve"> </w:t>
            </w:r>
            <w:r w:rsidR="00E90B0F" w:rsidRPr="005B385C">
              <w:rPr>
                <w:rFonts w:ascii="Times New Roman" w:hAnsi="Times New Roman"/>
                <w:lang w:val="en-GB"/>
              </w:rPr>
              <w:t>(</w:t>
            </w:r>
            <w:r w:rsidR="00152962" w:rsidRPr="005B385C">
              <w:rPr>
                <w:rFonts w:ascii="Times New Roman" w:hAnsi="Times New Roman"/>
                <w:lang w:val="en-GB"/>
              </w:rPr>
              <w:t>not more than 4 conferences, symposia or conventions</w:t>
            </w:r>
            <w:r w:rsidR="00E90B0F" w:rsidRPr="005B385C">
              <w:rPr>
                <w:rFonts w:ascii="Times New Roman" w:hAnsi="Times New Roman"/>
                <w:lang w:val="en-GB"/>
              </w:rPr>
              <w:t>)</w:t>
            </w:r>
          </w:p>
          <w:p w14:paraId="367A71DE" w14:textId="7409A877" w:rsidR="00712097" w:rsidRPr="005B385C" w:rsidRDefault="00712097" w:rsidP="00A15EEB">
            <w:pPr>
              <w:contextualSpacing/>
              <w:rPr>
                <w:rFonts w:ascii="Times New Roman" w:hAnsi="Times New Roman"/>
                <w:b/>
                <w:bCs/>
                <w:lang w:val="en-GB"/>
              </w:rPr>
            </w:pPr>
          </w:p>
        </w:tc>
        <w:tc>
          <w:tcPr>
            <w:tcW w:w="168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26F257F" w14:textId="6A0458C5" w:rsidR="00E90B0F" w:rsidRPr="005B385C" w:rsidRDefault="00A0739A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 xml:space="preserve">the Appendix to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>the applic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FE366D" w14:textId="49BF4D0E" w:rsidR="00E90B0F" w:rsidRPr="005B385C" w:rsidRDefault="00152962" w:rsidP="00152962">
            <w:pPr>
              <w:ind w:left="-109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>Form of participation</w:t>
            </w:r>
            <w:r w:rsidR="00E90B0F" w:rsidRPr="005B385C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E90B0F" w:rsidRPr="005B385C">
              <w:rPr>
                <w:rFonts w:ascii="Times New Roman" w:hAnsi="Times New Roman"/>
                <w:b/>
                <w:lang w:val="en-GB"/>
              </w:rPr>
              <w:br/>
              <w:t>/</w:t>
            </w:r>
            <w:r w:rsidRPr="005B385C">
              <w:rPr>
                <w:rFonts w:ascii="Times New Roman" w:hAnsi="Times New Roman"/>
                <w:b/>
                <w:lang w:val="en-GB"/>
              </w:rPr>
              <w:t>academic year</w:t>
            </w:r>
            <w:r w:rsidR="00E90B0F" w:rsidRPr="005B385C">
              <w:rPr>
                <w:rFonts w:ascii="Times New Roman" w:hAnsi="Times New Roman"/>
                <w:b/>
                <w:lang w:val="en-GB"/>
              </w:rPr>
              <w:t xml:space="preserve"> 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14:paraId="47C344F7" w14:textId="77777777" w:rsidR="00152962" w:rsidRPr="005B385C" w:rsidRDefault="00152962" w:rsidP="00152962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(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)</w:t>
            </w:r>
          </w:p>
          <w:p w14:paraId="4F7AE3C4" w14:textId="4DA18049" w:rsidR="00E90B0F" w:rsidRPr="005B385C" w:rsidRDefault="00E90B0F" w:rsidP="00A15EEB">
            <w:pPr>
              <w:ind w:left="-109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4CA7E2C1" w14:textId="77777777" w:rsidTr="00A0739A">
        <w:trPr>
          <w:trHeight w:val="583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E381B36" w14:textId="056F7A16" w:rsidR="00E90B0F" w:rsidRPr="005B385C" w:rsidRDefault="006C1B4E" w:rsidP="009023C7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for oral presentation of a scientific paper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 – 2 </w:t>
            </w:r>
            <w:r w:rsidR="009023C7" w:rsidRPr="005B385C">
              <w:rPr>
                <w:rFonts w:ascii="Times New Roman" w:hAnsi="Times New Roman"/>
                <w:lang w:val="en-GB"/>
              </w:rPr>
              <w:t>points</w:t>
            </w:r>
            <w:r w:rsidR="00FF26DC" w:rsidRPr="005B385C">
              <w:rPr>
                <w:rFonts w:ascii="Times New Roman" w:hAnsi="Times New Roman"/>
                <w:lang w:val="en-GB"/>
              </w:rPr>
              <w:t xml:space="preserve"> </w:t>
            </w: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78CB1A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1447CF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713C635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247E0868" w14:textId="77777777" w:rsidTr="00A0739A">
        <w:trPr>
          <w:trHeight w:val="563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085B24BC" w14:textId="3E02EDD7" w:rsidR="00712097" w:rsidRPr="005B385C" w:rsidRDefault="006C1B4E" w:rsidP="006C1B4E">
            <w:pPr>
              <w:contextualSpacing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for presentation prepared in the form of a poster</w:t>
            </w:r>
            <w:r w:rsidR="00E90B0F" w:rsidRPr="005B385C">
              <w:rPr>
                <w:rFonts w:ascii="Times New Roman" w:hAnsi="Times New Roman"/>
                <w:lang w:val="en-GB"/>
              </w:rPr>
              <w:t xml:space="preserve">  – 1 </w:t>
            </w:r>
            <w:r w:rsidRPr="005B385C">
              <w:rPr>
                <w:rFonts w:ascii="Times New Roman" w:hAnsi="Times New Roman"/>
                <w:lang w:val="en-GB"/>
              </w:rPr>
              <w:t>point</w:t>
            </w:r>
            <w:r w:rsidR="00FF26DC" w:rsidRPr="005B385C">
              <w:rPr>
                <w:rFonts w:ascii="Times New Roman" w:hAnsi="Times New Roman"/>
                <w:lang w:val="en-GB"/>
              </w:rPr>
              <w:t xml:space="preserve"> </w:t>
            </w: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B9CF772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FCD9E44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4E3D65FA" w14:textId="77777777" w:rsidR="00E90B0F" w:rsidRPr="005B385C" w:rsidRDefault="00E90B0F" w:rsidP="00A15EEB">
            <w:pPr>
              <w:ind w:left="243"/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516681CA" w14:textId="77777777" w:rsidTr="00A0739A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215366E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  <w:p w14:paraId="52D5D9B9" w14:textId="19F7E32A" w:rsidR="00E90B0F" w:rsidRPr="005B385C" w:rsidRDefault="00FA34CB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 xml:space="preserve">Scientific internships completed </w:t>
            </w:r>
            <w:r w:rsidR="00191C87"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abroad</w:t>
            </w: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 xml:space="preserve"> in relation to the doctoral dissertation</w:t>
            </w:r>
          </w:p>
          <w:p w14:paraId="710E7E26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68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0A5FE1" w14:textId="2B2CDEED" w:rsidR="00E90B0F" w:rsidRPr="005B385C" w:rsidRDefault="009023C7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 xml:space="preserve">the Appendix to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>the applic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D0D201E" w14:textId="39F31EE5" w:rsidR="00E90B0F" w:rsidRPr="005B385C" w:rsidRDefault="00167E9E" w:rsidP="00872D61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Form of internship</w:t>
            </w:r>
            <w:r w:rsidR="00E90B0F"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/</w:t>
            </w: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academic year</w:t>
            </w:r>
            <w:r w:rsidR="00E90B0F"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 xml:space="preserve"> </w:t>
            </w:r>
          </w:p>
          <w:p w14:paraId="6B95EF85" w14:textId="13E0EBA3" w:rsidR="00E90B0F" w:rsidRPr="005B385C" w:rsidRDefault="00E90B0F" w:rsidP="00872D61">
            <w:pPr>
              <w:contextualSpacing/>
              <w:jc w:val="center"/>
              <w:rPr>
                <w:rFonts w:ascii="Times New Roman" w:hAnsi="Times New Roman"/>
                <w:b/>
                <w:strike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strike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76281D7D" w14:textId="77777777" w:rsidR="009023C7" w:rsidRPr="005B385C" w:rsidRDefault="009023C7" w:rsidP="009023C7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(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)</w:t>
            </w:r>
          </w:p>
          <w:p w14:paraId="7212AC3D" w14:textId="2105CA21" w:rsidR="00E90B0F" w:rsidRPr="005B385C" w:rsidRDefault="00E90B0F" w:rsidP="00872D61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2D3FDDEB" w14:textId="77777777" w:rsidTr="00A0739A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062A32F8" w14:textId="15E62A75" w:rsidR="00244DE7" w:rsidRPr="005B385C" w:rsidRDefault="00FA34CB" w:rsidP="00244DE7">
            <w:pPr>
              <w:contextualSpacing/>
              <w:jc w:val="both"/>
              <w:rPr>
                <w:rFonts w:ascii="Times New Roman" w:hAnsi="Times New Roman"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shd w:val="clear" w:color="auto" w:fill="FFFFFF"/>
                <w:lang w:val="en-GB"/>
              </w:rPr>
              <w:t>Scientific internships abroad, lasting at least 2 months –</w:t>
            </w:r>
            <w:r w:rsidR="00EA48CB" w:rsidRPr="005B385C">
              <w:rPr>
                <w:rFonts w:ascii="Times New Roman" w:hAnsi="Times New Roman"/>
                <w:shd w:val="clear" w:color="auto" w:fill="FFFFFF"/>
                <w:lang w:val="en-GB"/>
              </w:rPr>
              <w:t xml:space="preserve"> </w:t>
            </w:r>
            <w:r w:rsidRPr="005B385C">
              <w:rPr>
                <w:rFonts w:ascii="Times New Roman" w:hAnsi="Times New Roman"/>
                <w:lang w:val="en-GB"/>
              </w:rPr>
              <w:t>more than 2 points in total</w:t>
            </w:r>
          </w:p>
          <w:p w14:paraId="56FEECA4" w14:textId="526B57EF" w:rsidR="00244DE7" w:rsidRPr="005B385C" w:rsidRDefault="00244DE7" w:rsidP="00A15EEB">
            <w:pPr>
              <w:contextualSpacing/>
              <w:jc w:val="both"/>
              <w:rPr>
                <w:rFonts w:ascii="Times New Roman" w:hAnsi="Times New Roman"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0CC94538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20712F91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313A8653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3789A986" w14:textId="77777777" w:rsidTr="00A0739A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420BF3A" w14:textId="77777777" w:rsidR="00712097" w:rsidRPr="005B385C" w:rsidRDefault="00712097" w:rsidP="00244DE7">
            <w:pPr>
              <w:contextualSpacing/>
              <w:rPr>
                <w:rFonts w:ascii="Times New Roman" w:hAnsi="Times New Roman"/>
                <w:b/>
                <w:bCs/>
                <w:color w:val="000000" w:themeColor="text1"/>
                <w:lang w:val="en-GB"/>
              </w:rPr>
            </w:pPr>
          </w:p>
          <w:p w14:paraId="04C87D01" w14:textId="5B4E4B15" w:rsidR="00E90B0F" w:rsidRPr="005B385C" w:rsidRDefault="00907107" w:rsidP="00244DE7">
            <w:pPr>
              <w:contextualSpacing/>
              <w:rPr>
                <w:rFonts w:ascii="Times New Roman" w:hAnsi="Times New Roman"/>
                <w:b/>
                <w:bCs/>
                <w:color w:val="000000" w:themeColor="text1"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bCs/>
                <w:color w:val="000000" w:themeColor="text1"/>
                <w:lang w:val="en-GB"/>
              </w:rPr>
              <w:t>Inventions</w:t>
            </w:r>
            <w:r w:rsidR="00244DE7" w:rsidRPr="005B385C">
              <w:rPr>
                <w:rFonts w:ascii="Times New Roman" w:hAnsi="Times New Roman"/>
                <w:b/>
                <w:bCs/>
                <w:color w:val="000000" w:themeColor="text1"/>
                <w:lang w:val="en-GB"/>
              </w:rPr>
              <w:t xml:space="preserve"> </w:t>
            </w:r>
          </w:p>
        </w:tc>
        <w:tc>
          <w:tcPr>
            <w:tcW w:w="168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A7032A8" w14:textId="4D2A73FA" w:rsidR="00E90B0F" w:rsidRPr="005B385C" w:rsidRDefault="009023C7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 xml:space="preserve">the Appendix to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>the applic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516A4C" w14:textId="2B017E2C" w:rsidR="00E90B0F" w:rsidRPr="005B385C" w:rsidRDefault="00191C87" w:rsidP="00FA2C4E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color w:val="000000" w:themeColor="text1"/>
                <w:shd w:val="clear" w:color="auto" w:fill="FFFFFF"/>
                <w:lang w:val="en-GB"/>
              </w:rPr>
              <w:t xml:space="preserve">Description of </w:t>
            </w:r>
            <w:r w:rsidR="00774F01">
              <w:rPr>
                <w:rFonts w:ascii="Times New Roman" w:hAnsi="Times New Roman"/>
                <w:b/>
                <w:color w:val="000000" w:themeColor="text1"/>
                <w:shd w:val="clear" w:color="auto" w:fill="FFFFFF"/>
                <w:lang w:val="en-GB"/>
              </w:rPr>
              <w:br/>
            </w:r>
            <w:r w:rsidRPr="005B385C">
              <w:rPr>
                <w:rFonts w:ascii="Times New Roman" w:hAnsi="Times New Roman"/>
                <w:b/>
                <w:color w:val="000000" w:themeColor="text1"/>
                <w:shd w:val="clear" w:color="auto" w:fill="FFFFFF"/>
                <w:lang w:val="en-GB"/>
              </w:rPr>
              <w:t>the invention, application</w:t>
            </w:r>
            <w:r w:rsidR="00FA2C4E" w:rsidRPr="005B385C">
              <w:rPr>
                <w:rFonts w:ascii="Times New Roman" w:hAnsi="Times New Roman"/>
                <w:b/>
                <w:color w:val="000000" w:themeColor="text1"/>
                <w:shd w:val="clear" w:color="auto" w:fill="FFFFFF"/>
                <w:lang w:val="en-GB"/>
              </w:rPr>
              <w:t xml:space="preserve"> registration number given by the Patent Office of the Republic of Poland</w:t>
            </w:r>
            <w:r w:rsidR="00E90B0F" w:rsidRPr="005B385C">
              <w:rPr>
                <w:rFonts w:ascii="Times New Roman" w:hAnsi="Times New Roman"/>
                <w:b/>
                <w:color w:val="000000" w:themeColor="text1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326BE02A" w14:textId="77777777" w:rsidR="009023C7" w:rsidRPr="005B385C" w:rsidRDefault="009023C7" w:rsidP="009023C7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(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)</w:t>
            </w:r>
          </w:p>
          <w:p w14:paraId="7167D600" w14:textId="7C004BE1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59DBF39A" w14:textId="77777777" w:rsidTr="00A0739A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2B4BFDC0" w14:textId="413AC781" w:rsidR="00244DE7" w:rsidRPr="005B385C" w:rsidRDefault="00191C87" w:rsidP="00191C87">
            <w:pPr>
              <w:contextualSpacing/>
              <w:rPr>
                <w:rFonts w:ascii="Times New Roman" w:hAnsi="Times New Roman"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Inventions registered by the Medical University of Lodz with the Patent Office of the Republic of </w:t>
            </w:r>
            <w:r w:rsidR="00844805"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Poland </w:t>
            </w:r>
            <w:r w:rsidR="00244DE7" w:rsidRPr="005B385C">
              <w:rPr>
                <w:rFonts w:ascii="Times New Roman" w:hAnsi="Times New Roman"/>
                <w:color w:val="000000" w:themeColor="text1"/>
                <w:lang w:val="en-GB"/>
              </w:rPr>
              <w:t>(</w:t>
            </w: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based on information on filing the application for patent, including the application number given by the Patent Office of the Republic of Poland </w:t>
            </w:r>
            <w:r w:rsidR="00244DE7"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– </w:t>
            </w: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>not more than 3 points in total</w:t>
            </w: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D52848C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01B3A184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6347F056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1ADA4EDC" w14:textId="77777777" w:rsidTr="00A0739A">
        <w:trPr>
          <w:trHeight w:val="760"/>
        </w:trPr>
        <w:tc>
          <w:tcPr>
            <w:tcW w:w="4669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61D3C0D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  <w:p w14:paraId="0A95A826" w14:textId="32429797" w:rsidR="00E90B0F" w:rsidRPr="005B385C" w:rsidRDefault="009023C7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Awards</w:t>
            </w:r>
          </w:p>
          <w:p w14:paraId="2A608316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68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91AF32" w14:textId="30266D72" w:rsidR="00E90B0F" w:rsidRPr="005B385C" w:rsidRDefault="009023C7" w:rsidP="00A15EEB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 xml:space="preserve">the Appendix to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>the applic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FAE097" w14:textId="3A86DBFF" w:rsidR="00E90B0F" w:rsidRPr="005B385C" w:rsidRDefault="00371729" w:rsidP="00371729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Type of award</w:t>
            </w:r>
            <w:r w:rsidR="00E90B0F"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/</w:t>
            </w: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year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hideMark/>
          </w:tcPr>
          <w:p w14:paraId="211D7E35" w14:textId="77777777" w:rsidR="009023C7" w:rsidRPr="005B385C" w:rsidRDefault="009023C7" w:rsidP="009023C7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(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)</w:t>
            </w:r>
          </w:p>
          <w:p w14:paraId="3186C903" w14:textId="6F83749C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3009A228" w14:textId="77777777" w:rsidTr="00A0739A">
        <w:trPr>
          <w:trHeight w:val="760"/>
        </w:trPr>
        <w:tc>
          <w:tcPr>
            <w:tcW w:w="466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hideMark/>
          </w:tcPr>
          <w:p w14:paraId="3706A13A" w14:textId="735225C3" w:rsidR="00E90B0F" w:rsidRPr="005B385C" w:rsidRDefault="009023C7" w:rsidP="000A2480">
            <w:pPr>
              <w:contextualSpacing/>
              <w:rPr>
                <w:rFonts w:ascii="Times New Roman" w:hAnsi="Times New Roman"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Received awards related to the topic of </w:t>
            </w:r>
            <w:r w:rsidR="00774F01">
              <w:rPr>
                <w:rFonts w:ascii="Times New Roman" w:hAnsi="Times New Roman"/>
                <w:color w:val="000000" w:themeColor="text1"/>
                <w:lang w:val="en-GB"/>
              </w:rPr>
              <w:br/>
            </w: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the doctoral </w:t>
            </w:r>
            <w:r w:rsidR="000A2480" w:rsidRPr="005B385C">
              <w:rPr>
                <w:rFonts w:ascii="Times New Roman" w:hAnsi="Times New Roman"/>
                <w:color w:val="000000" w:themeColor="text1"/>
                <w:lang w:val="en-GB"/>
              </w:rPr>
              <w:t>dissertation</w:t>
            </w:r>
            <w:r w:rsidRPr="005B385C">
              <w:rPr>
                <w:rFonts w:ascii="Times New Roman" w:hAnsi="Times New Roman"/>
                <w:color w:val="000000" w:themeColor="text1"/>
                <w:lang w:val="en-GB"/>
              </w:rPr>
              <w:t xml:space="preserve"> </w:t>
            </w:r>
            <w:r w:rsidR="00E90B0F" w:rsidRPr="005B385C">
              <w:rPr>
                <w:rFonts w:ascii="Times New Roman" w:hAnsi="Times New Roman"/>
                <w:color w:val="000000" w:themeColor="text1"/>
                <w:shd w:val="clear" w:color="auto" w:fill="FFFFFF"/>
                <w:lang w:val="en-GB"/>
              </w:rPr>
              <w:t xml:space="preserve">– </w:t>
            </w:r>
            <w:r w:rsidRPr="005B385C">
              <w:rPr>
                <w:rFonts w:ascii="Times New Roman" w:hAnsi="Times New Roman"/>
                <w:color w:val="000000" w:themeColor="text1"/>
                <w:shd w:val="clear" w:color="auto" w:fill="FFFFFF"/>
                <w:lang w:val="en-GB"/>
              </w:rPr>
              <w:t xml:space="preserve">not more than 1 point </w:t>
            </w:r>
            <w:r w:rsidR="001F124D" w:rsidRPr="005B385C">
              <w:rPr>
                <w:rFonts w:ascii="Times New Roman" w:hAnsi="Times New Roman"/>
                <w:color w:val="000000" w:themeColor="text1"/>
                <w:shd w:val="clear" w:color="auto" w:fill="FFFFFF"/>
                <w:lang w:val="en-GB"/>
              </w:rPr>
              <w:br/>
            </w:r>
            <w:r w:rsidRPr="005B385C">
              <w:rPr>
                <w:rFonts w:ascii="Times New Roman" w:hAnsi="Times New Roman"/>
                <w:color w:val="000000" w:themeColor="text1"/>
                <w:shd w:val="clear" w:color="auto" w:fill="FFFFFF"/>
                <w:lang w:val="en-GB"/>
              </w:rPr>
              <w:t>in total</w:t>
            </w:r>
          </w:p>
        </w:tc>
        <w:tc>
          <w:tcPr>
            <w:tcW w:w="168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1463ECF0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588575DF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14:paraId="1307DF2E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73E2B5FD" w14:textId="77777777" w:rsidTr="00A0739A">
        <w:trPr>
          <w:trHeight w:val="760"/>
        </w:trPr>
        <w:tc>
          <w:tcPr>
            <w:tcW w:w="6351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</w:tcPr>
          <w:p w14:paraId="7C9EA614" w14:textId="77777777" w:rsidR="00E90B0F" w:rsidRPr="005B385C" w:rsidRDefault="00E90B0F" w:rsidP="00A15EEB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9CC2E5" w:themeFill="accent5" w:themeFillTint="99"/>
          </w:tcPr>
          <w:p w14:paraId="6D564D64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color w:val="FF0000"/>
                <w:lang w:val="en-GB"/>
              </w:rPr>
            </w:pPr>
          </w:p>
          <w:p w14:paraId="36330898" w14:textId="6227D914" w:rsidR="00E90B0F" w:rsidRPr="005B385C" w:rsidRDefault="009023C7" w:rsidP="00A865E2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color w:val="000000" w:themeColor="text1"/>
                <w:lang w:val="en-GB"/>
              </w:rPr>
              <w:t>Total</w:t>
            </w:r>
            <w:r w:rsidR="004F1ECE" w:rsidRPr="005B385C">
              <w:rPr>
                <w:rFonts w:ascii="Times New Roman" w:hAnsi="Times New Roman"/>
                <w:b/>
                <w:color w:val="000000" w:themeColor="text1"/>
                <w:lang w:val="en-GB"/>
              </w:rPr>
              <w:br/>
            </w: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9CC2E5" w:themeFill="accent5" w:themeFillTint="99"/>
          </w:tcPr>
          <w:p w14:paraId="5EDD8922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723DF13E" w14:textId="77777777" w:rsidTr="00D01E9B">
        <w:trPr>
          <w:trHeight w:val="606"/>
        </w:trPr>
        <w:tc>
          <w:tcPr>
            <w:tcW w:w="10339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943EF3D" w14:textId="4734C5B6" w:rsidR="00D01E9B" w:rsidRPr="005B385C" w:rsidRDefault="009023C7" w:rsidP="00D01E9B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B385C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ernationalisation of the doctoral project</w:t>
            </w:r>
          </w:p>
          <w:p w14:paraId="5B6CA68A" w14:textId="34BC3D37" w:rsidR="00D01E9B" w:rsidRPr="005B385C" w:rsidRDefault="00D01E9B" w:rsidP="00244DE7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E90B0F" w:rsidRPr="005B385C" w14:paraId="2A016A9E" w14:textId="77777777" w:rsidTr="00A0739A">
        <w:trPr>
          <w:trHeight w:val="760"/>
        </w:trPr>
        <w:tc>
          <w:tcPr>
            <w:tcW w:w="635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D5CD40E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  <w:p w14:paraId="7D3FF2BA" w14:textId="284D0E1D" w:rsidR="00E90B0F" w:rsidRPr="005B385C" w:rsidRDefault="00FA2C4E" w:rsidP="00D01E9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shd w:val="clear" w:color="auto" w:fill="FFFFFF"/>
                <w:lang w:val="en-GB"/>
              </w:rPr>
              <w:t>Type of internationalisation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94FBB04" w14:textId="2EE8A393" w:rsidR="00E90B0F" w:rsidRPr="005B385C" w:rsidRDefault="009023C7" w:rsidP="00A865E2">
            <w:pPr>
              <w:contextualSpacing/>
              <w:jc w:val="center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Number of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 xml:space="preserve">the Appendix to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  <w:t>the application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BAAB7D4" w14:textId="77777777" w:rsidR="00FA2C4E" w:rsidRPr="005B385C" w:rsidRDefault="00FA2C4E" w:rsidP="00FA2C4E">
            <w:pPr>
              <w:ind w:left="-109"/>
              <w:contextualSpacing/>
              <w:jc w:val="center"/>
              <w:rPr>
                <w:rFonts w:ascii="Times New Roman" w:hAnsi="Times New Roman"/>
                <w:bCs/>
                <w:i/>
                <w:iCs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 xml:space="preserve">Awarded points </w:t>
            </w:r>
            <w:r w:rsidRPr="005B385C">
              <w:rPr>
                <w:rFonts w:ascii="Times New Roman" w:hAnsi="Times New Roman"/>
                <w:b/>
                <w:lang w:val="en-GB"/>
              </w:rPr>
              <w:br/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t xml:space="preserve">(to be filled in by </w:t>
            </w:r>
            <w:r w:rsidRPr="005B385C">
              <w:rPr>
                <w:rFonts w:ascii="Times New Roman" w:hAnsi="Times New Roman"/>
                <w:bCs/>
                <w:i/>
                <w:iCs/>
                <w:lang w:val="en-GB"/>
              </w:rPr>
              <w:br/>
              <w:t>the Committee)</w:t>
            </w:r>
          </w:p>
          <w:p w14:paraId="22C63C3B" w14:textId="1BEF700F" w:rsidR="00E90B0F" w:rsidRPr="005B385C" w:rsidRDefault="00E90B0F" w:rsidP="00FA2C4E">
            <w:pPr>
              <w:contextualSpacing/>
              <w:rPr>
                <w:rFonts w:ascii="Times New Roman" w:hAnsi="Times New Roman"/>
                <w:b/>
                <w:i/>
                <w:iCs/>
                <w:lang w:val="en-GB"/>
              </w:rPr>
            </w:pPr>
          </w:p>
        </w:tc>
      </w:tr>
      <w:tr w:rsidR="00E90B0F" w:rsidRPr="005B385C" w14:paraId="40F41900" w14:textId="77777777" w:rsidTr="00A0739A">
        <w:trPr>
          <w:trHeight w:val="947"/>
        </w:trPr>
        <w:tc>
          <w:tcPr>
            <w:tcW w:w="635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9B48" w14:textId="3CF62C08" w:rsidR="00CF51AA" w:rsidRPr="005B385C" w:rsidRDefault="00F1576C" w:rsidP="00F1576C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>a supervisor employed with a foreign research institution, appointed by the Director of the Doctoral School - not more than 10 points in total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4DC71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B93D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4465BF" w:rsidRPr="005B385C" w14:paraId="0E7B63AA" w14:textId="77777777" w:rsidTr="00A0739A">
        <w:trPr>
          <w:trHeight w:val="1019"/>
        </w:trPr>
        <w:tc>
          <w:tcPr>
            <w:tcW w:w="635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7FAF34" w14:textId="4B0408F8" w:rsidR="004465BF" w:rsidRPr="005B385C" w:rsidRDefault="00F1576C" w:rsidP="00A865E2">
            <w:pPr>
              <w:jc w:val="both"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lastRenderedPageBreak/>
              <w:t>an assistant supervisor employed with a foreign research institution, appointed by the Director of the International School - 5 poin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5710BE6" w14:textId="77777777" w:rsidR="004465BF" w:rsidRPr="005B385C" w:rsidRDefault="004465B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CE23E42" w14:textId="77777777" w:rsidR="004465BF" w:rsidRPr="005B385C" w:rsidRDefault="004465B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1D99EDCC" w14:textId="77777777" w:rsidTr="00A0739A">
        <w:trPr>
          <w:trHeight w:val="760"/>
        </w:trPr>
        <w:tc>
          <w:tcPr>
            <w:tcW w:w="635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0C383EE" w14:textId="54D55300" w:rsidR="00A865E2" w:rsidRPr="005B385C" w:rsidRDefault="009B70CB" w:rsidP="00244DE7">
            <w:pPr>
              <w:jc w:val="both"/>
              <w:rPr>
                <w:rFonts w:ascii="Times New Roman" w:hAnsi="Times New Roman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 xml:space="preserve">conducting research in cooperation with a foreign </w:t>
            </w:r>
            <w:r w:rsidR="00C26439" w:rsidRPr="005B385C">
              <w:rPr>
                <w:rFonts w:ascii="Times New Roman" w:hAnsi="Times New Roman"/>
                <w:lang w:val="en-GB"/>
              </w:rPr>
              <w:t>research</w:t>
            </w:r>
            <w:r w:rsidRPr="005B385C">
              <w:rPr>
                <w:rFonts w:ascii="Times New Roman" w:hAnsi="Times New Roman"/>
                <w:lang w:val="en-GB"/>
              </w:rPr>
              <w:t xml:space="preserve"> </w:t>
            </w:r>
            <w:r w:rsidR="00774F01">
              <w:rPr>
                <w:rFonts w:ascii="Times New Roman" w:hAnsi="Times New Roman"/>
                <w:lang w:val="en-GB"/>
              </w:rPr>
              <w:t>institution</w:t>
            </w:r>
            <w:r w:rsidRPr="005B385C">
              <w:rPr>
                <w:rFonts w:ascii="Times New Roman" w:hAnsi="Times New Roman"/>
                <w:lang w:val="en-GB"/>
              </w:rPr>
              <w:t xml:space="preserve"> (the rank of the </w:t>
            </w:r>
            <w:r w:rsidR="00AD2D56" w:rsidRPr="005B385C">
              <w:rPr>
                <w:rFonts w:ascii="Times New Roman" w:hAnsi="Times New Roman"/>
                <w:lang w:val="en-GB"/>
              </w:rPr>
              <w:t>centre</w:t>
            </w:r>
            <w:r w:rsidRPr="005B385C">
              <w:rPr>
                <w:rFonts w:ascii="Times New Roman" w:hAnsi="Times New Roman"/>
                <w:lang w:val="en-GB"/>
              </w:rPr>
              <w:t xml:space="preserve"> and the nature of conducted research are evaluated</w:t>
            </w:r>
            <w:r w:rsidR="00C26439" w:rsidRPr="005B385C">
              <w:rPr>
                <w:rFonts w:ascii="Times New Roman" w:hAnsi="Times New Roman"/>
                <w:lang w:val="en-GB"/>
              </w:rPr>
              <w:t>) - not more than 10 points</w:t>
            </w:r>
          </w:p>
          <w:p w14:paraId="73598463" w14:textId="342A3145" w:rsidR="00E90B0F" w:rsidRPr="005B385C" w:rsidRDefault="00E90B0F" w:rsidP="00A15EEB">
            <w:pPr>
              <w:contextualSpacing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C38C466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8D34F67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6898DEA9" w14:textId="77777777" w:rsidTr="00A0739A">
        <w:trPr>
          <w:trHeight w:val="760"/>
        </w:trPr>
        <w:tc>
          <w:tcPr>
            <w:tcW w:w="635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987705E" w14:textId="5617F6EA" w:rsidR="00E90B0F" w:rsidRPr="005B385C" w:rsidRDefault="00AD2D56" w:rsidP="00C26439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  <w:r w:rsidRPr="005B385C">
              <w:rPr>
                <w:rFonts w:ascii="Times New Roman" w:hAnsi="Times New Roman"/>
                <w:lang w:val="en-GB"/>
              </w:rPr>
              <w:t xml:space="preserve">implementation of a doctoral project in international cooperation leading to obtaining a joint or double degree, under an agreement confirming the cooperation between the University and a foreign </w:t>
            </w:r>
            <w:r w:rsidR="00C26439" w:rsidRPr="005B385C">
              <w:rPr>
                <w:rFonts w:ascii="Times New Roman" w:hAnsi="Times New Roman"/>
                <w:lang w:val="en-GB"/>
              </w:rPr>
              <w:t>research</w:t>
            </w:r>
            <w:r w:rsidRPr="005B385C">
              <w:rPr>
                <w:rFonts w:ascii="Times New Roman" w:hAnsi="Times New Roman"/>
                <w:lang w:val="en-GB"/>
              </w:rPr>
              <w:t xml:space="preserve"> institution - 40 points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EE8529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776CE2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</w:tr>
      <w:tr w:rsidR="00E90B0F" w:rsidRPr="005B385C" w14:paraId="3AC99868" w14:textId="77777777" w:rsidTr="00A0739A">
        <w:trPr>
          <w:trHeight w:val="760"/>
        </w:trPr>
        <w:tc>
          <w:tcPr>
            <w:tcW w:w="6351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BA2DAF3" w14:textId="77777777" w:rsidR="00E90B0F" w:rsidRPr="005B385C" w:rsidRDefault="00E90B0F" w:rsidP="00A15EEB">
            <w:pPr>
              <w:contextualSpacing/>
              <w:jc w:val="right"/>
              <w:rPr>
                <w:rFonts w:ascii="Times New Roman" w:hAnsi="Times New Roman"/>
                <w:b/>
                <w:shd w:val="clear" w:color="auto" w:fill="FFFFFF"/>
                <w:lang w:val="en-GB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1B68926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  <w:p w14:paraId="33768DB1" w14:textId="47F9C134" w:rsidR="00E90B0F" w:rsidRPr="005B385C" w:rsidRDefault="00574A84" w:rsidP="00A865E2">
            <w:pPr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  <w:r w:rsidRPr="005B385C">
              <w:rPr>
                <w:rFonts w:ascii="Times New Roman" w:hAnsi="Times New Roman"/>
                <w:b/>
                <w:lang w:val="en-GB"/>
              </w:rPr>
              <w:t>Total</w:t>
            </w:r>
          </w:p>
          <w:p w14:paraId="66267EEA" w14:textId="77777777" w:rsidR="00E90B0F" w:rsidRPr="005B385C" w:rsidRDefault="00E90B0F" w:rsidP="00A15EEB">
            <w:pPr>
              <w:contextualSpacing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DDFB903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E90B0F" w:rsidRPr="005B385C" w14:paraId="618F45A4" w14:textId="77777777" w:rsidTr="00A0739A">
        <w:trPr>
          <w:trHeight w:val="596"/>
        </w:trPr>
        <w:tc>
          <w:tcPr>
            <w:tcW w:w="8619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2352113" w14:textId="77777777" w:rsidR="004465BF" w:rsidRPr="005B385C" w:rsidRDefault="004465BF" w:rsidP="004465BF">
            <w:pPr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14:paraId="747D1BF7" w14:textId="5A71E8B7" w:rsidR="00E90B0F" w:rsidRPr="005B385C" w:rsidRDefault="009311D1" w:rsidP="004465BF">
            <w:pPr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5B385C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otal number of points awarded</w:t>
            </w:r>
            <w:r w:rsidR="00E90B0F" w:rsidRPr="005B385C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:</w:t>
            </w:r>
          </w:p>
        </w:tc>
        <w:tc>
          <w:tcPr>
            <w:tcW w:w="17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FA6420E" w14:textId="77777777" w:rsidR="00E90B0F" w:rsidRPr="005B385C" w:rsidRDefault="00E90B0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14:paraId="2D807543" w14:textId="77777777" w:rsidR="004465BF" w:rsidRPr="005B385C" w:rsidRDefault="004465B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14:paraId="7EA6D6E7" w14:textId="3840EAE7" w:rsidR="004465BF" w:rsidRPr="005B385C" w:rsidRDefault="004465BF" w:rsidP="00A15EEB">
            <w:pPr>
              <w:ind w:left="243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</w:tbl>
    <w:p w14:paraId="62068CE2" w14:textId="77777777" w:rsidR="00E90B0F" w:rsidRPr="005B385C" w:rsidRDefault="00E90B0F" w:rsidP="00A15EEB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E9EEA83" w14:textId="2D8B98F8" w:rsidR="00E90B0F" w:rsidRPr="005B385C" w:rsidRDefault="00574A84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  <w:t>POINTS AWARDED BY THE COMMITTEE</w:t>
      </w:r>
      <w:r w:rsidR="00E90B0F" w:rsidRPr="005B385C"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  <w:t>:</w:t>
      </w:r>
    </w:p>
    <w:p w14:paraId="02AF719B" w14:textId="77777777" w:rsidR="00040536" w:rsidRPr="005B385C" w:rsidRDefault="00040536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</w:pPr>
    </w:p>
    <w:p w14:paraId="6616C356" w14:textId="37754B05" w:rsidR="004C4AA8" w:rsidRPr="005B385C" w:rsidRDefault="00574A84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Total number of points obtained by the Doctoral Student</w:t>
      </w:r>
      <w:r w:rsidR="00E90B0F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: …………………………………. </w:t>
      </w:r>
    </w:p>
    <w:p w14:paraId="187C387E" w14:textId="77777777" w:rsidR="00945CEE" w:rsidRPr="005B385C" w:rsidRDefault="00945CEE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9DC4BD8" w14:textId="47C02399" w:rsidR="00E90B0F" w:rsidRPr="005B385C" w:rsidRDefault="00574A84" w:rsidP="00A15EEB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Position on the ranking list</w:t>
      </w:r>
      <w:r w:rsidR="00E90B0F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: ………………………………………………………….</w:t>
      </w:r>
      <w:r w:rsidR="00A865E2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="00E90B0F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44E73D7F" w14:textId="6CFE4FCF" w:rsidR="00E90B0F" w:rsidRPr="005B385C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caps/>
          <w:sz w:val="24"/>
          <w:szCs w:val="24"/>
          <w:lang w:val="en-GB"/>
        </w:rPr>
      </w:pPr>
    </w:p>
    <w:p w14:paraId="734899E7" w14:textId="77777777" w:rsidR="00A865E2" w:rsidRPr="005B385C" w:rsidRDefault="00A865E2" w:rsidP="00A15EEB">
      <w:pPr>
        <w:spacing w:after="0" w:line="240" w:lineRule="auto"/>
        <w:contextualSpacing/>
        <w:rPr>
          <w:rFonts w:ascii="Times New Roman" w:eastAsia="Calibri" w:hAnsi="Times New Roman" w:cs="Times New Roman"/>
          <w:caps/>
          <w:sz w:val="24"/>
          <w:szCs w:val="24"/>
          <w:lang w:val="en-GB"/>
        </w:rPr>
      </w:pPr>
    </w:p>
    <w:p w14:paraId="762EFEFC" w14:textId="3321E073" w:rsidR="00E90B0F" w:rsidRPr="005B385C" w:rsidRDefault="00574A84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  <w:t>MEMBERS OF THE COMMITTEE</w:t>
      </w:r>
      <w:r w:rsidR="00E90B0F" w:rsidRPr="005B385C"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  <w:t xml:space="preserve">: </w:t>
      </w:r>
    </w:p>
    <w:p w14:paraId="03F8FF30" w14:textId="1B82F11E" w:rsidR="00E90B0F" w:rsidRPr="005B385C" w:rsidRDefault="00E90B0F" w:rsidP="00873253">
      <w:pPr>
        <w:pStyle w:val="Akapitzlist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</w:pPr>
      <w:r w:rsidRPr="005B385C">
        <w:rPr>
          <w:rFonts w:ascii="Times New Roman" w:hAnsi="Times New Roman" w:cs="Times New Roman"/>
          <w:sz w:val="24"/>
          <w:szCs w:val="24"/>
          <w:lang w:val="en-GB"/>
        </w:rPr>
        <w:t>………………………</w:t>
      </w:r>
      <w:r w:rsidR="00A865E2" w:rsidRPr="005B385C">
        <w:rPr>
          <w:rFonts w:ascii="Times New Roman" w:hAnsi="Times New Roman" w:cs="Times New Roman"/>
          <w:sz w:val="24"/>
          <w:szCs w:val="24"/>
          <w:lang w:val="en-GB"/>
        </w:rPr>
        <w:t>………………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− </w:t>
      </w:r>
      <w:r w:rsidR="00A65E51" w:rsidRPr="005B385C">
        <w:rPr>
          <w:rFonts w:ascii="Times New Roman" w:hAnsi="Times New Roman" w:cs="Times New Roman"/>
          <w:sz w:val="24"/>
          <w:szCs w:val="24"/>
          <w:lang w:val="en-GB"/>
        </w:rPr>
        <w:t>Director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of the International Doctoral School of the Medical University of Lodz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>Chai</w:t>
      </w:r>
      <w:r w:rsidR="00CD5532" w:rsidRPr="005B385C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>person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>),</w:t>
      </w:r>
    </w:p>
    <w:p w14:paraId="02628ED0" w14:textId="4B0D86CB" w:rsidR="00E90B0F" w:rsidRPr="005B385C" w:rsidRDefault="00574A84" w:rsidP="00873253">
      <w:pPr>
        <w:pStyle w:val="Akapitzlist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Academic </w:t>
      </w:r>
      <w:r w:rsidR="0015133C" w:rsidRPr="005B385C">
        <w:rPr>
          <w:rFonts w:ascii="Times New Roman" w:hAnsi="Times New Roman" w:cs="Times New Roman"/>
          <w:sz w:val="24"/>
          <w:szCs w:val="24"/>
          <w:lang w:val="en-GB"/>
        </w:rPr>
        <w:t>staff members</w:t>
      </w:r>
      <w:r w:rsidR="00E90B0F" w:rsidRPr="005B385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1A0D61C9" w14:textId="6475311F" w:rsidR="00E90B0F" w:rsidRPr="005B385C" w:rsidRDefault="00E90B0F" w:rsidP="00873253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…………………….. 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representing the </w:t>
      </w:r>
      <w:r w:rsidR="008C20CA">
        <w:rPr>
          <w:rFonts w:ascii="Times New Roman" w:hAnsi="Times New Roman" w:cs="Times New Roman"/>
          <w:sz w:val="24"/>
          <w:szCs w:val="24"/>
          <w:lang w:val="en-GB"/>
        </w:rPr>
        <w:t>discipline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of pharmaceutical sciences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0E6D138C" w14:textId="01BAA1FA" w:rsidR="00E90B0F" w:rsidRPr="005B385C" w:rsidRDefault="00E90B0F" w:rsidP="00873253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…………………….. − 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representing the </w:t>
      </w:r>
      <w:r w:rsidR="008C20CA">
        <w:rPr>
          <w:rFonts w:ascii="Times New Roman" w:hAnsi="Times New Roman" w:cs="Times New Roman"/>
          <w:sz w:val="24"/>
          <w:szCs w:val="24"/>
          <w:lang w:val="en-GB"/>
        </w:rPr>
        <w:t>discipline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of medical sciences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09939CD5" w14:textId="32EFD4E7" w:rsidR="00E90B0F" w:rsidRPr="005B385C" w:rsidRDefault="00E90B0F" w:rsidP="00E74D60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…………………….. − 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representing the </w:t>
      </w:r>
      <w:r w:rsidR="008C20CA">
        <w:rPr>
          <w:rFonts w:ascii="Times New Roman" w:hAnsi="Times New Roman" w:cs="Times New Roman"/>
          <w:sz w:val="24"/>
          <w:szCs w:val="24"/>
          <w:lang w:val="en-GB"/>
        </w:rPr>
        <w:t>discipline</w:t>
      </w:r>
      <w:r w:rsidR="00574A84" w:rsidRPr="005B385C">
        <w:rPr>
          <w:rFonts w:ascii="Times New Roman" w:hAnsi="Times New Roman" w:cs="Times New Roman"/>
          <w:sz w:val="24"/>
          <w:szCs w:val="24"/>
          <w:lang w:val="en-GB"/>
        </w:rPr>
        <w:t xml:space="preserve"> of health sciences</w:t>
      </w:r>
      <w:r w:rsidRPr="005B385C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37297BB8" w14:textId="77777777" w:rsidR="00E74D60" w:rsidRPr="005B385C" w:rsidRDefault="00E74D60" w:rsidP="00E74D60">
      <w:pPr>
        <w:pStyle w:val="Akapitzlist"/>
        <w:spacing w:after="0" w:line="240" w:lineRule="auto"/>
        <w:ind w:left="64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F7DD4C1" w14:textId="6BD9F2DF" w:rsidR="00E90B0F" w:rsidRPr="005B385C" w:rsidRDefault="00E90B0F" w:rsidP="00A15EEB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color w:val="FF0000"/>
          <w:u w:val="single"/>
          <w:lang w:val="en-GB"/>
        </w:rPr>
      </w:pPr>
    </w:p>
    <w:p w14:paraId="58E94C2D" w14:textId="37EA56F6" w:rsidR="00E74D60" w:rsidRPr="005B385C" w:rsidRDefault="00E90B0F" w:rsidP="00193E05">
      <w:pPr>
        <w:spacing w:after="0" w:line="240" w:lineRule="auto"/>
        <w:ind w:left="644"/>
        <w:contextualSpacing/>
        <w:jc w:val="both"/>
        <w:rPr>
          <w:rFonts w:ascii="Times New Roman" w:eastAsia="Calibri" w:hAnsi="Times New Roman" w:cs="Times New Roman"/>
          <w:b/>
          <w:bCs/>
          <w:caps/>
          <w:lang w:val="en-GB"/>
        </w:rPr>
      </w:pPr>
      <w:r w:rsidRPr="005B385C">
        <w:rPr>
          <w:rFonts w:ascii="Times New Roman" w:eastAsia="Times New Roman" w:hAnsi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E13EE1" wp14:editId="589AAD98">
                <wp:simplePos x="0" y="0"/>
                <wp:positionH relativeFrom="margin">
                  <wp:posOffset>7620</wp:posOffset>
                </wp:positionH>
                <wp:positionV relativeFrom="paragraph">
                  <wp:posOffset>7620</wp:posOffset>
                </wp:positionV>
                <wp:extent cx="266700" cy="269240"/>
                <wp:effectExtent l="0" t="0" r="19050" b="16510"/>
                <wp:wrapNone/>
                <wp:docPr id="16" name="Prostoką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92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2BC4B" id="Prostokąt 16" o:spid="_x0000_s1026" style="position:absolute;margin-left:.6pt;margin-top:.6pt;width:21pt;height:21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" fillcolor="window" strokecolor="windowText" strokeweight="2pt">
                <w10:wrap anchorx="margin"/>
              </v:rect>
            </w:pict>
          </mc:Fallback>
        </mc:AlternateContent>
      </w:r>
      <w:r w:rsidR="008C20CA" w:rsidRPr="005B385C">
        <w:rPr>
          <w:rFonts w:ascii="Times New Roman" w:eastAsia="Calibri" w:hAnsi="Times New Roman" w:cs="Times New Roman"/>
          <w:b/>
          <w:bCs/>
          <w:lang w:val="en-GB"/>
        </w:rPr>
        <w:t xml:space="preserve">AWARD THE NAWA SCHOLARSHIP </w:t>
      </w:r>
      <w:r w:rsidR="008C20CA">
        <w:rPr>
          <w:rFonts w:ascii="Times New Roman" w:eastAsia="Calibri" w:hAnsi="Times New Roman" w:cs="Times New Roman"/>
          <w:b/>
          <w:bCs/>
          <w:lang w:val="en-GB"/>
        </w:rPr>
        <w:t>UNDER THE</w:t>
      </w:r>
      <w:r w:rsidR="008C20CA" w:rsidRPr="005B385C">
        <w:rPr>
          <w:rFonts w:ascii="Times New Roman" w:eastAsia="Calibri" w:hAnsi="Times New Roman" w:cs="Times New Roman"/>
          <w:b/>
          <w:bCs/>
          <w:lang w:val="en-GB"/>
        </w:rPr>
        <w:t xml:space="preserve"> “STER” PROGRAMME IN THE ACADEMIC YEAR 20…../20…… IN THE AMOUNT OF ……… </w:t>
      </w:r>
      <w:r w:rsidR="008C20CA" w:rsidRPr="005B385C">
        <w:rPr>
          <w:rFonts w:ascii="Times New Roman" w:eastAsia="Calibri" w:hAnsi="Times New Roman" w:cs="Times New Roman"/>
          <w:b/>
          <w:bCs/>
          <w:lang w:val="en-GB"/>
        </w:rPr>
        <w:br/>
        <w:t>FOR THE PERIOD OF …….. MONTHS</w:t>
      </w:r>
    </w:p>
    <w:p w14:paraId="170CCE9D" w14:textId="77777777" w:rsidR="00BA75CB" w:rsidRPr="005B385C" w:rsidRDefault="00BA75CB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lang w:val="en-GB"/>
        </w:rPr>
      </w:pPr>
    </w:p>
    <w:p w14:paraId="62A2E032" w14:textId="23AA4C2C" w:rsidR="00E90B0F" w:rsidRPr="005B385C" w:rsidRDefault="00E90B0F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lang w:val="en-GB"/>
        </w:rPr>
      </w:pPr>
      <w:r w:rsidRPr="005B385C">
        <w:rPr>
          <w:rFonts w:ascii="Times New Roman" w:eastAsia="Times New Roman" w:hAnsi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361C86" wp14:editId="42C50C46">
                <wp:simplePos x="0" y="0"/>
                <wp:positionH relativeFrom="margin">
                  <wp:posOffset>7620</wp:posOffset>
                </wp:positionH>
                <wp:positionV relativeFrom="paragraph">
                  <wp:posOffset>7620</wp:posOffset>
                </wp:positionV>
                <wp:extent cx="266700" cy="269240"/>
                <wp:effectExtent l="0" t="0" r="19050" b="16510"/>
                <wp:wrapNone/>
                <wp:docPr id="13" name="Prostoką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92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EF2D2" id="Prostokąt 13" o:spid="_x0000_s1026" style="position:absolute;margin-left:.6pt;margin-top:.6pt;width:21pt;height:21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" fillcolor="window" strokecolor="windowText" strokeweight="2pt">
                <w10:wrap anchorx="margin"/>
              </v:rect>
            </w:pict>
          </mc:Fallback>
        </mc:AlternateContent>
      </w:r>
      <w:r w:rsidR="008C20CA" w:rsidRPr="005B385C">
        <w:rPr>
          <w:rFonts w:ascii="Times New Roman" w:eastAsia="Calibri" w:hAnsi="Times New Roman" w:cs="Times New Roman"/>
          <w:lang w:val="en-GB"/>
        </w:rPr>
        <w:t xml:space="preserve">            </w:t>
      </w:r>
      <w:r w:rsidR="008C20CA" w:rsidRPr="005B385C">
        <w:rPr>
          <w:rFonts w:ascii="Times New Roman" w:eastAsia="Calibri" w:hAnsi="Times New Roman" w:cs="Times New Roman"/>
          <w:b/>
          <w:lang w:val="en-GB"/>
        </w:rPr>
        <w:t xml:space="preserve">DO NOT AWARD </w:t>
      </w:r>
      <w:r w:rsidR="008C20CA" w:rsidRPr="005B385C">
        <w:rPr>
          <w:rFonts w:ascii="Times New Roman" w:eastAsia="Calibri" w:hAnsi="Times New Roman" w:cs="Times New Roman"/>
          <w:b/>
          <w:bCs/>
          <w:lang w:val="en-GB"/>
        </w:rPr>
        <w:t xml:space="preserve">THE NAWA SCHOLARSHIP </w:t>
      </w:r>
      <w:r w:rsidR="008C20CA">
        <w:rPr>
          <w:rFonts w:ascii="Times New Roman" w:eastAsia="Calibri" w:hAnsi="Times New Roman" w:cs="Times New Roman"/>
          <w:b/>
          <w:bCs/>
          <w:lang w:val="en-GB"/>
        </w:rPr>
        <w:t>UNDER</w:t>
      </w:r>
      <w:r w:rsidR="008C20CA" w:rsidRPr="005B385C">
        <w:rPr>
          <w:rFonts w:ascii="Times New Roman" w:eastAsia="Calibri" w:hAnsi="Times New Roman" w:cs="Times New Roman"/>
          <w:b/>
          <w:bCs/>
          <w:lang w:val="en-GB"/>
        </w:rPr>
        <w:t xml:space="preserve"> THE “STER” PROGRAMME IN THE ACADEMIC YEAR 20…../20……</w:t>
      </w:r>
    </w:p>
    <w:p w14:paraId="50E8C7FC" w14:textId="0D4CF580" w:rsidR="0034083A" w:rsidRPr="005B385C" w:rsidRDefault="0034083A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</w:pPr>
    </w:p>
    <w:p w14:paraId="5C72F901" w14:textId="77777777" w:rsidR="0034083A" w:rsidRPr="005B385C" w:rsidRDefault="0034083A" w:rsidP="007037C4">
      <w:pPr>
        <w:spacing w:after="0" w:line="240" w:lineRule="auto"/>
        <w:ind w:left="709" w:hanging="709"/>
        <w:contextualSpacing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n-GB"/>
        </w:rPr>
      </w:pPr>
    </w:p>
    <w:p w14:paraId="1D7FD514" w14:textId="73AEBAFD" w:rsidR="00E90B0F" w:rsidRPr="005B385C" w:rsidRDefault="00E90B0F" w:rsidP="00A15EEB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..……</w:t>
      </w:r>
      <w:r w:rsidR="00CB22EB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</w:t>
      </w:r>
      <w:r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……..…………………</w:t>
      </w:r>
      <w:r w:rsidR="0034083A" w:rsidRPr="005B385C">
        <w:rPr>
          <w:rFonts w:ascii="Times New Roman" w:eastAsia="Calibri" w:hAnsi="Times New Roman" w:cs="Times New Roman"/>
          <w:sz w:val="24"/>
          <w:szCs w:val="24"/>
          <w:lang w:val="en-GB"/>
        </w:rPr>
        <w:t>..</w:t>
      </w:r>
    </w:p>
    <w:p w14:paraId="42441240" w14:textId="0EC6BB6A" w:rsidR="00741AD2" w:rsidRPr="005B385C" w:rsidRDefault="00A865E2" w:rsidP="00F437C8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i/>
          <w:iCs/>
          <w:lang w:val="en-GB" w:eastAsia="pl-PL"/>
        </w:rPr>
      </w:pPr>
      <w:r w:rsidRPr="005B385C">
        <w:rPr>
          <w:rFonts w:ascii="Times New Roman" w:eastAsia="Calibri" w:hAnsi="Times New Roman" w:cs="Times New Roman"/>
          <w:i/>
          <w:iCs/>
          <w:lang w:val="en-GB"/>
        </w:rPr>
        <w:t xml:space="preserve">                                                              </w:t>
      </w:r>
      <w:r w:rsidR="00AD2D56" w:rsidRPr="005B385C">
        <w:rPr>
          <w:rFonts w:ascii="Times New Roman" w:eastAsia="Calibri" w:hAnsi="Times New Roman" w:cs="Times New Roman"/>
          <w:i/>
          <w:iCs/>
          <w:lang w:val="en-GB"/>
        </w:rPr>
        <w:t>d</w:t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 xml:space="preserve">ate, name stamp and signature </w:t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br/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ab/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ab/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ab/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ab/>
      </w:r>
      <w:r w:rsidR="00A466DD" w:rsidRPr="005B385C">
        <w:rPr>
          <w:rFonts w:ascii="Times New Roman" w:eastAsia="Calibri" w:hAnsi="Times New Roman" w:cs="Times New Roman"/>
          <w:i/>
          <w:iCs/>
          <w:lang w:val="en-GB"/>
        </w:rPr>
        <w:tab/>
        <w:t xml:space="preserve">of the Chairperson of the Committee </w:t>
      </w:r>
    </w:p>
    <w:sectPr w:rsidR="00741AD2" w:rsidRPr="005B385C" w:rsidSect="00900393">
      <w:headerReference w:type="default" r:id="rId9"/>
      <w:footerReference w:type="default" r:id="rId10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68B5E" w14:textId="77777777" w:rsidR="003B6ECE" w:rsidRDefault="003B6ECE" w:rsidP="005B4AD2">
      <w:pPr>
        <w:spacing w:after="0" w:line="240" w:lineRule="auto"/>
      </w:pPr>
      <w:r>
        <w:separator/>
      </w:r>
    </w:p>
  </w:endnote>
  <w:endnote w:type="continuationSeparator" w:id="0">
    <w:p w14:paraId="7F1FEB84" w14:textId="77777777" w:rsidR="003B6ECE" w:rsidRDefault="003B6ECE" w:rsidP="005B4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78D212" w14:textId="26E79E89" w:rsidR="004E66A9" w:rsidRDefault="004E66A9" w:rsidP="005C3B88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BB8386" w14:textId="77777777" w:rsidR="003B6ECE" w:rsidRDefault="003B6ECE" w:rsidP="005B4AD2">
      <w:pPr>
        <w:spacing w:after="0" w:line="240" w:lineRule="auto"/>
      </w:pPr>
      <w:r>
        <w:separator/>
      </w:r>
    </w:p>
  </w:footnote>
  <w:footnote w:type="continuationSeparator" w:id="0">
    <w:p w14:paraId="3808893B" w14:textId="77777777" w:rsidR="003B6ECE" w:rsidRDefault="003B6ECE" w:rsidP="005B4AD2">
      <w:pPr>
        <w:spacing w:after="0" w:line="240" w:lineRule="auto"/>
      </w:pPr>
      <w:r>
        <w:continuationSeparator/>
      </w:r>
    </w:p>
  </w:footnote>
  <w:footnote w:id="1">
    <w:p w14:paraId="401E357E" w14:textId="361908FE" w:rsidR="004E66A9" w:rsidRPr="005E4ED8" w:rsidRDefault="004E66A9">
      <w:pPr>
        <w:pStyle w:val="Tekstprzypisudolnego"/>
        <w:rPr>
          <w:lang w:val="en-US"/>
        </w:rPr>
      </w:pPr>
    </w:p>
  </w:footnote>
  <w:footnote w:id="2">
    <w:p w14:paraId="10471AFB" w14:textId="5A713B1E" w:rsidR="004E66A9" w:rsidRPr="00152962" w:rsidRDefault="004E66A9" w:rsidP="00302EC4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4658F">
        <w:rPr>
          <w:rStyle w:val="Odwoanieprzypisudolnego"/>
          <w:rFonts w:ascii="Times New Roman" w:hAnsi="Times New Roman" w:cs="Times New Roman"/>
          <w:sz w:val="20"/>
          <w:szCs w:val="20"/>
        </w:rPr>
        <w:sym w:font="Symbol" w:char="F02A"/>
      </w:r>
      <w:r w:rsidRPr="00152962">
        <w:rPr>
          <w:rFonts w:ascii="Times New Roman" w:hAnsi="Times New Roman" w:cs="Times New Roman"/>
          <w:sz w:val="20"/>
          <w:szCs w:val="20"/>
          <w:lang w:val="en-US"/>
        </w:rPr>
        <w:t xml:space="preserve"> It does not apply to foreign doctoral students referred to in § 2 item 9 of the Regulations on Awarding and Payment of Scholarships of the National Agency for Academic Exchange as part of "STER - </w:t>
      </w:r>
      <w:proofErr w:type="spellStart"/>
      <w:r w:rsidRPr="00152962">
        <w:rPr>
          <w:rFonts w:ascii="Times New Roman" w:hAnsi="Times New Roman" w:cs="Times New Roman"/>
          <w:sz w:val="20"/>
          <w:szCs w:val="20"/>
          <w:lang w:val="en-US"/>
        </w:rPr>
        <w:t>Internation</w:t>
      </w:r>
      <w:r w:rsidR="007D734C">
        <w:rPr>
          <w:rFonts w:ascii="Times New Roman" w:hAnsi="Times New Roman" w:cs="Times New Roman"/>
          <w:sz w:val="20"/>
          <w:szCs w:val="20"/>
          <w:lang w:val="en-US"/>
        </w:rPr>
        <w:t>alisation</w:t>
      </w:r>
      <w:proofErr w:type="spellEnd"/>
      <w:r w:rsidR="007D734C">
        <w:rPr>
          <w:rFonts w:ascii="Times New Roman" w:hAnsi="Times New Roman" w:cs="Times New Roman"/>
          <w:sz w:val="20"/>
          <w:szCs w:val="20"/>
          <w:lang w:val="en-US"/>
        </w:rPr>
        <w:t xml:space="preserve"> of Doctoral Schools" </w:t>
      </w:r>
      <w:proofErr w:type="spellStart"/>
      <w:r w:rsidR="007D734C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152962">
        <w:rPr>
          <w:rFonts w:ascii="Times New Roman" w:hAnsi="Times New Roman" w:cs="Times New Roman"/>
          <w:sz w:val="20"/>
          <w:szCs w:val="20"/>
          <w:lang w:val="en-US"/>
        </w:rPr>
        <w:t>rogramme</w:t>
      </w:r>
      <w:proofErr w:type="spellEnd"/>
      <w:r w:rsidRPr="00152962">
        <w:rPr>
          <w:rFonts w:ascii="Times New Roman" w:hAnsi="Times New Roman" w:cs="Times New Roman"/>
          <w:sz w:val="20"/>
          <w:szCs w:val="20"/>
          <w:lang w:val="en-US"/>
        </w:rPr>
        <w:t xml:space="preserve"> at the Medical University of Lodz.</w:t>
      </w:r>
    </w:p>
    <w:p w14:paraId="5B640FAD" w14:textId="12E2D193" w:rsidR="004E66A9" w:rsidRPr="00152962" w:rsidRDefault="004E66A9" w:rsidP="00B73429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FF0000"/>
          <w:sz w:val="20"/>
          <w:szCs w:val="20"/>
          <w:lang w:val="en-US"/>
        </w:rPr>
      </w:pPr>
    </w:p>
    <w:p w14:paraId="0A03B054" w14:textId="28BA4574" w:rsidR="004E66A9" w:rsidRPr="00152962" w:rsidRDefault="004E66A9">
      <w:pPr>
        <w:pStyle w:val="Tekstprzypisudolnego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319C2" w14:textId="01CC59F5" w:rsidR="004E66A9" w:rsidRDefault="004E66A9" w:rsidP="00093CB8">
    <w:pPr>
      <w:pStyle w:val="Nagwek"/>
      <w:tabs>
        <w:tab w:val="clear" w:pos="4536"/>
        <w:tab w:val="left" w:pos="1985"/>
        <w:tab w:val="left" w:pos="2127"/>
      </w:tabs>
      <w:ind w:hanging="1134"/>
      <w:jc w:val="center"/>
    </w:pPr>
    <w:r>
      <w:rPr>
        <w:noProof/>
        <w:lang w:eastAsia="pl-PL"/>
      </w:rPr>
      <w:drawing>
        <wp:inline distT="0" distB="0" distL="0" distR="0" wp14:anchorId="17A3AA94" wp14:editId="7CD3A770">
          <wp:extent cx="930584" cy="556260"/>
          <wp:effectExtent l="0" t="0" r="3175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154" cy="5577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094325">
      <w:rPr>
        <w:noProof/>
        <w:lang w:eastAsia="pl-PL"/>
      </w:rPr>
      <w:drawing>
        <wp:inline distT="0" distB="0" distL="0" distR="0" wp14:anchorId="52246069" wp14:editId="5F1A4FF1">
          <wp:extent cx="769214" cy="761311"/>
          <wp:effectExtent l="0" t="0" r="0" b="127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1023" cy="7729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61B76597" wp14:editId="4A93041A">
          <wp:simplePos x="0" y="0"/>
          <wp:positionH relativeFrom="column">
            <wp:posOffset>3946525</wp:posOffset>
          </wp:positionH>
          <wp:positionV relativeFrom="paragraph">
            <wp:posOffset>496570</wp:posOffset>
          </wp:positionV>
          <wp:extent cx="1864934" cy="476250"/>
          <wp:effectExtent l="0" t="0" r="254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934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230AE41B" wp14:editId="527BF45F">
          <wp:simplePos x="0" y="0"/>
          <wp:positionH relativeFrom="column">
            <wp:posOffset>-252095</wp:posOffset>
          </wp:positionH>
          <wp:positionV relativeFrom="paragraph">
            <wp:posOffset>520700</wp:posOffset>
          </wp:positionV>
          <wp:extent cx="1274914" cy="374015"/>
          <wp:effectExtent l="0" t="0" r="1905" b="698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4914" cy="374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189A70" w14:textId="6A0DCF5E" w:rsidR="004E66A9" w:rsidRDefault="004E66A9" w:rsidP="005B4AD2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B38DC"/>
    <w:multiLevelType w:val="hybridMultilevel"/>
    <w:tmpl w:val="28080AA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86919"/>
    <w:multiLevelType w:val="hybridMultilevel"/>
    <w:tmpl w:val="11868FBE"/>
    <w:lvl w:ilvl="0" w:tplc="0C5456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C57BE"/>
    <w:multiLevelType w:val="hybridMultilevel"/>
    <w:tmpl w:val="D660B8F2"/>
    <w:lvl w:ilvl="0" w:tplc="D5B8B398">
      <w:start w:val="1"/>
      <w:numFmt w:val="decimal"/>
      <w:lvlText w:val="%1)"/>
      <w:lvlJc w:val="left"/>
      <w:pPr>
        <w:ind w:left="786" w:hanging="360"/>
      </w:pPr>
      <w:rPr>
        <w:i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5505C28"/>
    <w:multiLevelType w:val="hybridMultilevel"/>
    <w:tmpl w:val="7E32CAD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66CC7"/>
    <w:multiLevelType w:val="hybridMultilevel"/>
    <w:tmpl w:val="DFCE77AE"/>
    <w:lvl w:ilvl="0" w:tplc="FFFFFFFF">
      <w:start w:val="1"/>
      <w:numFmt w:val="decimal"/>
      <w:lvlText w:val="%1)"/>
      <w:lvlJc w:val="left"/>
      <w:pPr>
        <w:ind w:left="5112" w:hanging="432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5" w15:restartNumberingAfterBreak="0">
    <w:nsid w:val="17DE52C9"/>
    <w:multiLevelType w:val="hybridMultilevel"/>
    <w:tmpl w:val="107E27FE"/>
    <w:lvl w:ilvl="0" w:tplc="FFFFFFFF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14D63"/>
    <w:multiLevelType w:val="hybridMultilevel"/>
    <w:tmpl w:val="366C3F46"/>
    <w:lvl w:ilvl="0" w:tplc="DB0AB5AC">
      <w:start w:val="1"/>
      <w:numFmt w:val="decimal"/>
      <w:lvlText w:val="%1)"/>
      <w:lvlJc w:val="left"/>
      <w:pPr>
        <w:ind w:left="40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128" w:hanging="360"/>
      </w:pPr>
    </w:lvl>
    <w:lvl w:ilvl="2" w:tplc="0415001B" w:tentative="1">
      <w:start w:val="1"/>
      <w:numFmt w:val="lowerRoman"/>
      <w:lvlText w:val="%3."/>
      <w:lvlJc w:val="right"/>
      <w:pPr>
        <w:ind w:left="1848" w:hanging="180"/>
      </w:pPr>
    </w:lvl>
    <w:lvl w:ilvl="3" w:tplc="0415000F" w:tentative="1">
      <w:start w:val="1"/>
      <w:numFmt w:val="decimal"/>
      <w:lvlText w:val="%4."/>
      <w:lvlJc w:val="left"/>
      <w:pPr>
        <w:ind w:left="2568" w:hanging="360"/>
      </w:pPr>
    </w:lvl>
    <w:lvl w:ilvl="4" w:tplc="04150019" w:tentative="1">
      <w:start w:val="1"/>
      <w:numFmt w:val="lowerLetter"/>
      <w:lvlText w:val="%5."/>
      <w:lvlJc w:val="left"/>
      <w:pPr>
        <w:ind w:left="3288" w:hanging="360"/>
      </w:pPr>
    </w:lvl>
    <w:lvl w:ilvl="5" w:tplc="0415001B" w:tentative="1">
      <w:start w:val="1"/>
      <w:numFmt w:val="lowerRoman"/>
      <w:lvlText w:val="%6."/>
      <w:lvlJc w:val="right"/>
      <w:pPr>
        <w:ind w:left="4008" w:hanging="180"/>
      </w:pPr>
    </w:lvl>
    <w:lvl w:ilvl="6" w:tplc="0415000F" w:tentative="1">
      <w:start w:val="1"/>
      <w:numFmt w:val="decimal"/>
      <w:lvlText w:val="%7."/>
      <w:lvlJc w:val="left"/>
      <w:pPr>
        <w:ind w:left="4728" w:hanging="360"/>
      </w:pPr>
    </w:lvl>
    <w:lvl w:ilvl="7" w:tplc="04150019" w:tentative="1">
      <w:start w:val="1"/>
      <w:numFmt w:val="lowerLetter"/>
      <w:lvlText w:val="%8."/>
      <w:lvlJc w:val="left"/>
      <w:pPr>
        <w:ind w:left="5448" w:hanging="360"/>
      </w:pPr>
    </w:lvl>
    <w:lvl w:ilvl="8" w:tplc="0415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7" w15:restartNumberingAfterBreak="0">
    <w:nsid w:val="1F203F94"/>
    <w:multiLevelType w:val="hybridMultilevel"/>
    <w:tmpl w:val="39F8272E"/>
    <w:lvl w:ilvl="0" w:tplc="9240450E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2CA64D9"/>
    <w:multiLevelType w:val="hybridMultilevel"/>
    <w:tmpl w:val="42D696BC"/>
    <w:lvl w:ilvl="0" w:tplc="0BECAE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B1E23"/>
    <w:multiLevelType w:val="hybridMultilevel"/>
    <w:tmpl w:val="CFD6CC3C"/>
    <w:lvl w:ilvl="0" w:tplc="ECCE3E4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A96592"/>
    <w:multiLevelType w:val="hybridMultilevel"/>
    <w:tmpl w:val="107E27FE"/>
    <w:lvl w:ilvl="0" w:tplc="FFFFFFFF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A4185"/>
    <w:multiLevelType w:val="hybridMultilevel"/>
    <w:tmpl w:val="BC22E962"/>
    <w:lvl w:ilvl="0" w:tplc="27D4467A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F3E4FF7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C83F4F"/>
    <w:multiLevelType w:val="multilevel"/>
    <w:tmpl w:val="877618D6"/>
    <w:styleLink w:val="WWNum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 w15:restartNumberingAfterBreak="0">
    <w:nsid w:val="48CF7D83"/>
    <w:multiLevelType w:val="hybridMultilevel"/>
    <w:tmpl w:val="92823068"/>
    <w:lvl w:ilvl="0" w:tplc="C0E489A8">
      <w:start w:val="1"/>
      <w:numFmt w:val="decimal"/>
      <w:lvlText w:val="%1)"/>
      <w:lvlJc w:val="left"/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F7A54"/>
    <w:multiLevelType w:val="hybridMultilevel"/>
    <w:tmpl w:val="FFDC321A"/>
    <w:lvl w:ilvl="0" w:tplc="DD5A7EA2">
      <w:start w:val="1"/>
      <w:numFmt w:val="decimal"/>
      <w:lvlText w:val="%1."/>
      <w:lvlJc w:val="left"/>
      <w:pPr>
        <w:ind w:left="502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0D1600"/>
    <w:multiLevelType w:val="hybridMultilevel"/>
    <w:tmpl w:val="3702C4B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83C11"/>
    <w:multiLevelType w:val="hybridMultilevel"/>
    <w:tmpl w:val="220C7060"/>
    <w:lvl w:ilvl="0" w:tplc="CA244846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50F51DC7"/>
    <w:multiLevelType w:val="hybridMultilevel"/>
    <w:tmpl w:val="8736B484"/>
    <w:lvl w:ilvl="0" w:tplc="A614F7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trike w:val="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E3125"/>
    <w:multiLevelType w:val="hybridMultilevel"/>
    <w:tmpl w:val="29BA50CA"/>
    <w:lvl w:ilvl="0" w:tplc="0F84935C">
      <w:start w:val="1"/>
      <w:numFmt w:val="decimal"/>
      <w:lvlText w:val="%1."/>
      <w:lvlJc w:val="left"/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7A562A"/>
    <w:multiLevelType w:val="hybridMultilevel"/>
    <w:tmpl w:val="0E46FF5C"/>
    <w:lvl w:ilvl="0" w:tplc="92509E9A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B75E26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ED08230">
      <w:start w:val="1"/>
      <w:numFmt w:val="bullet"/>
      <w:lvlText w:val="•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0C0868"/>
    <w:multiLevelType w:val="hybridMultilevel"/>
    <w:tmpl w:val="334E8E8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17C7A"/>
    <w:multiLevelType w:val="hybridMultilevel"/>
    <w:tmpl w:val="323A640A"/>
    <w:lvl w:ilvl="0" w:tplc="04150011">
      <w:start w:val="1"/>
      <w:numFmt w:val="decimal"/>
      <w:lvlText w:val="%1)"/>
      <w:lvlJc w:val="left"/>
      <w:pPr>
        <w:ind w:left="1245" w:hanging="52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EC57BE"/>
    <w:multiLevelType w:val="hybridMultilevel"/>
    <w:tmpl w:val="AC968C12"/>
    <w:lvl w:ilvl="0" w:tplc="263A041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8F7E10"/>
    <w:multiLevelType w:val="hybridMultilevel"/>
    <w:tmpl w:val="1588750C"/>
    <w:lvl w:ilvl="0" w:tplc="5C580D14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D02B04"/>
    <w:multiLevelType w:val="hybridMultilevel"/>
    <w:tmpl w:val="107E27FE"/>
    <w:lvl w:ilvl="0" w:tplc="807440E8">
      <w:start w:val="1"/>
      <w:numFmt w:val="decimal"/>
      <w:lvlText w:val="%1)"/>
      <w:lvlJc w:val="left"/>
      <w:pPr>
        <w:ind w:left="792" w:hanging="432"/>
      </w:pPr>
      <w:rPr>
        <w:rFonts w:hint="default"/>
        <w:strike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A8382A"/>
    <w:multiLevelType w:val="hybridMultilevel"/>
    <w:tmpl w:val="9D80E02C"/>
    <w:lvl w:ilvl="0" w:tplc="FFFFFFFF">
      <w:start w:val="1"/>
      <w:numFmt w:val="decimal"/>
      <w:lvlText w:val="%1)"/>
      <w:lvlJc w:val="left"/>
      <w:pPr>
        <w:ind w:left="1571" w:hanging="360"/>
      </w:pPr>
    </w:lvl>
    <w:lvl w:ilvl="1" w:tplc="A6023F96">
      <w:start w:val="1"/>
      <w:numFmt w:val="decimal"/>
      <w:lvlText w:val="%2)"/>
      <w:lvlJc w:val="left"/>
      <w:pPr>
        <w:ind w:left="2291" w:hanging="360"/>
      </w:pPr>
      <w:rPr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 w15:restartNumberingAfterBreak="0">
    <w:nsid w:val="71C448EB"/>
    <w:multiLevelType w:val="hybridMultilevel"/>
    <w:tmpl w:val="568C90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84561"/>
    <w:multiLevelType w:val="hybridMultilevel"/>
    <w:tmpl w:val="C140570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3"/>
  </w:num>
  <w:num w:numId="3">
    <w:abstractNumId w:val="18"/>
  </w:num>
  <w:num w:numId="4">
    <w:abstractNumId w:val="19"/>
  </w:num>
  <w:num w:numId="5">
    <w:abstractNumId w:val="26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6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24"/>
  </w:num>
  <w:num w:numId="15">
    <w:abstractNumId w:val="25"/>
  </w:num>
  <w:num w:numId="16">
    <w:abstractNumId w:val="14"/>
  </w:num>
  <w:num w:numId="17">
    <w:abstractNumId w:val="21"/>
  </w:num>
  <w:num w:numId="18">
    <w:abstractNumId w:val="12"/>
  </w:num>
  <w:num w:numId="19">
    <w:abstractNumId w:val="12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i w:val="0"/>
          <w:iCs w:val="0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i w:val="0"/>
          <w:iCs w:val="0"/>
        </w:rPr>
      </w:lvl>
    </w:lvlOverride>
  </w:num>
  <w:num w:numId="22">
    <w:abstractNumId w:val="6"/>
  </w:num>
  <w:num w:numId="23">
    <w:abstractNumId w:val="3"/>
  </w:num>
  <w:num w:numId="24">
    <w:abstractNumId w:val="20"/>
  </w:num>
  <w:num w:numId="25">
    <w:abstractNumId w:val="5"/>
  </w:num>
  <w:num w:numId="26">
    <w:abstractNumId w:val="4"/>
  </w:num>
  <w:num w:numId="27">
    <w:abstractNumId w:val="10"/>
  </w:num>
  <w:num w:numId="28">
    <w:abstractNumId w:val="17"/>
  </w:num>
  <w:num w:numId="29">
    <w:abstractNumId w:val="27"/>
  </w:num>
  <w:num w:numId="3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azMAcyDczMTZV0lIJTi4sz8/NACgxrAd8saO0sAAAA"/>
  </w:docVars>
  <w:rsids>
    <w:rsidRoot w:val="005B4AD2"/>
    <w:rsid w:val="00002774"/>
    <w:rsid w:val="0000533B"/>
    <w:rsid w:val="000077D3"/>
    <w:rsid w:val="00011B58"/>
    <w:rsid w:val="00013D54"/>
    <w:rsid w:val="00013E9A"/>
    <w:rsid w:val="00014116"/>
    <w:rsid w:val="000146F0"/>
    <w:rsid w:val="00017CF1"/>
    <w:rsid w:val="000223A1"/>
    <w:rsid w:val="000228E0"/>
    <w:rsid w:val="00023A5B"/>
    <w:rsid w:val="00024118"/>
    <w:rsid w:val="00026E83"/>
    <w:rsid w:val="000323D4"/>
    <w:rsid w:val="0003388D"/>
    <w:rsid w:val="00033DAA"/>
    <w:rsid w:val="000376FE"/>
    <w:rsid w:val="0003789A"/>
    <w:rsid w:val="00040536"/>
    <w:rsid w:val="000410E3"/>
    <w:rsid w:val="0004154E"/>
    <w:rsid w:val="00043497"/>
    <w:rsid w:val="00045149"/>
    <w:rsid w:val="00045A9D"/>
    <w:rsid w:val="000500FE"/>
    <w:rsid w:val="00050F88"/>
    <w:rsid w:val="00052E0B"/>
    <w:rsid w:val="00054D5E"/>
    <w:rsid w:val="00055AED"/>
    <w:rsid w:val="00055D73"/>
    <w:rsid w:val="00057547"/>
    <w:rsid w:val="0006010C"/>
    <w:rsid w:val="0006341F"/>
    <w:rsid w:val="000635CB"/>
    <w:rsid w:val="00063887"/>
    <w:rsid w:val="00067B46"/>
    <w:rsid w:val="00067E06"/>
    <w:rsid w:val="0007020C"/>
    <w:rsid w:val="000708A5"/>
    <w:rsid w:val="00071084"/>
    <w:rsid w:val="0007624C"/>
    <w:rsid w:val="00076A76"/>
    <w:rsid w:val="000779A0"/>
    <w:rsid w:val="000802CC"/>
    <w:rsid w:val="00081261"/>
    <w:rsid w:val="0008143C"/>
    <w:rsid w:val="00082A3A"/>
    <w:rsid w:val="0008530F"/>
    <w:rsid w:val="000857F1"/>
    <w:rsid w:val="00085821"/>
    <w:rsid w:val="00085EAE"/>
    <w:rsid w:val="00087FA0"/>
    <w:rsid w:val="00090189"/>
    <w:rsid w:val="000912C6"/>
    <w:rsid w:val="0009222D"/>
    <w:rsid w:val="00092C99"/>
    <w:rsid w:val="00093CB8"/>
    <w:rsid w:val="00094325"/>
    <w:rsid w:val="0009582D"/>
    <w:rsid w:val="00095EAE"/>
    <w:rsid w:val="000966C0"/>
    <w:rsid w:val="00096D3C"/>
    <w:rsid w:val="000A2480"/>
    <w:rsid w:val="000A64EA"/>
    <w:rsid w:val="000A7646"/>
    <w:rsid w:val="000A7900"/>
    <w:rsid w:val="000B0E35"/>
    <w:rsid w:val="000B2DE4"/>
    <w:rsid w:val="000B308F"/>
    <w:rsid w:val="000B311B"/>
    <w:rsid w:val="000B42E6"/>
    <w:rsid w:val="000B62A4"/>
    <w:rsid w:val="000B63BE"/>
    <w:rsid w:val="000B6469"/>
    <w:rsid w:val="000C15AD"/>
    <w:rsid w:val="000C64BE"/>
    <w:rsid w:val="000C71FA"/>
    <w:rsid w:val="000D135B"/>
    <w:rsid w:val="000D2853"/>
    <w:rsid w:val="000D31EA"/>
    <w:rsid w:val="000D7F7F"/>
    <w:rsid w:val="000E0F21"/>
    <w:rsid w:val="000E20BE"/>
    <w:rsid w:val="000E6011"/>
    <w:rsid w:val="000E6847"/>
    <w:rsid w:val="000E704E"/>
    <w:rsid w:val="000E7828"/>
    <w:rsid w:val="000E7D36"/>
    <w:rsid w:val="000F0D0A"/>
    <w:rsid w:val="000F1E4C"/>
    <w:rsid w:val="000F3351"/>
    <w:rsid w:val="000F3B87"/>
    <w:rsid w:val="000F7D50"/>
    <w:rsid w:val="00100D41"/>
    <w:rsid w:val="00103121"/>
    <w:rsid w:val="00104165"/>
    <w:rsid w:val="00105E8F"/>
    <w:rsid w:val="00107161"/>
    <w:rsid w:val="0010794C"/>
    <w:rsid w:val="00110119"/>
    <w:rsid w:val="0011317D"/>
    <w:rsid w:val="00114F3B"/>
    <w:rsid w:val="00115312"/>
    <w:rsid w:val="00115BCD"/>
    <w:rsid w:val="0011635E"/>
    <w:rsid w:val="00117AE0"/>
    <w:rsid w:val="001202B1"/>
    <w:rsid w:val="00121079"/>
    <w:rsid w:val="00121627"/>
    <w:rsid w:val="00122825"/>
    <w:rsid w:val="00133E47"/>
    <w:rsid w:val="00134786"/>
    <w:rsid w:val="00134A62"/>
    <w:rsid w:val="00135485"/>
    <w:rsid w:val="00135C90"/>
    <w:rsid w:val="00137BFC"/>
    <w:rsid w:val="00141849"/>
    <w:rsid w:val="00142839"/>
    <w:rsid w:val="00142953"/>
    <w:rsid w:val="00142F02"/>
    <w:rsid w:val="001442E1"/>
    <w:rsid w:val="0014684E"/>
    <w:rsid w:val="00150723"/>
    <w:rsid w:val="0015133C"/>
    <w:rsid w:val="00152962"/>
    <w:rsid w:val="00154037"/>
    <w:rsid w:val="001553FD"/>
    <w:rsid w:val="00155D83"/>
    <w:rsid w:val="00157C6C"/>
    <w:rsid w:val="00160E89"/>
    <w:rsid w:val="0016111F"/>
    <w:rsid w:val="00161508"/>
    <w:rsid w:val="00161DC2"/>
    <w:rsid w:val="0016458D"/>
    <w:rsid w:val="00165A92"/>
    <w:rsid w:val="00166439"/>
    <w:rsid w:val="00166CAC"/>
    <w:rsid w:val="00167003"/>
    <w:rsid w:val="00167E9E"/>
    <w:rsid w:val="00171918"/>
    <w:rsid w:val="00171CA9"/>
    <w:rsid w:val="00173827"/>
    <w:rsid w:val="001738D6"/>
    <w:rsid w:val="00181D3C"/>
    <w:rsid w:val="001822C4"/>
    <w:rsid w:val="00184458"/>
    <w:rsid w:val="00184A30"/>
    <w:rsid w:val="001850A3"/>
    <w:rsid w:val="00187167"/>
    <w:rsid w:val="00190E22"/>
    <w:rsid w:val="00191519"/>
    <w:rsid w:val="00191C87"/>
    <w:rsid w:val="00193800"/>
    <w:rsid w:val="00193B3B"/>
    <w:rsid w:val="00193E05"/>
    <w:rsid w:val="00197869"/>
    <w:rsid w:val="001A1525"/>
    <w:rsid w:val="001A1BFB"/>
    <w:rsid w:val="001A4D41"/>
    <w:rsid w:val="001A7AC8"/>
    <w:rsid w:val="001B2B4D"/>
    <w:rsid w:val="001B2D95"/>
    <w:rsid w:val="001B60CD"/>
    <w:rsid w:val="001B644D"/>
    <w:rsid w:val="001B6D55"/>
    <w:rsid w:val="001C10B8"/>
    <w:rsid w:val="001C1A71"/>
    <w:rsid w:val="001C1CCA"/>
    <w:rsid w:val="001C24A0"/>
    <w:rsid w:val="001C2C86"/>
    <w:rsid w:val="001C6E72"/>
    <w:rsid w:val="001C7902"/>
    <w:rsid w:val="001C79FF"/>
    <w:rsid w:val="001C7E56"/>
    <w:rsid w:val="001D0C7B"/>
    <w:rsid w:val="001D3024"/>
    <w:rsid w:val="001D49B2"/>
    <w:rsid w:val="001D4DF4"/>
    <w:rsid w:val="001E06AB"/>
    <w:rsid w:val="001E50E1"/>
    <w:rsid w:val="001E67B6"/>
    <w:rsid w:val="001F109D"/>
    <w:rsid w:val="001F124D"/>
    <w:rsid w:val="001F1863"/>
    <w:rsid w:val="001F2F60"/>
    <w:rsid w:val="001F6435"/>
    <w:rsid w:val="00200531"/>
    <w:rsid w:val="002009E0"/>
    <w:rsid w:val="00205D19"/>
    <w:rsid w:val="0020621A"/>
    <w:rsid w:val="00207EC9"/>
    <w:rsid w:val="002108D1"/>
    <w:rsid w:val="002121DE"/>
    <w:rsid w:val="0021291C"/>
    <w:rsid w:val="00213CF3"/>
    <w:rsid w:val="00216202"/>
    <w:rsid w:val="00217E7C"/>
    <w:rsid w:val="00223653"/>
    <w:rsid w:val="002259B2"/>
    <w:rsid w:val="0022747F"/>
    <w:rsid w:val="002309F6"/>
    <w:rsid w:val="00231932"/>
    <w:rsid w:val="002416BF"/>
    <w:rsid w:val="002435D3"/>
    <w:rsid w:val="00244572"/>
    <w:rsid w:val="00244697"/>
    <w:rsid w:val="00244DE7"/>
    <w:rsid w:val="00245256"/>
    <w:rsid w:val="002452F4"/>
    <w:rsid w:val="00251A4A"/>
    <w:rsid w:val="00254496"/>
    <w:rsid w:val="00257486"/>
    <w:rsid w:val="00257875"/>
    <w:rsid w:val="00262741"/>
    <w:rsid w:val="00262784"/>
    <w:rsid w:val="0026383F"/>
    <w:rsid w:val="00263A48"/>
    <w:rsid w:val="00264124"/>
    <w:rsid w:val="00264B72"/>
    <w:rsid w:val="00265B25"/>
    <w:rsid w:val="002701D2"/>
    <w:rsid w:val="00270BD5"/>
    <w:rsid w:val="00271DD2"/>
    <w:rsid w:val="00275A8C"/>
    <w:rsid w:val="002771C1"/>
    <w:rsid w:val="002802CE"/>
    <w:rsid w:val="00281A51"/>
    <w:rsid w:val="00283A1E"/>
    <w:rsid w:val="00284DFF"/>
    <w:rsid w:val="00285AA3"/>
    <w:rsid w:val="00286273"/>
    <w:rsid w:val="002932AE"/>
    <w:rsid w:val="00294025"/>
    <w:rsid w:val="002951FA"/>
    <w:rsid w:val="00296580"/>
    <w:rsid w:val="00296854"/>
    <w:rsid w:val="0029760A"/>
    <w:rsid w:val="00297D51"/>
    <w:rsid w:val="002A0A27"/>
    <w:rsid w:val="002A2BF2"/>
    <w:rsid w:val="002A4463"/>
    <w:rsid w:val="002A4683"/>
    <w:rsid w:val="002A58CC"/>
    <w:rsid w:val="002A5C7F"/>
    <w:rsid w:val="002A663E"/>
    <w:rsid w:val="002B438A"/>
    <w:rsid w:val="002B43DB"/>
    <w:rsid w:val="002B6AD0"/>
    <w:rsid w:val="002B7759"/>
    <w:rsid w:val="002B7B92"/>
    <w:rsid w:val="002C1A50"/>
    <w:rsid w:val="002C1F23"/>
    <w:rsid w:val="002C4196"/>
    <w:rsid w:val="002C7F96"/>
    <w:rsid w:val="002D0123"/>
    <w:rsid w:val="002D1AF6"/>
    <w:rsid w:val="002D1EF5"/>
    <w:rsid w:val="002D3FF6"/>
    <w:rsid w:val="002D4761"/>
    <w:rsid w:val="002D56C8"/>
    <w:rsid w:val="002D5FF8"/>
    <w:rsid w:val="002D6096"/>
    <w:rsid w:val="002D6161"/>
    <w:rsid w:val="002E07C3"/>
    <w:rsid w:val="002E2045"/>
    <w:rsid w:val="002E3B74"/>
    <w:rsid w:val="002E3B9F"/>
    <w:rsid w:val="002E4ADD"/>
    <w:rsid w:val="002E5A8D"/>
    <w:rsid w:val="002E5BF9"/>
    <w:rsid w:val="002E6849"/>
    <w:rsid w:val="002E6D52"/>
    <w:rsid w:val="002F031E"/>
    <w:rsid w:val="002F1265"/>
    <w:rsid w:val="002F1E8A"/>
    <w:rsid w:val="002F2261"/>
    <w:rsid w:val="002F6A2E"/>
    <w:rsid w:val="00300E0A"/>
    <w:rsid w:val="003016BD"/>
    <w:rsid w:val="00301E72"/>
    <w:rsid w:val="00302EC4"/>
    <w:rsid w:val="0030302D"/>
    <w:rsid w:val="00303D0F"/>
    <w:rsid w:val="00306602"/>
    <w:rsid w:val="003073B6"/>
    <w:rsid w:val="00307E65"/>
    <w:rsid w:val="00315E4D"/>
    <w:rsid w:val="003200A1"/>
    <w:rsid w:val="00321966"/>
    <w:rsid w:val="00321E5C"/>
    <w:rsid w:val="00322916"/>
    <w:rsid w:val="003314D8"/>
    <w:rsid w:val="00332374"/>
    <w:rsid w:val="00333937"/>
    <w:rsid w:val="00335F46"/>
    <w:rsid w:val="00336DEB"/>
    <w:rsid w:val="0034083A"/>
    <w:rsid w:val="003414A9"/>
    <w:rsid w:val="00343DB6"/>
    <w:rsid w:val="00344AF7"/>
    <w:rsid w:val="00345BE1"/>
    <w:rsid w:val="00345D82"/>
    <w:rsid w:val="00346F00"/>
    <w:rsid w:val="00347F12"/>
    <w:rsid w:val="00351213"/>
    <w:rsid w:val="003549F0"/>
    <w:rsid w:val="00354E01"/>
    <w:rsid w:val="003564F8"/>
    <w:rsid w:val="00361C1B"/>
    <w:rsid w:val="00363370"/>
    <w:rsid w:val="00365BE6"/>
    <w:rsid w:val="00365F00"/>
    <w:rsid w:val="00370D99"/>
    <w:rsid w:val="0037119C"/>
    <w:rsid w:val="00371729"/>
    <w:rsid w:val="00372BAB"/>
    <w:rsid w:val="00375A81"/>
    <w:rsid w:val="00376683"/>
    <w:rsid w:val="00376D57"/>
    <w:rsid w:val="00381D1E"/>
    <w:rsid w:val="003842D1"/>
    <w:rsid w:val="00386FEC"/>
    <w:rsid w:val="00396CA5"/>
    <w:rsid w:val="003979DD"/>
    <w:rsid w:val="003A11D1"/>
    <w:rsid w:val="003A2285"/>
    <w:rsid w:val="003A2AF5"/>
    <w:rsid w:val="003A4255"/>
    <w:rsid w:val="003A49EA"/>
    <w:rsid w:val="003A7BCC"/>
    <w:rsid w:val="003B07DE"/>
    <w:rsid w:val="003B0C51"/>
    <w:rsid w:val="003B1D7C"/>
    <w:rsid w:val="003B6ECE"/>
    <w:rsid w:val="003C13D6"/>
    <w:rsid w:val="003C1C3D"/>
    <w:rsid w:val="003C436A"/>
    <w:rsid w:val="003C599D"/>
    <w:rsid w:val="003C6F80"/>
    <w:rsid w:val="003C7FE9"/>
    <w:rsid w:val="003D1FE8"/>
    <w:rsid w:val="003D39C5"/>
    <w:rsid w:val="003D4D95"/>
    <w:rsid w:val="003D6ECD"/>
    <w:rsid w:val="003E230E"/>
    <w:rsid w:val="003E2F41"/>
    <w:rsid w:val="003E35A6"/>
    <w:rsid w:val="003E39BB"/>
    <w:rsid w:val="003E3E2A"/>
    <w:rsid w:val="003E45FF"/>
    <w:rsid w:val="003E4E01"/>
    <w:rsid w:val="003E4E9F"/>
    <w:rsid w:val="003E541A"/>
    <w:rsid w:val="003E5B1E"/>
    <w:rsid w:val="003E5D3B"/>
    <w:rsid w:val="003E68CC"/>
    <w:rsid w:val="003F2113"/>
    <w:rsid w:val="003F24F7"/>
    <w:rsid w:val="003F2FC2"/>
    <w:rsid w:val="003F3235"/>
    <w:rsid w:val="003F4BFE"/>
    <w:rsid w:val="003F6660"/>
    <w:rsid w:val="003F7177"/>
    <w:rsid w:val="003F78FA"/>
    <w:rsid w:val="00404C6C"/>
    <w:rsid w:val="004153B5"/>
    <w:rsid w:val="00416481"/>
    <w:rsid w:val="004211A4"/>
    <w:rsid w:val="0042413A"/>
    <w:rsid w:val="004242FA"/>
    <w:rsid w:val="00424E21"/>
    <w:rsid w:val="004250B4"/>
    <w:rsid w:val="00425649"/>
    <w:rsid w:val="00426BFA"/>
    <w:rsid w:val="004303FC"/>
    <w:rsid w:val="0043044C"/>
    <w:rsid w:val="00431EE3"/>
    <w:rsid w:val="00433AE3"/>
    <w:rsid w:val="004348D1"/>
    <w:rsid w:val="00437D9A"/>
    <w:rsid w:val="00441D8C"/>
    <w:rsid w:val="00442CEC"/>
    <w:rsid w:val="00443C21"/>
    <w:rsid w:val="004465BF"/>
    <w:rsid w:val="00446C2F"/>
    <w:rsid w:val="00447F69"/>
    <w:rsid w:val="00450BDA"/>
    <w:rsid w:val="004543E7"/>
    <w:rsid w:val="00454581"/>
    <w:rsid w:val="00454A53"/>
    <w:rsid w:val="00460809"/>
    <w:rsid w:val="00462D98"/>
    <w:rsid w:val="00463B58"/>
    <w:rsid w:val="00464052"/>
    <w:rsid w:val="0046495B"/>
    <w:rsid w:val="00464FE4"/>
    <w:rsid w:val="00465463"/>
    <w:rsid w:val="00467836"/>
    <w:rsid w:val="00474CAD"/>
    <w:rsid w:val="00474E6A"/>
    <w:rsid w:val="00477481"/>
    <w:rsid w:val="00477914"/>
    <w:rsid w:val="00481E14"/>
    <w:rsid w:val="004861EB"/>
    <w:rsid w:val="00486DC7"/>
    <w:rsid w:val="00487E49"/>
    <w:rsid w:val="0049161C"/>
    <w:rsid w:val="0049238D"/>
    <w:rsid w:val="00494A4C"/>
    <w:rsid w:val="00496F23"/>
    <w:rsid w:val="00497C77"/>
    <w:rsid w:val="004A0AB0"/>
    <w:rsid w:val="004A13FE"/>
    <w:rsid w:val="004A1F30"/>
    <w:rsid w:val="004A29F8"/>
    <w:rsid w:val="004A39E3"/>
    <w:rsid w:val="004A3F94"/>
    <w:rsid w:val="004A4459"/>
    <w:rsid w:val="004A57EA"/>
    <w:rsid w:val="004A62FC"/>
    <w:rsid w:val="004B0CFF"/>
    <w:rsid w:val="004B1DC3"/>
    <w:rsid w:val="004B1E8F"/>
    <w:rsid w:val="004B395D"/>
    <w:rsid w:val="004B549F"/>
    <w:rsid w:val="004B5B30"/>
    <w:rsid w:val="004C4AA8"/>
    <w:rsid w:val="004C7B47"/>
    <w:rsid w:val="004D0DA0"/>
    <w:rsid w:val="004D26C3"/>
    <w:rsid w:val="004D354F"/>
    <w:rsid w:val="004D5B3C"/>
    <w:rsid w:val="004E0894"/>
    <w:rsid w:val="004E15A3"/>
    <w:rsid w:val="004E1F6F"/>
    <w:rsid w:val="004E2F65"/>
    <w:rsid w:val="004E53E2"/>
    <w:rsid w:val="004E5B9D"/>
    <w:rsid w:val="004E6359"/>
    <w:rsid w:val="004E66A9"/>
    <w:rsid w:val="004E7D56"/>
    <w:rsid w:val="004F1ECE"/>
    <w:rsid w:val="004F2CB8"/>
    <w:rsid w:val="004F3F4C"/>
    <w:rsid w:val="004F4D54"/>
    <w:rsid w:val="00507213"/>
    <w:rsid w:val="00507E5B"/>
    <w:rsid w:val="0051278D"/>
    <w:rsid w:val="005133F2"/>
    <w:rsid w:val="00516240"/>
    <w:rsid w:val="00516747"/>
    <w:rsid w:val="00517EF1"/>
    <w:rsid w:val="005218B7"/>
    <w:rsid w:val="00521ABE"/>
    <w:rsid w:val="00526A85"/>
    <w:rsid w:val="005312B1"/>
    <w:rsid w:val="00541FF4"/>
    <w:rsid w:val="00543072"/>
    <w:rsid w:val="00544827"/>
    <w:rsid w:val="00544920"/>
    <w:rsid w:val="005458C2"/>
    <w:rsid w:val="00550358"/>
    <w:rsid w:val="0055052A"/>
    <w:rsid w:val="00553E05"/>
    <w:rsid w:val="00556185"/>
    <w:rsid w:val="00560AB2"/>
    <w:rsid w:val="00564749"/>
    <w:rsid w:val="00566705"/>
    <w:rsid w:val="00570B81"/>
    <w:rsid w:val="00571FF8"/>
    <w:rsid w:val="00574A84"/>
    <w:rsid w:val="005767FE"/>
    <w:rsid w:val="0057750D"/>
    <w:rsid w:val="00580A8A"/>
    <w:rsid w:val="00583D56"/>
    <w:rsid w:val="00586E31"/>
    <w:rsid w:val="00586FCD"/>
    <w:rsid w:val="00590915"/>
    <w:rsid w:val="00595CCF"/>
    <w:rsid w:val="00597055"/>
    <w:rsid w:val="005973E0"/>
    <w:rsid w:val="005A3A31"/>
    <w:rsid w:val="005A3A8E"/>
    <w:rsid w:val="005A7196"/>
    <w:rsid w:val="005A76F4"/>
    <w:rsid w:val="005B1B63"/>
    <w:rsid w:val="005B385C"/>
    <w:rsid w:val="005B3886"/>
    <w:rsid w:val="005B4AD2"/>
    <w:rsid w:val="005C17FC"/>
    <w:rsid w:val="005C1ABD"/>
    <w:rsid w:val="005C2F96"/>
    <w:rsid w:val="005C332C"/>
    <w:rsid w:val="005C3B88"/>
    <w:rsid w:val="005C4E63"/>
    <w:rsid w:val="005C4F0F"/>
    <w:rsid w:val="005C5081"/>
    <w:rsid w:val="005C7D57"/>
    <w:rsid w:val="005D011A"/>
    <w:rsid w:val="005D070A"/>
    <w:rsid w:val="005D1BDB"/>
    <w:rsid w:val="005D275B"/>
    <w:rsid w:val="005D424A"/>
    <w:rsid w:val="005D5D14"/>
    <w:rsid w:val="005D5F15"/>
    <w:rsid w:val="005D6BC6"/>
    <w:rsid w:val="005E0CC2"/>
    <w:rsid w:val="005E13C7"/>
    <w:rsid w:val="005E2606"/>
    <w:rsid w:val="005E4ED8"/>
    <w:rsid w:val="005E6934"/>
    <w:rsid w:val="005E7D6A"/>
    <w:rsid w:val="005E7E9A"/>
    <w:rsid w:val="005F032B"/>
    <w:rsid w:val="005F2D8F"/>
    <w:rsid w:val="005F3651"/>
    <w:rsid w:val="005F453E"/>
    <w:rsid w:val="005F595A"/>
    <w:rsid w:val="005F754B"/>
    <w:rsid w:val="00603CB4"/>
    <w:rsid w:val="00605A10"/>
    <w:rsid w:val="00605C2B"/>
    <w:rsid w:val="0061317B"/>
    <w:rsid w:val="00613915"/>
    <w:rsid w:val="00615371"/>
    <w:rsid w:val="0061572F"/>
    <w:rsid w:val="00615994"/>
    <w:rsid w:val="006176AE"/>
    <w:rsid w:val="00620A75"/>
    <w:rsid w:val="00623813"/>
    <w:rsid w:val="006320B0"/>
    <w:rsid w:val="0063364E"/>
    <w:rsid w:val="0063488D"/>
    <w:rsid w:val="00635088"/>
    <w:rsid w:val="00641870"/>
    <w:rsid w:val="00642A55"/>
    <w:rsid w:val="00642A58"/>
    <w:rsid w:val="00643A53"/>
    <w:rsid w:val="0065001B"/>
    <w:rsid w:val="006516B9"/>
    <w:rsid w:val="006518D3"/>
    <w:rsid w:val="0065222E"/>
    <w:rsid w:val="00653B0A"/>
    <w:rsid w:val="00654C4A"/>
    <w:rsid w:val="00662FE3"/>
    <w:rsid w:val="006655B2"/>
    <w:rsid w:val="00666659"/>
    <w:rsid w:val="006667B2"/>
    <w:rsid w:val="00671133"/>
    <w:rsid w:val="00671FD6"/>
    <w:rsid w:val="00672B86"/>
    <w:rsid w:val="00673480"/>
    <w:rsid w:val="00673ADC"/>
    <w:rsid w:val="00674916"/>
    <w:rsid w:val="006777F0"/>
    <w:rsid w:val="0068142F"/>
    <w:rsid w:val="006817D3"/>
    <w:rsid w:val="00682CC0"/>
    <w:rsid w:val="00683248"/>
    <w:rsid w:val="00683F40"/>
    <w:rsid w:val="006840CD"/>
    <w:rsid w:val="006855CF"/>
    <w:rsid w:val="00686087"/>
    <w:rsid w:val="006866B4"/>
    <w:rsid w:val="006878BD"/>
    <w:rsid w:val="006901EE"/>
    <w:rsid w:val="00690A72"/>
    <w:rsid w:val="00690E8E"/>
    <w:rsid w:val="00691023"/>
    <w:rsid w:val="006954E6"/>
    <w:rsid w:val="006A2C8B"/>
    <w:rsid w:val="006A57F0"/>
    <w:rsid w:val="006A5A51"/>
    <w:rsid w:val="006A5C9E"/>
    <w:rsid w:val="006B19C1"/>
    <w:rsid w:val="006B4117"/>
    <w:rsid w:val="006C1B4E"/>
    <w:rsid w:val="006C272B"/>
    <w:rsid w:val="006C4321"/>
    <w:rsid w:val="006C605F"/>
    <w:rsid w:val="006C6FB4"/>
    <w:rsid w:val="006C708C"/>
    <w:rsid w:val="006C7AB7"/>
    <w:rsid w:val="006D083F"/>
    <w:rsid w:val="006D1480"/>
    <w:rsid w:val="006D1D11"/>
    <w:rsid w:val="006D38EF"/>
    <w:rsid w:val="006D4910"/>
    <w:rsid w:val="006D4FC2"/>
    <w:rsid w:val="006D6E25"/>
    <w:rsid w:val="006D725B"/>
    <w:rsid w:val="006D7478"/>
    <w:rsid w:val="006E21E4"/>
    <w:rsid w:val="006E23E1"/>
    <w:rsid w:val="006E3DCE"/>
    <w:rsid w:val="006E4D3C"/>
    <w:rsid w:val="006E4F8C"/>
    <w:rsid w:val="006E5347"/>
    <w:rsid w:val="006E5E5E"/>
    <w:rsid w:val="006E6CA8"/>
    <w:rsid w:val="006F2332"/>
    <w:rsid w:val="006F23F6"/>
    <w:rsid w:val="006F2C85"/>
    <w:rsid w:val="006F409A"/>
    <w:rsid w:val="006F416E"/>
    <w:rsid w:val="006F569A"/>
    <w:rsid w:val="006F5F88"/>
    <w:rsid w:val="006F60D5"/>
    <w:rsid w:val="006F638E"/>
    <w:rsid w:val="006F6800"/>
    <w:rsid w:val="00700469"/>
    <w:rsid w:val="00700EF2"/>
    <w:rsid w:val="007037C4"/>
    <w:rsid w:val="0070620A"/>
    <w:rsid w:val="0070654D"/>
    <w:rsid w:val="00706AED"/>
    <w:rsid w:val="0070724F"/>
    <w:rsid w:val="0071154B"/>
    <w:rsid w:val="00711D9E"/>
    <w:rsid w:val="00712097"/>
    <w:rsid w:val="007139A0"/>
    <w:rsid w:val="00714B4A"/>
    <w:rsid w:val="0072127F"/>
    <w:rsid w:val="0072167B"/>
    <w:rsid w:val="007220FB"/>
    <w:rsid w:val="007240C4"/>
    <w:rsid w:val="007312F0"/>
    <w:rsid w:val="00732177"/>
    <w:rsid w:val="0073602F"/>
    <w:rsid w:val="0073618E"/>
    <w:rsid w:val="00737FE6"/>
    <w:rsid w:val="00741AD2"/>
    <w:rsid w:val="0074217F"/>
    <w:rsid w:val="00742802"/>
    <w:rsid w:val="007446D5"/>
    <w:rsid w:val="00746DC0"/>
    <w:rsid w:val="00747697"/>
    <w:rsid w:val="00751311"/>
    <w:rsid w:val="00752BDC"/>
    <w:rsid w:val="00753E3F"/>
    <w:rsid w:val="007548BF"/>
    <w:rsid w:val="007549D6"/>
    <w:rsid w:val="00756FBA"/>
    <w:rsid w:val="007641BA"/>
    <w:rsid w:val="00765311"/>
    <w:rsid w:val="00765627"/>
    <w:rsid w:val="00770379"/>
    <w:rsid w:val="00774EAE"/>
    <w:rsid w:val="00774F01"/>
    <w:rsid w:val="007756B5"/>
    <w:rsid w:val="0077635C"/>
    <w:rsid w:val="00776E2E"/>
    <w:rsid w:val="00777667"/>
    <w:rsid w:val="007809A9"/>
    <w:rsid w:val="00782DD9"/>
    <w:rsid w:val="00784720"/>
    <w:rsid w:val="00787D65"/>
    <w:rsid w:val="00790D18"/>
    <w:rsid w:val="0079118D"/>
    <w:rsid w:val="0079343E"/>
    <w:rsid w:val="0079521D"/>
    <w:rsid w:val="00797358"/>
    <w:rsid w:val="007A0FEE"/>
    <w:rsid w:val="007A1840"/>
    <w:rsid w:val="007A1874"/>
    <w:rsid w:val="007A316B"/>
    <w:rsid w:val="007A3D46"/>
    <w:rsid w:val="007A4070"/>
    <w:rsid w:val="007A43C6"/>
    <w:rsid w:val="007A4A54"/>
    <w:rsid w:val="007A5DD5"/>
    <w:rsid w:val="007A6334"/>
    <w:rsid w:val="007A6EAD"/>
    <w:rsid w:val="007B40B6"/>
    <w:rsid w:val="007B41DF"/>
    <w:rsid w:val="007B488F"/>
    <w:rsid w:val="007B5AF2"/>
    <w:rsid w:val="007C09C2"/>
    <w:rsid w:val="007C1049"/>
    <w:rsid w:val="007C5D72"/>
    <w:rsid w:val="007C7EDD"/>
    <w:rsid w:val="007D06D8"/>
    <w:rsid w:val="007D0FFE"/>
    <w:rsid w:val="007D12EF"/>
    <w:rsid w:val="007D19F5"/>
    <w:rsid w:val="007D40C3"/>
    <w:rsid w:val="007D5C9D"/>
    <w:rsid w:val="007D734C"/>
    <w:rsid w:val="007E3590"/>
    <w:rsid w:val="007E43DF"/>
    <w:rsid w:val="007E5B44"/>
    <w:rsid w:val="007F3C41"/>
    <w:rsid w:val="00802F14"/>
    <w:rsid w:val="0080325C"/>
    <w:rsid w:val="008046BE"/>
    <w:rsid w:val="0080539E"/>
    <w:rsid w:val="00805575"/>
    <w:rsid w:val="00806664"/>
    <w:rsid w:val="00806C87"/>
    <w:rsid w:val="008071C7"/>
    <w:rsid w:val="00812092"/>
    <w:rsid w:val="00812BF7"/>
    <w:rsid w:val="00813F0B"/>
    <w:rsid w:val="00814C6A"/>
    <w:rsid w:val="0082144C"/>
    <w:rsid w:val="008221FE"/>
    <w:rsid w:val="00824172"/>
    <w:rsid w:val="00824351"/>
    <w:rsid w:val="00834916"/>
    <w:rsid w:val="00835704"/>
    <w:rsid w:val="00836BB2"/>
    <w:rsid w:val="00840002"/>
    <w:rsid w:val="00840757"/>
    <w:rsid w:val="0084075A"/>
    <w:rsid w:val="00841939"/>
    <w:rsid w:val="00842371"/>
    <w:rsid w:val="0084399A"/>
    <w:rsid w:val="00844805"/>
    <w:rsid w:val="00845C2A"/>
    <w:rsid w:val="00850AA1"/>
    <w:rsid w:val="00851146"/>
    <w:rsid w:val="00851C2D"/>
    <w:rsid w:val="008554AC"/>
    <w:rsid w:val="0086060A"/>
    <w:rsid w:val="00860D3C"/>
    <w:rsid w:val="008643BF"/>
    <w:rsid w:val="008649F4"/>
    <w:rsid w:val="00866452"/>
    <w:rsid w:val="00866946"/>
    <w:rsid w:val="0086792C"/>
    <w:rsid w:val="00872D61"/>
    <w:rsid w:val="00873253"/>
    <w:rsid w:val="008809E4"/>
    <w:rsid w:val="00880DA3"/>
    <w:rsid w:val="00881E43"/>
    <w:rsid w:val="008827C4"/>
    <w:rsid w:val="008841A1"/>
    <w:rsid w:val="008865EF"/>
    <w:rsid w:val="008872FA"/>
    <w:rsid w:val="00895630"/>
    <w:rsid w:val="00896698"/>
    <w:rsid w:val="008A542F"/>
    <w:rsid w:val="008A5A45"/>
    <w:rsid w:val="008A5DC2"/>
    <w:rsid w:val="008A64D1"/>
    <w:rsid w:val="008A6A19"/>
    <w:rsid w:val="008A7132"/>
    <w:rsid w:val="008B0EEF"/>
    <w:rsid w:val="008B60D7"/>
    <w:rsid w:val="008C20CA"/>
    <w:rsid w:val="008C273C"/>
    <w:rsid w:val="008C3179"/>
    <w:rsid w:val="008C5F08"/>
    <w:rsid w:val="008C6A12"/>
    <w:rsid w:val="008C78ED"/>
    <w:rsid w:val="008D2E09"/>
    <w:rsid w:val="008D30C6"/>
    <w:rsid w:val="008D4CC5"/>
    <w:rsid w:val="008E1F63"/>
    <w:rsid w:val="008E3485"/>
    <w:rsid w:val="008E3705"/>
    <w:rsid w:val="008E4068"/>
    <w:rsid w:val="008E6389"/>
    <w:rsid w:val="008F03B6"/>
    <w:rsid w:val="008F0BB0"/>
    <w:rsid w:val="008F0E2C"/>
    <w:rsid w:val="008F1FBF"/>
    <w:rsid w:val="008F2E19"/>
    <w:rsid w:val="008F4A5B"/>
    <w:rsid w:val="008F5B3E"/>
    <w:rsid w:val="008F63D9"/>
    <w:rsid w:val="008F6D8F"/>
    <w:rsid w:val="008F6DC0"/>
    <w:rsid w:val="008F72F4"/>
    <w:rsid w:val="00900393"/>
    <w:rsid w:val="009023C7"/>
    <w:rsid w:val="009061D6"/>
    <w:rsid w:val="00907107"/>
    <w:rsid w:val="009128FE"/>
    <w:rsid w:val="00912A3C"/>
    <w:rsid w:val="00914805"/>
    <w:rsid w:val="009157A1"/>
    <w:rsid w:val="00916E15"/>
    <w:rsid w:val="009179F8"/>
    <w:rsid w:val="00917CCD"/>
    <w:rsid w:val="00924510"/>
    <w:rsid w:val="009254E2"/>
    <w:rsid w:val="00926640"/>
    <w:rsid w:val="00927332"/>
    <w:rsid w:val="009311D1"/>
    <w:rsid w:val="00931CA3"/>
    <w:rsid w:val="00935862"/>
    <w:rsid w:val="00936EF0"/>
    <w:rsid w:val="0094034F"/>
    <w:rsid w:val="00941542"/>
    <w:rsid w:val="00945CEE"/>
    <w:rsid w:val="0094658F"/>
    <w:rsid w:val="009509D6"/>
    <w:rsid w:val="00953F5C"/>
    <w:rsid w:val="0096071E"/>
    <w:rsid w:val="00961D2D"/>
    <w:rsid w:val="009622EE"/>
    <w:rsid w:val="009642AF"/>
    <w:rsid w:val="00964C2A"/>
    <w:rsid w:val="009660F1"/>
    <w:rsid w:val="00971C86"/>
    <w:rsid w:val="009742FF"/>
    <w:rsid w:val="009807BA"/>
    <w:rsid w:val="00981F22"/>
    <w:rsid w:val="00984685"/>
    <w:rsid w:val="00986D1B"/>
    <w:rsid w:val="00992519"/>
    <w:rsid w:val="00994266"/>
    <w:rsid w:val="00995C5A"/>
    <w:rsid w:val="00995EEE"/>
    <w:rsid w:val="009A048B"/>
    <w:rsid w:val="009A6FDE"/>
    <w:rsid w:val="009B3297"/>
    <w:rsid w:val="009B554A"/>
    <w:rsid w:val="009B6CF0"/>
    <w:rsid w:val="009B70CB"/>
    <w:rsid w:val="009C1D60"/>
    <w:rsid w:val="009C3CC0"/>
    <w:rsid w:val="009C5C76"/>
    <w:rsid w:val="009C657F"/>
    <w:rsid w:val="009C6ECE"/>
    <w:rsid w:val="009D1718"/>
    <w:rsid w:val="009D3E1C"/>
    <w:rsid w:val="009D41E1"/>
    <w:rsid w:val="009D7DF3"/>
    <w:rsid w:val="009E076F"/>
    <w:rsid w:val="009E10C7"/>
    <w:rsid w:val="009E5846"/>
    <w:rsid w:val="009E5EA5"/>
    <w:rsid w:val="009E63A4"/>
    <w:rsid w:val="009F12D3"/>
    <w:rsid w:val="009F2E10"/>
    <w:rsid w:val="009F36DE"/>
    <w:rsid w:val="009F5BEB"/>
    <w:rsid w:val="009F71D9"/>
    <w:rsid w:val="009F74F1"/>
    <w:rsid w:val="00A02126"/>
    <w:rsid w:val="00A02F50"/>
    <w:rsid w:val="00A0370E"/>
    <w:rsid w:val="00A05154"/>
    <w:rsid w:val="00A0739A"/>
    <w:rsid w:val="00A12840"/>
    <w:rsid w:val="00A12D7D"/>
    <w:rsid w:val="00A150E2"/>
    <w:rsid w:val="00A15EEB"/>
    <w:rsid w:val="00A1637D"/>
    <w:rsid w:val="00A23158"/>
    <w:rsid w:val="00A2337D"/>
    <w:rsid w:val="00A24883"/>
    <w:rsid w:val="00A268A0"/>
    <w:rsid w:val="00A27F15"/>
    <w:rsid w:val="00A3144D"/>
    <w:rsid w:val="00A31B8F"/>
    <w:rsid w:val="00A333B8"/>
    <w:rsid w:val="00A33E69"/>
    <w:rsid w:val="00A40D24"/>
    <w:rsid w:val="00A417EA"/>
    <w:rsid w:val="00A44592"/>
    <w:rsid w:val="00A466DD"/>
    <w:rsid w:val="00A46E92"/>
    <w:rsid w:val="00A5011B"/>
    <w:rsid w:val="00A506F8"/>
    <w:rsid w:val="00A52A57"/>
    <w:rsid w:val="00A53F9B"/>
    <w:rsid w:val="00A5424B"/>
    <w:rsid w:val="00A55EA2"/>
    <w:rsid w:val="00A56660"/>
    <w:rsid w:val="00A56BE3"/>
    <w:rsid w:val="00A57B8D"/>
    <w:rsid w:val="00A613C1"/>
    <w:rsid w:val="00A63252"/>
    <w:rsid w:val="00A635A4"/>
    <w:rsid w:val="00A63C2F"/>
    <w:rsid w:val="00A6527D"/>
    <w:rsid w:val="00A65E51"/>
    <w:rsid w:val="00A66CDF"/>
    <w:rsid w:val="00A66FDE"/>
    <w:rsid w:val="00A67382"/>
    <w:rsid w:val="00A703CC"/>
    <w:rsid w:val="00A71339"/>
    <w:rsid w:val="00A82C7A"/>
    <w:rsid w:val="00A86369"/>
    <w:rsid w:val="00A865E2"/>
    <w:rsid w:val="00A9042F"/>
    <w:rsid w:val="00A9221E"/>
    <w:rsid w:val="00A95798"/>
    <w:rsid w:val="00A95D44"/>
    <w:rsid w:val="00A95DE6"/>
    <w:rsid w:val="00A9789D"/>
    <w:rsid w:val="00AA42A1"/>
    <w:rsid w:val="00AB15CB"/>
    <w:rsid w:val="00AB26BE"/>
    <w:rsid w:val="00AB3554"/>
    <w:rsid w:val="00AB6797"/>
    <w:rsid w:val="00AC1A85"/>
    <w:rsid w:val="00AC2659"/>
    <w:rsid w:val="00AC2FCA"/>
    <w:rsid w:val="00AC4FE6"/>
    <w:rsid w:val="00AC7AD4"/>
    <w:rsid w:val="00AD02E1"/>
    <w:rsid w:val="00AD0A73"/>
    <w:rsid w:val="00AD2555"/>
    <w:rsid w:val="00AD2D56"/>
    <w:rsid w:val="00AD3167"/>
    <w:rsid w:val="00AD3FED"/>
    <w:rsid w:val="00AD4182"/>
    <w:rsid w:val="00AD538A"/>
    <w:rsid w:val="00AD56D5"/>
    <w:rsid w:val="00AE0C2B"/>
    <w:rsid w:val="00AE4363"/>
    <w:rsid w:val="00AE444E"/>
    <w:rsid w:val="00AE4D33"/>
    <w:rsid w:val="00AE4EFC"/>
    <w:rsid w:val="00AF0D7F"/>
    <w:rsid w:val="00AF2AB3"/>
    <w:rsid w:val="00AF3009"/>
    <w:rsid w:val="00AF3F9E"/>
    <w:rsid w:val="00AF5678"/>
    <w:rsid w:val="00AF60EB"/>
    <w:rsid w:val="00AF6817"/>
    <w:rsid w:val="00AF6F75"/>
    <w:rsid w:val="00B0243F"/>
    <w:rsid w:val="00B028BD"/>
    <w:rsid w:val="00B16DFC"/>
    <w:rsid w:val="00B2063E"/>
    <w:rsid w:val="00B21C84"/>
    <w:rsid w:val="00B21DA5"/>
    <w:rsid w:val="00B21FAF"/>
    <w:rsid w:val="00B2315E"/>
    <w:rsid w:val="00B25728"/>
    <w:rsid w:val="00B26DA6"/>
    <w:rsid w:val="00B27CE6"/>
    <w:rsid w:val="00B30450"/>
    <w:rsid w:val="00B30AB6"/>
    <w:rsid w:val="00B30C04"/>
    <w:rsid w:val="00B30C1B"/>
    <w:rsid w:val="00B336A8"/>
    <w:rsid w:val="00B366FD"/>
    <w:rsid w:val="00B37798"/>
    <w:rsid w:val="00B40091"/>
    <w:rsid w:val="00B40955"/>
    <w:rsid w:val="00B41AD2"/>
    <w:rsid w:val="00B43EC2"/>
    <w:rsid w:val="00B4570D"/>
    <w:rsid w:val="00B45FE0"/>
    <w:rsid w:val="00B47C0A"/>
    <w:rsid w:val="00B51C1C"/>
    <w:rsid w:val="00B53377"/>
    <w:rsid w:val="00B53A82"/>
    <w:rsid w:val="00B5439C"/>
    <w:rsid w:val="00B56225"/>
    <w:rsid w:val="00B56A5E"/>
    <w:rsid w:val="00B6083A"/>
    <w:rsid w:val="00B60CD5"/>
    <w:rsid w:val="00B610B9"/>
    <w:rsid w:val="00B62AF5"/>
    <w:rsid w:val="00B65169"/>
    <w:rsid w:val="00B66689"/>
    <w:rsid w:val="00B677F9"/>
    <w:rsid w:val="00B72452"/>
    <w:rsid w:val="00B724DF"/>
    <w:rsid w:val="00B72549"/>
    <w:rsid w:val="00B72B74"/>
    <w:rsid w:val="00B73429"/>
    <w:rsid w:val="00B75447"/>
    <w:rsid w:val="00B75E21"/>
    <w:rsid w:val="00B764BE"/>
    <w:rsid w:val="00B77AD7"/>
    <w:rsid w:val="00B82A3C"/>
    <w:rsid w:val="00B83F69"/>
    <w:rsid w:val="00B84393"/>
    <w:rsid w:val="00B8512C"/>
    <w:rsid w:val="00B866A0"/>
    <w:rsid w:val="00B87E0C"/>
    <w:rsid w:val="00B94AC2"/>
    <w:rsid w:val="00B97D34"/>
    <w:rsid w:val="00BA35FD"/>
    <w:rsid w:val="00BA4EE6"/>
    <w:rsid w:val="00BA75CB"/>
    <w:rsid w:val="00BB0454"/>
    <w:rsid w:val="00BB31E8"/>
    <w:rsid w:val="00BB5DC5"/>
    <w:rsid w:val="00BB6670"/>
    <w:rsid w:val="00BC3C1B"/>
    <w:rsid w:val="00BC688E"/>
    <w:rsid w:val="00BC70D2"/>
    <w:rsid w:val="00BC7266"/>
    <w:rsid w:val="00BD0DF3"/>
    <w:rsid w:val="00BD2CDD"/>
    <w:rsid w:val="00BD41CE"/>
    <w:rsid w:val="00BD779C"/>
    <w:rsid w:val="00BD7A31"/>
    <w:rsid w:val="00BE15A7"/>
    <w:rsid w:val="00BE362B"/>
    <w:rsid w:val="00BE3B5B"/>
    <w:rsid w:val="00BE7413"/>
    <w:rsid w:val="00BF1BF2"/>
    <w:rsid w:val="00BF36DD"/>
    <w:rsid w:val="00BF5AB5"/>
    <w:rsid w:val="00BF677A"/>
    <w:rsid w:val="00BF6965"/>
    <w:rsid w:val="00C00020"/>
    <w:rsid w:val="00C00CD1"/>
    <w:rsid w:val="00C0208E"/>
    <w:rsid w:val="00C028DE"/>
    <w:rsid w:val="00C0292E"/>
    <w:rsid w:val="00C02990"/>
    <w:rsid w:val="00C03BA7"/>
    <w:rsid w:val="00C04FEA"/>
    <w:rsid w:val="00C10278"/>
    <w:rsid w:val="00C10E9D"/>
    <w:rsid w:val="00C13DD2"/>
    <w:rsid w:val="00C14317"/>
    <w:rsid w:val="00C160D2"/>
    <w:rsid w:val="00C16C50"/>
    <w:rsid w:val="00C17568"/>
    <w:rsid w:val="00C200BB"/>
    <w:rsid w:val="00C204A2"/>
    <w:rsid w:val="00C21E61"/>
    <w:rsid w:val="00C222E3"/>
    <w:rsid w:val="00C22602"/>
    <w:rsid w:val="00C26439"/>
    <w:rsid w:val="00C31EDE"/>
    <w:rsid w:val="00C3239C"/>
    <w:rsid w:val="00C32CE0"/>
    <w:rsid w:val="00C34D82"/>
    <w:rsid w:val="00C35194"/>
    <w:rsid w:val="00C36518"/>
    <w:rsid w:val="00C37CF3"/>
    <w:rsid w:val="00C40941"/>
    <w:rsid w:val="00C43152"/>
    <w:rsid w:val="00C433F4"/>
    <w:rsid w:val="00C4622F"/>
    <w:rsid w:val="00C46CD7"/>
    <w:rsid w:val="00C46D0E"/>
    <w:rsid w:val="00C47795"/>
    <w:rsid w:val="00C50B14"/>
    <w:rsid w:val="00C54FBD"/>
    <w:rsid w:val="00C57A25"/>
    <w:rsid w:val="00C57A90"/>
    <w:rsid w:val="00C60B50"/>
    <w:rsid w:val="00C615FA"/>
    <w:rsid w:val="00C63172"/>
    <w:rsid w:val="00C63A98"/>
    <w:rsid w:val="00C6557D"/>
    <w:rsid w:val="00C6660F"/>
    <w:rsid w:val="00C66D05"/>
    <w:rsid w:val="00C675B4"/>
    <w:rsid w:val="00C81A08"/>
    <w:rsid w:val="00C81C57"/>
    <w:rsid w:val="00C844DD"/>
    <w:rsid w:val="00C84791"/>
    <w:rsid w:val="00C9088A"/>
    <w:rsid w:val="00C909D5"/>
    <w:rsid w:val="00C91CE9"/>
    <w:rsid w:val="00C91FEA"/>
    <w:rsid w:val="00C94D01"/>
    <w:rsid w:val="00C96F1B"/>
    <w:rsid w:val="00CA6216"/>
    <w:rsid w:val="00CA78FE"/>
    <w:rsid w:val="00CB0AA6"/>
    <w:rsid w:val="00CB2108"/>
    <w:rsid w:val="00CB22EB"/>
    <w:rsid w:val="00CB280B"/>
    <w:rsid w:val="00CB40D8"/>
    <w:rsid w:val="00CB565A"/>
    <w:rsid w:val="00CB6F2E"/>
    <w:rsid w:val="00CC6A90"/>
    <w:rsid w:val="00CC7C1D"/>
    <w:rsid w:val="00CD5532"/>
    <w:rsid w:val="00CD59D5"/>
    <w:rsid w:val="00CD6D71"/>
    <w:rsid w:val="00CD6F0A"/>
    <w:rsid w:val="00CD7BFA"/>
    <w:rsid w:val="00CE2071"/>
    <w:rsid w:val="00CE35AD"/>
    <w:rsid w:val="00CE4CB9"/>
    <w:rsid w:val="00CE5FBE"/>
    <w:rsid w:val="00CF51AA"/>
    <w:rsid w:val="00CF618D"/>
    <w:rsid w:val="00D003CC"/>
    <w:rsid w:val="00D00A44"/>
    <w:rsid w:val="00D01E9B"/>
    <w:rsid w:val="00D023C7"/>
    <w:rsid w:val="00D03736"/>
    <w:rsid w:val="00D05CA0"/>
    <w:rsid w:val="00D07527"/>
    <w:rsid w:val="00D13E0B"/>
    <w:rsid w:val="00D14C02"/>
    <w:rsid w:val="00D14C11"/>
    <w:rsid w:val="00D231A3"/>
    <w:rsid w:val="00D25544"/>
    <w:rsid w:val="00D25C3C"/>
    <w:rsid w:val="00D30139"/>
    <w:rsid w:val="00D3223B"/>
    <w:rsid w:val="00D33925"/>
    <w:rsid w:val="00D33A0F"/>
    <w:rsid w:val="00D36615"/>
    <w:rsid w:val="00D42A6B"/>
    <w:rsid w:val="00D43001"/>
    <w:rsid w:val="00D448A6"/>
    <w:rsid w:val="00D4492F"/>
    <w:rsid w:val="00D44FAA"/>
    <w:rsid w:val="00D451EE"/>
    <w:rsid w:val="00D45C61"/>
    <w:rsid w:val="00D45D2B"/>
    <w:rsid w:val="00D46A16"/>
    <w:rsid w:val="00D46D62"/>
    <w:rsid w:val="00D52C4A"/>
    <w:rsid w:val="00D600FA"/>
    <w:rsid w:val="00D61668"/>
    <w:rsid w:val="00D6233D"/>
    <w:rsid w:val="00D6340F"/>
    <w:rsid w:val="00D722FD"/>
    <w:rsid w:val="00D74F9A"/>
    <w:rsid w:val="00D75199"/>
    <w:rsid w:val="00D75EA4"/>
    <w:rsid w:val="00D81C4D"/>
    <w:rsid w:val="00D9316F"/>
    <w:rsid w:val="00D97341"/>
    <w:rsid w:val="00D9753D"/>
    <w:rsid w:val="00D9782F"/>
    <w:rsid w:val="00D97929"/>
    <w:rsid w:val="00D97A27"/>
    <w:rsid w:val="00DA0037"/>
    <w:rsid w:val="00DA42E7"/>
    <w:rsid w:val="00DA6D5D"/>
    <w:rsid w:val="00DA7811"/>
    <w:rsid w:val="00DB0483"/>
    <w:rsid w:val="00DB4104"/>
    <w:rsid w:val="00DB4F1D"/>
    <w:rsid w:val="00DB6DCB"/>
    <w:rsid w:val="00DC12FF"/>
    <w:rsid w:val="00DC1782"/>
    <w:rsid w:val="00DC20CC"/>
    <w:rsid w:val="00DC2AB1"/>
    <w:rsid w:val="00DC7C40"/>
    <w:rsid w:val="00DD1766"/>
    <w:rsid w:val="00DD17B5"/>
    <w:rsid w:val="00DD18C2"/>
    <w:rsid w:val="00DD2427"/>
    <w:rsid w:val="00DD2806"/>
    <w:rsid w:val="00DD35FD"/>
    <w:rsid w:val="00DD5E43"/>
    <w:rsid w:val="00DD6593"/>
    <w:rsid w:val="00DD6B29"/>
    <w:rsid w:val="00DE1D0C"/>
    <w:rsid w:val="00DE56E9"/>
    <w:rsid w:val="00DE7C94"/>
    <w:rsid w:val="00DF252A"/>
    <w:rsid w:val="00DF26EB"/>
    <w:rsid w:val="00DF29E1"/>
    <w:rsid w:val="00DF32AA"/>
    <w:rsid w:val="00DF3D27"/>
    <w:rsid w:val="00DF5DFF"/>
    <w:rsid w:val="00DF6159"/>
    <w:rsid w:val="00DF6E74"/>
    <w:rsid w:val="00DF72FE"/>
    <w:rsid w:val="00E03FC9"/>
    <w:rsid w:val="00E119EE"/>
    <w:rsid w:val="00E12A01"/>
    <w:rsid w:val="00E137C4"/>
    <w:rsid w:val="00E13E41"/>
    <w:rsid w:val="00E14DAE"/>
    <w:rsid w:val="00E14E28"/>
    <w:rsid w:val="00E2140E"/>
    <w:rsid w:val="00E25ED9"/>
    <w:rsid w:val="00E336E9"/>
    <w:rsid w:val="00E34AEF"/>
    <w:rsid w:val="00E34B9D"/>
    <w:rsid w:val="00E40753"/>
    <w:rsid w:val="00E42BF3"/>
    <w:rsid w:val="00E43983"/>
    <w:rsid w:val="00E44182"/>
    <w:rsid w:val="00E47093"/>
    <w:rsid w:val="00E50E87"/>
    <w:rsid w:val="00E5262D"/>
    <w:rsid w:val="00E53AE6"/>
    <w:rsid w:val="00E53F70"/>
    <w:rsid w:val="00E547BA"/>
    <w:rsid w:val="00E56DD7"/>
    <w:rsid w:val="00E57851"/>
    <w:rsid w:val="00E600C8"/>
    <w:rsid w:val="00E605B2"/>
    <w:rsid w:val="00E60A0D"/>
    <w:rsid w:val="00E62EFF"/>
    <w:rsid w:val="00E64BAE"/>
    <w:rsid w:val="00E7048A"/>
    <w:rsid w:val="00E707F7"/>
    <w:rsid w:val="00E7212C"/>
    <w:rsid w:val="00E72133"/>
    <w:rsid w:val="00E72EED"/>
    <w:rsid w:val="00E73F28"/>
    <w:rsid w:val="00E748B4"/>
    <w:rsid w:val="00E74BDC"/>
    <w:rsid w:val="00E74D60"/>
    <w:rsid w:val="00E7754B"/>
    <w:rsid w:val="00E80AD6"/>
    <w:rsid w:val="00E82534"/>
    <w:rsid w:val="00E82938"/>
    <w:rsid w:val="00E82B1A"/>
    <w:rsid w:val="00E85670"/>
    <w:rsid w:val="00E90B0F"/>
    <w:rsid w:val="00E90D9E"/>
    <w:rsid w:val="00E92015"/>
    <w:rsid w:val="00E94CA9"/>
    <w:rsid w:val="00E96015"/>
    <w:rsid w:val="00EA1313"/>
    <w:rsid w:val="00EA1EF7"/>
    <w:rsid w:val="00EA48CB"/>
    <w:rsid w:val="00EA66BB"/>
    <w:rsid w:val="00EA68E1"/>
    <w:rsid w:val="00EA6FBD"/>
    <w:rsid w:val="00EB0A39"/>
    <w:rsid w:val="00EB0E0F"/>
    <w:rsid w:val="00EB12C9"/>
    <w:rsid w:val="00EB5FB3"/>
    <w:rsid w:val="00EC0F57"/>
    <w:rsid w:val="00EC2364"/>
    <w:rsid w:val="00EC2C32"/>
    <w:rsid w:val="00EC3A36"/>
    <w:rsid w:val="00EC7995"/>
    <w:rsid w:val="00ED07A5"/>
    <w:rsid w:val="00ED2311"/>
    <w:rsid w:val="00ED63A1"/>
    <w:rsid w:val="00ED6775"/>
    <w:rsid w:val="00EE3E60"/>
    <w:rsid w:val="00EE42BD"/>
    <w:rsid w:val="00EE4327"/>
    <w:rsid w:val="00EE7A52"/>
    <w:rsid w:val="00EF046C"/>
    <w:rsid w:val="00EF3DEB"/>
    <w:rsid w:val="00EF5537"/>
    <w:rsid w:val="00EF6213"/>
    <w:rsid w:val="00EF7449"/>
    <w:rsid w:val="00EF7F18"/>
    <w:rsid w:val="00F01ACE"/>
    <w:rsid w:val="00F04A2F"/>
    <w:rsid w:val="00F06E74"/>
    <w:rsid w:val="00F1074A"/>
    <w:rsid w:val="00F11B3C"/>
    <w:rsid w:val="00F11F64"/>
    <w:rsid w:val="00F12DCF"/>
    <w:rsid w:val="00F14EF2"/>
    <w:rsid w:val="00F1576C"/>
    <w:rsid w:val="00F16950"/>
    <w:rsid w:val="00F23E9C"/>
    <w:rsid w:val="00F2531B"/>
    <w:rsid w:val="00F30590"/>
    <w:rsid w:val="00F31DDC"/>
    <w:rsid w:val="00F32766"/>
    <w:rsid w:val="00F34EDE"/>
    <w:rsid w:val="00F3533D"/>
    <w:rsid w:val="00F365C6"/>
    <w:rsid w:val="00F37198"/>
    <w:rsid w:val="00F37DFA"/>
    <w:rsid w:val="00F437C8"/>
    <w:rsid w:val="00F43C10"/>
    <w:rsid w:val="00F45603"/>
    <w:rsid w:val="00F53939"/>
    <w:rsid w:val="00F53CDB"/>
    <w:rsid w:val="00F55CE0"/>
    <w:rsid w:val="00F56295"/>
    <w:rsid w:val="00F616AF"/>
    <w:rsid w:val="00F64446"/>
    <w:rsid w:val="00F67668"/>
    <w:rsid w:val="00F75515"/>
    <w:rsid w:val="00F75C3A"/>
    <w:rsid w:val="00F75E52"/>
    <w:rsid w:val="00F77C2D"/>
    <w:rsid w:val="00F80EFE"/>
    <w:rsid w:val="00F8124C"/>
    <w:rsid w:val="00F81971"/>
    <w:rsid w:val="00F82CEE"/>
    <w:rsid w:val="00F86B52"/>
    <w:rsid w:val="00F86D60"/>
    <w:rsid w:val="00F8786F"/>
    <w:rsid w:val="00F9036A"/>
    <w:rsid w:val="00F90526"/>
    <w:rsid w:val="00F923DF"/>
    <w:rsid w:val="00F92EDA"/>
    <w:rsid w:val="00F94323"/>
    <w:rsid w:val="00F960A1"/>
    <w:rsid w:val="00F9672C"/>
    <w:rsid w:val="00F96AFE"/>
    <w:rsid w:val="00F97618"/>
    <w:rsid w:val="00F97A88"/>
    <w:rsid w:val="00FA0A28"/>
    <w:rsid w:val="00FA1387"/>
    <w:rsid w:val="00FA2C4E"/>
    <w:rsid w:val="00FA34CB"/>
    <w:rsid w:val="00FA452B"/>
    <w:rsid w:val="00FA4F5F"/>
    <w:rsid w:val="00FA684A"/>
    <w:rsid w:val="00FA7998"/>
    <w:rsid w:val="00FB144F"/>
    <w:rsid w:val="00FB1A9E"/>
    <w:rsid w:val="00FB2400"/>
    <w:rsid w:val="00FB53D7"/>
    <w:rsid w:val="00FB59B8"/>
    <w:rsid w:val="00FC0CCC"/>
    <w:rsid w:val="00FC15F1"/>
    <w:rsid w:val="00FC20BB"/>
    <w:rsid w:val="00FC25A4"/>
    <w:rsid w:val="00FC3E8F"/>
    <w:rsid w:val="00FC456D"/>
    <w:rsid w:val="00FD06A6"/>
    <w:rsid w:val="00FD139B"/>
    <w:rsid w:val="00FD14E5"/>
    <w:rsid w:val="00FD17CA"/>
    <w:rsid w:val="00FD1A03"/>
    <w:rsid w:val="00FD37AF"/>
    <w:rsid w:val="00FD3B28"/>
    <w:rsid w:val="00FD3D69"/>
    <w:rsid w:val="00FD6A63"/>
    <w:rsid w:val="00FE1620"/>
    <w:rsid w:val="00FE3FAE"/>
    <w:rsid w:val="00FE4C39"/>
    <w:rsid w:val="00FE5996"/>
    <w:rsid w:val="00FF26DC"/>
    <w:rsid w:val="00FF3272"/>
    <w:rsid w:val="00FF3CDF"/>
    <w:rsid w:val="00FF52E4"/>
    <w:rsid w:val="00FF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CB1DE34"/>
  <w15:docId w15:val="{A7BD4A3F-C431-4AA8-9E0D-3E62B6DD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A2C4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Znak Znak"/>
    <w:basedOn w:val="Normalny"/>
    <w:link w:val="NagwekZnak"/>
    <w:uiPriority w:val="99"/>
    <w:unhideWhenUsed/>
    <w:rsid w:val="005B4A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Znak Znak Znak"/>
    <w:basedOn w:val="Domylnaczcionkaakapitu"/>
    <w:link w:val="Nagwek"/>
    <w:uiPriority w:val="99"/>
    <w:qFormat/>
    <w:rsid w:val="005B4AD2"/>
  </w:style>
  <w:style w:type="paragraph" w:styleId="Stopka">
    <w:name w:val="footer"/>
    <w:basedOn w:val="Normalny"/>
    <w:link w:val="StopkaZnak"/>
    <w:uiPriority w:val="99"/>
    <w:unhideWhenUsed/>
    <w:rsid w:val="005B4A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4AD2"/>
  </w:style>
  <w:style w:type="paragraph" w:styleId="Akapitzlist">
    <w:name w:val="List Paragraph"/>
    <w:basedOn w:val="Normalny"/>
    <w:uiPriority w:val="34"/>
    <w:qFormat/>
    <w:rsid w:val="00D45D2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12BF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12BF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29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299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E5B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E5B9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E5B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5B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E5B9D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776E2E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4779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4779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47795"/>
    <w:rPr>
      <w:vertAlign w:val="superscript"/>
    </w:rPr>
  </w:style>
  <w:style w:type="table" w:customStyle="1" w:styleId="Tabela-Siatka1">
    <w:name w:val="Tabela - Siatka1"/>
    <w:basedOn w:val="Standardowy"/>
    <w:uiPriority w:val="39"/>
    <w:rsid w:val="00E90B0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B60C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B60C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B60CD"/>
    <w:rPr>
      <w:vertAlign w:val="superscript"/>
    </w:rPr>
  </w:style>
  <w:style w:type="paragraph" w:styleId="Poprawka">
    <w:name w:val="Revision"/>
    <w:hidden/>
    <w:uiPriority w:val="99"/>
    <w:semiHidden/>
    <w:rsid w:val="00EA1EF7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5D42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WWNum9">
    <w:name w:val="WWNum9"/>
    <w:rsid w:val="00C615FA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9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70BDD-2917-4F78-AFC7-212A5CD12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9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 Łojewska</dc:creator>
  <cp:keywords/>
  <dc:description/>
  <cp:lastModifiedBy>Aleksandra Czekalska</cp:lastModifiedBy>
  <cp:revision>2</cp:revision>
  <cp:lastPrinted>2022-02-07T12:39:00Z</cp:lastPrinted>
  <dcterms:created xsi:type="dcterms:W3CDTF">2022-07-05T09:13:00Z</dcterms:created>
  <dcterms:modified xsi:type="dcterms:W3CDTF">2022-07-05T09:13:00Z</dcterms:modified>
</cp:coreProperties>
</file>